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BD952E" w14:textId="6D781F7F" w:rsidR="0017607E" w:rsidRDefault="0017607E" w:rsidP="00860F31">
      <w:pPr>
        <w:pStyle w:val="Title"/>
      </w:pPr>
      <w:r>
        <w:t>HE SAID/SHE SAID</w:t>
      </w:r>
    </w:p>
    <w:p w14:paraId="2B6D5011" w14:textId="77777777" w:rsidR="0017607E" w:rsidRDefault="0017607E" w:rsidP="00860F31">
      <w:pPr>
        <w:pStyle w:val="Heading1"/>
      </w:pPr>
      <w:r>
        <w:t>Crafting Super Realistic Dialogue</w:t>
      </w:r>
    </w:p>
    <w:p w14:paraId="464CB35A" w14:textId="2B5D7F95" w:rsidR="0017607E" w:rsidRDefault="0017607E" w:rsidP="00860F31">
      <w:r>
        <w:t>By Gregg Bridgeman</w:t>
      </w:r>
    </w:p>
    <w:p w14:paraId="2E0171D7" w14:textId="7DE5316D" w:rsidR="0017607E" w:rsidRDefault="0017607E" w:rsidP="00860F31"/>
    <w:p w14:paraId="5CA6263F" w14:textId="5DAC1276" w:rsidR="00860F31" w:rsidRDefault="00860F31" w:rsidP="00860F31">
      <w:pPr>
        <w:pStyle w:val="Heading1"/>
      </w:pPr>
      <w:r>
        <w:t>Why is this class important to you?</w:t>
      </w:r>
    </w:p>
    <w:p w14:paraId="3CF45012" w14:textId="77777777" w:rsidR="0017607E" w:rsidRDefault="0017607E" w:rsidP="00860F31">
      <w:r>
        <w:t>Dialogue instantly reveals your skill as a writer. It’s one of the first things a literary agent or an editor will check when evaluating the marketability of any book.</w:t>
      </w:r>
    </w:p>
    <w:p w14:paraId="37BF3C70" w14:textId="0B904BE6" w:rsidR="0017607E" w:rsidRDefault="0017607E" w:rsidP="00860F31">
      <w:r>
        <w:t>Good dialogue can establish the mood. Playing off characters’ verbal exchanges can set an atmosphere for each scene.</w:t>
      </w:r>
    </w:p>
    <w:p w14:paraId="13DAE3E6" w14:textId="3C530651" w:rsidR="0017607E" w:rsidRDefault="0017607E" w:rsidP="00860F31">
      <w:r>
        <w:t>Good dialogue creates tension in what’s spoken, and especially in what’s not spoken.</w:t>
      </w:r>
    </w:p>
    <w:p w14:paraId="53CBD99B" w14:textId="3E7E404A" w:rsidR="0017607E" w:rsidRDefault="0017607E" w:rsidP="00860F31">
      <w:r>
        <w:t>Good dialogue can help establish the backstory and reveal important plot details that the reader may not know about yet.</w:t>
      </w:r>
    </w:p>
    <w:p w14:paraId="4B99C690" w14:textId="6200F4CD" w:rsidR="0017607E" w:rsidRDefault="0017607E" w:rsidP="00860F31">
      <w:r>
        <w:t>Good dialogue is great for ratcheting up the tension between characters.</w:t>
      </w:r>
    </w:p>
    <w:p w14:paraId="4039E456" w14:textId="6E3B3EAB" w:rsidR="0017607E" w:rsidRDefault="0017607E" w:rsidP="00860F31">
      <w:r>
        <w:t>Bad dialogue signals the work of an amateur who has failed to grasp the mechanics of speech.</w:t>
      </w:r>
    </w:p>
    <w:p w14:paraId="059E7335" w14:textId="3FD78824" w:rsidR="0017607E" w:rsidRDefault="0017607E" w:rsidP="00860F31">
      <w:r>
        <w:t>Good dialogue illuminates your characters, moves your plot forward, and develops relationships.</w:t>
      </w:r>
    </w:p>
    <w:p w14:paraId="17C50F35" w14:textId="77777777" w:rsidR="00860F31" w:rsidRDefault="00860F31" w:rsidP="00860F31"/>
    <w:p w14:paraId="32AB7FDE" w14:textId="0626C0F4" w:rsidR="0017607E" w:rsidRDefault="0017607E" w:rsidP="00860F31">
      <w:r>
        <w:t>In my experience, there are three groups of writers. Most writers fall into one of first two groups:</w:t>
      </w:r>
    </w:p>
    <w:p w14:paraId="7855247D" w14:textId="77777777" w:rsidR="0017607E" w:rsidRDefault="0017607E" w:rsidP="00860F31">
      <w:r>
        <w:t>1.) either they hate writing dialogue and try to avoid it as much as humanly possible, OR</w:t>
      </w:r>
    </w:p>
    <w:p w14:paraId="7565BC21" w14:textId="77777777" w:rsidR="0017607E" w:rsidRDefault="0017607E" w:rsidP="00860F31">
      <w:r>
        <w:t>2.) they love writing dialogue and fill their entire novel with mostly useless exchanges.</w:t>
      </w:r>
    </w:p>
    <w:p w14:paraId="5AEF2D68" w14:textId="77777777" w:rsidR="0017607E" w:rsidRDefault="0017607E" w:rsidP="00860F31">
      <w:r>
        <w:t>The third group of writers:</w:t>
      </w:r>
    </w:p>
    <w:p w14:paraId="24ADCC85" w14:textId="25C6FDDD" w:rsidR="0017607E" w:rsidRPr="0017607E" w:rsidRDefault="0017607E" w:rsidP="00860F31">
      <w:pPr>
        <w:pStyle w:val="IntenseQuote"/>
      </w:pPr>
      <w:r w:rsidRPr="0017607E">
        <w:t>3) understand the importance of dialogue in a story and know how to use dialogue as a tool to enhance their storytelling.</w:t>
      </w:r>
    </w:p>
    <w:p w14:paraId="3A8BC6B6" w14:textId="77777777" w:rsidR="0017607E" w:rsidRDefault="0017607E" w:rsidP="00860F31">
      <w:r>
        <w:t>THAT is the group you want to join forever and ever.</w:t>
      </w:r>
    </w:p>
    <w:p w14:paraId="2ACFF914" w14:textId="77777777" w:rsidR="0017607E" w:rsidRDefault="0017607E" w:rsidP="00860F31"/>
    <w:p w14:paraId="4CDBA940" w14:textId="77777777" w:rsidR="0017607E" w:rsidRDefault="0017607E" w:rsidP="00860F31">
      <w:pPr>
        <w:pStyle w:val="Heading1"/>
      </w:pPr>
      <w:r>
        <w:t>Agenda (Three Acts)</w:t>
      </w:r>
    </w:p>
    <w:p w14:paraId="21F8D0B2" w14:textId="18E190D3" w:rsidR="0017607E" w:rsidRDefault="0017607E" w:rsidP="00860F31">
      <w:r>
        <w:t>I. Characteristics of Good Dialogue</w:t>
      </w:r>
    </w:p>
    <w:p w14:paraId="616B0B56" w14:textId="0F70F5C6" w:rsidR="0017607E" w:rsidRDefault="0017607E" w:rsidP="00860F31">
      <w:r>
        <w:t>II. He Said / She Said</w:t>
      </w:r>
    </w:p>
    <w:p w14:paraId="4C0CCD43" w14:textId="15AD4A9E" w:rsidR="0017607E" w:rsidRDefault="0017607E" w:rsidP="00860F31">
      <w:r>
        <w:t>III. Techniques for Super Realistic dialogue</w:t>
      </w:r>
    </w:p>
    <w:p w14:paraId="38C79980" w14:textId="222B4EF2" w:rsidR="0017607E" w:rsidRDefault="0017607E" w:rsidP="00860F31">
      <w:pPr>
        <w:pStyle w:val="Heading1"/>
      </w:pPr>
      <w:r>
        <w:lastRenderedPageBreak/>
        <w:t>CHARACTERISTICS OF GOOD DIALOGUE</w:t>
      </w:r>
    </w:p>
    <w:p w14:paraId="251E82F8" w14:textId="73F5312C" w:rsidR="0017607E" w:rsidRDefault="005B2D0B" w:rsidP="00860F31">
      <w:r>
        <w:t xml:space="preserve">11 Characteristics of </w:t>
      </w:r>
      <w:r w:rsidR="0017607E">
        <w:t>Good Dialogue…</w:t>
      </w:r>
    </w:p>
    <w:p w14:paraId="295E335E" w14:textId="602F0C22" w:rsidR="005B2D0B" w:rsidRDefault="005B2D0B" w:rsidP="005B2D0B">
      <w:pPr>
        <w:pStyle w:val="ListParagraph"/>
        <w:numPr>
          <w:ilvl w:val="0"/>
          <w:numId w:val="2"/>
        </w:numPr>
        <w:jc w:val="left"/>
      </w:pPr>
      <w:r>
        <w:t>reveals personality, and characters only very rarely say precisely what they are thinking</w:t>
      </w:r>
    </w:p>
    <w:p w14:paraId="39F94CD6" w14:textId="551BBBCB" w:rsidR="0017607E" w:rsidRDefault="0017607E" w:rsidP="005B2D0B">
      <w:pPr>
        <w:pStyle w:val="ListParagraph"/>
        <w:numPr>
          <w:ilvl w:val="0"/>
          <w:numId w:val="2"/>
        </w:numPr>
        <w:jc w:val="left"/>
      </w:pPr>
      <w:r>
        <w:t>has a purpose</w:t>
      </w:r>
    </w:p>
    <w:p w14:paraId="2C05779F" w14:textId="76E41A1A" w:rsidR="0017607E" w:rsidRDefault="0017607E" w:rsidP="005B2D0B">
      <w:pPr>
        <w:pStyle w:val="ListParagraph"/>
        <w:numPr>
          <w:ilvl w:val="0"/>
          <w:numId w:val="2"/>
        </w:numPr>
        <w:jc w:val="left"/>
      </w:pPr>
      <w:r>
        <w:t>is not weighed down by exposition</w:t>
      </w:r>
    </w:p>
    <w:p w14:paraId="68CAEC58" w14:textId="48873933" w:rsidR="0017607E" w:rsidRDefault="0017607E" w:rsidP="005B2D0B">
      <w:pPr>
        <w:pStyle w:val="ListParagraph"/>
        <w:numPr>
          <w:ilvl w:val="0"/>
          <w:numId w:val="2"/>
        </w:numPr>
        <w:jc w:val="left"/>
      </w:pPr>
      <w:r>
        <w:t>is never “on the nose”</w:t>
      </w:r>
    </w:p>
    <w:p w14:paraId="4BD9E727" w14:textId="244C0EC1" w:rsidR="0017607E" w:rsidRDefault="0017607E" w:rsidP="005B2D0B">
      <w:pPr>
        <w:pStyle w:val="ListParagraph"/>
        <w:numPr>
          <w:ilvl w:val="0"/>
          <w:numId w:val="2"/>
        </w:numPr>
        <w:jc w:val="left"/>
      </w:pPr>
      <w:r>
        <w:t xml:space="preserve">without sounding </w:t>
      </w:r>
      <w:r w:rsidRPr="005B2D0B">
        <w:rPr>
          <w:u w:val="single"/>
        </w:rPr>
        <w:t>precisely</w:t>
      </w:r>
      <w:r>
        <w:t xml:space="preserve"> like the way people talk in real life, </w:t>
      </w:r>
      <w:r w:rsidRPr="005B2D0B">
        <w:rPr>
          <w:u w:val="single"/>
        </w:rPr>
        <w:t>evokes</w:t>
      </w:r>
      <w:r>
        <w:t xml:space="preserve"> the way people actually talk</w:t>
      </w:r>
    </w:p>
    <w:p w14:paraId="01858E53" w14:textId="638197A0" w:rsidR="0017607E" w:rsidRDefault="0017607E" w:rsidP="005B2D0B">
      <w:pPr>
        <w:pStyle w:val="ListParagraph"/>
        <w:numPr>
          <w:ilvl w:val="0"/>
          <w:numId w:val="2"/>
        </w:numPr>
        <w:jc w:val="left"/>
      </w:pPr>
      <w:r>
        <w:t>Isn’t redundant</w:t>
      </w:r>
    </w:p>
    <w:p w14:paraId="7BB1C0BE" w14:textId="254E96D7" w:rsidR="0017607E" w:rsidRDefault="0017607E" w:rsidP="005B2D0B">
      <w:pPr>
        <w:pStyle w:val="ListParagraph"/>
        <w:numPr>
          <w:ilvl w:val="0"/>
          <w:numId w:val="2"/>
        </w:numPr>
        <w:jc w:val="left"/>
      </w:pPr>
      <w:r>
        <w:t>doesn’t use too many ‘</w:t>
      </w:r>
      <w:proofErr w:type="spellStart"/>
      <w:r>
        <w:t>ly</w:t>
      </w:r>
      <w:proofErr w:type="spellEnd"/>
      <w:r>
        <w:t>’ adverbs</w:t>
      </w:r>
    </w:p>
    <w:p w14:paraId="6D3C3ADF" w14:textId="39F864C5" w:rsidR="0017607E" w:rsidRDefault="0017607E" w:rsidP="005B2D0B">
      <w:pPr>
        <w:pStyle w:val="ListParagraph"/>
        <w:numPr>
          <w:ilvl w:val="0"/>
          <w:numId w:val="2"/>
        </w:numPr>
        <w:jc w:val="left"/>
      </w:pPr>
      <w:r>
        <w:t>goes easy on exclamations, exhortations, &amp; aposiopesis</w:t>
      </w:r>
    </w:p>
    <w:p w14:paraId="3AAB8083" w14:textId="236503EC" w:rsidR="0017607E" w:rsidRDefault="0017607E" w:rsidP="005B2D0B">
      <w:pPr>
        <w:pStyle w:val="ListParagraph"/>
        <w:numPr>
          <w:ilvl w:val="0"/>
          <w:numId w:val="2"/>
        </w:numPr>
        <w:jc w:val="left"/>
      </w:pPr>
      <w:r>
        <w:t>is boosted by dialogue tags, gestures, and action, so the reader can easily follow who is saying what</w:t>
      </w:r>
    </w:p>
    <w:p w14:paraId="75118B1D" w14:textId="738D7EFC" w:rsidR="0017607E" w:rsidRDefault="0017607E" w:rsidP="005B2D0B">
      <w:pPr>
        <w:pStyle w:val="ListParagraph"/>
        <w:numPr>
          <w:ilvl w:val="0"/>
          <w:numId w:val="2"/>
        </w:numPr>
        <w:jc w:val="left"/>
      </w:pPr>
      <w:r>
        <w:t>employs Jargon, Dialect, and occasionally drops some words</w:t>
      </w:r>
    </w:p>
    <w:p w14:paraId="539961B5" w14:textId="49E5EABA" w:rsidR="0017607E" w:rsidRDefault="0017607E" w:rsidP="005B2D0B">
      <w:pPr>
        <w:pStyle w:val="ListParagraph"/>
        <w:numPr>
          <w:ilvl w:val="0"/>
          <w:numId w:val="2"/>
        </w:numPr>
        <w:jc w:val="left"/>
      </w:pPr>
      <w:r>
        <w:t>sounds unique for every character</w:t>
      </w:r>
    </w:p>
    <w:p w14:paraId="26A3D399" w14:textId="77777777" w:rsidR="005B2D0B" w:rsidRDefault="005B2D0B" w:rsidP="005B2D0B">
      <w:pPr>
        <w:pStyle w:val="Heading2"/>
      </w:pPr>
      <w:r>
        <w:t>GOOD DIALOGUE REVEALS PERSONALITY, AND CHARACTERS ONLY VERY RARELY SAY PRECISELY WHAT THEY ARE THINKING</w:t>
      </w:r>
    </w:p>
    <w:p w14:paraId="75F9613B" w14:textId="77777777" w:rsidR="005B2D0B" w:rsidRDefault="005B2D0B" w:rsidP="005B2D0B">
      <w:r>
        <w:t xml:space="preserve">Characters who say exactly what they mean are </w:t>
      </w:r>
      <w:r w:rsidRPr="005B2D0B">
        <w:rPr>
          <w:u w:val="single"/>
        </w:rPr>
        <w:t>generic</w:t>
      </w:r>
      <w:r>
        <w:t>.</w:t>
      </w:r>
    </w:p>
    <w:p w14:paraId="7B140DAA" w14:textId="77777777" w:rsidR="005B2D0B" w:rsidRDefault="005B2D0B" w:rsidP="005B2D0B">
      <w:r>
        <w:t xml:space="preserve">Characters who talk </w:t>
      </w:r>
      <w:r w:rsidRPr="005B2D0B">
        <w:rPr>
          <w:u w:val="single"/>
        </w:rPr>
        <w:t>around</w:t>
      </w:r>
      <w:r>
        <w:t xml:space="preserve"> their emotions and objectives are much more interesting.</w:t>
      </w:r>
    </w:p>
    <w:p w14:paraId="4B5D2F10" w14:textId="77777777" w:rsidR="005B2D0B" w:rsidRDefault="005B2D0B" w:rsidP="005B2D0B">
      <w:r>
        <w:t>Despite all the words at our disposal, words tend to fail us at key moments, and even when we know what we want to say we spend a whole lot of time trying to describe and articulate what we feel without being quite able to do it properly. We misunderstand, overemphasize, underemphasize, grasp at what we mean, and conversations go astray.</w:t>
      </w:r>
    </w:p>
    <w:p w14:paraId="50E35FD7" w14:textId="77777777" w:rsidR="005B2D0B" w:rsidRDefault="005B2D0B" w:rsidP="005B2D0B">
      <w:r>
        <w:t>When two characters go back and forth explaining precisely what they are feeling or thinking to each other, it doesn’t seem remotely real.</w:t>
      </w:r>
    </w:p>
    <w:p w14:paraId="2E84F79B" w14:textId="77777777" w:rsidR="005B2D0B" w:rsidRDefault="005B2D0B" w:rsidP="005B2D0B">
      <w:pPr>
        <w:pStyle w:val="Heading2"/>
      </w:pPr>
      <w:r>
        <w:t>GOOD DIALOGUE HAS A PURPOSE</w:t>
      </w:r>
    </w:p>
    <w:p w14:paraId="3E1BC9E7" w14:textId="77777777" w:rsidR="005B2D0B" w:rsidRDefault="005B2D0B" w:rsidP="005B2D0B">
      <w:r>
        <w:t>Write dialogue with purpose. If each line doesn’t move the plot forward OR say something about the character saying it OR build relationships with other characters to enrich the story—you may want to throw it out!</w:t>
      </w:r>
    </w:p>
    <w:p w14:paraId="3DE08B94" w14:textId="77777777" w:rsidR="005B2D0B" w:rsidRDefault="005B2D0B" w:rsidP="005B2D0B">
      <w:pPr>
        <w:pStyle w:val="Heading3"/>
      </w:pPr>
      <w:r>
        <w:t xml:space="preserve">Not so good </w:t>
      </w:r>
      <w:r w:rsidRPr="008F707E">
        <w:t>dialogue</w:t>
      </w:r>
      <w:r>
        <w:t>:</w:t>
      </w:r>
    </w:p>
    <w:p w14:paraId="6A5789C0" w14:textId="77777777" w:rsidR="005B2D0B" w:rsidRPr="00860F31" w:rsidRDefault="005B2D0B" w:rsidP="005B2D0B">
      <w:pPr>
        <w:pStyle w:val="dialogue"/>
      </w:pPr>
      <w:r w:rsidRPr="00860F31">
        <w:t>“</w:t>
      </w:r>
      <w:r w:rsidRPr="008F707E">
        <w:t>Hello</w:t>
      </w:r>
      <w:r w:rsidRPr="00860F31">
        <w:t>, Mary.”</w:t>
      </w:r>
    </w:p>
    <w:p w14:paraId="3B4C748D" w14:textId="77777777" w:rsidR="005B2D0B" w:rsidRPr="00860F31" w:rsidRDefault="005B2D0B" w:rsidP="005B2D0B">
      <w:pPr>
        <w:pStyle w:val="dialogue"/>
      </w:pPr>
      <w:r w:rsidRPr="00860F31">
        <w:t>“Hi, Sylvia.”</w:t>
      </w:r>
    </w:p>
    <w:p w14:paraId="7F200AFA" w14:textId="77777777" w:rsidR="005B2D0B" w:rsidRPr="00860F31" w:rsidRDefault="005B2D0B" w:rsidP="005B2D0B">
      <w:pPr>
        <w:pStyle w:val="dialogue"/>
      </w:pPr>
      <w:r w:rsidRPr="00860F31">
        <w:t>“My, that’s a wonderful outfit you’re wearing.” “This old thing?”</w:t>
      </w:r>
    </w:p>
    <w:p w14:paraId="0B521D26" w14:textId="77777777" w:rsidR="005B2D0B" w:rsidRPr="00860F31" w:rsidRDefault="005B2D0B" w:rsidP="005B2D0B">
      <w:pPr>
        <w:pStyle w:val="dialogue"/>
      </w:pPr>
      <w:r w:rsidRPr="00860F31">
        <w:t>“Old thing! It looks practically new.”</w:t>
      </w:r>
    </w:p>
    <w:p w14:paraId="6834E5E3" w14:textId="77777777" w:rsidR="005B2D0B" w:rsidRPr="00860F31" w:rsidRDefault="005B2D0B" w:rsidP="005B2D0B">
      <w:pPr>
        <w:pStyle w:val="dialogue"/>
      </w:pPr>
      <w:r w:rsidRPr="00860F31">
        <w:t>“It’s not new, but thank you for saying so.” “Do you have time for a coffee?”</w:t>
      </w:r>
    </w:p>
    <w:p w14:paraId="50642050" w14:textId="77777777" w:rsidR="005B2D0B" w:rsidRPr="00860F31" w:rsidRDefault="005B2D0B" w:rsidP="005B2D0B">
      <w:pPr>
        <w:pStyle w:val="dialogue"/>
      </w:pPr>
      <w:r w:rsidRPr="00860F31">
        <w:t>“I’d love a coffee. I’ll make time.”</w:t>
      </w:r>
    </w:p>
    <w:p w14:paraId="2C3877A7" w14:textId="77777777" w:rsidR="005B2D0B" w:rsidRDefault="005B2D0B" w:rsidP="005B2D0B">
      <w:pPr>
        <w:pStyle w:val="Heading3"/>
      </w:pPr>
      <w:r>
        <w:lastRenderedPageBreak/>
        <w:t>Pretty good dialogue:</w:t>
      </w:r>
    </w:p>
    <w:p w14:paraId="0D530C4D" w14:textId="77777777" w:rsidR="005B2D0B" w:rsidRDefault="005B2D0B" w:rsidP="005B2D0B">
      <w:pPr>
        <w:pStyle w:val="dialogue"/>
      </w:pPr>
      <w:r>
        <w:t>“Mary! Hello!”</w:t>
      </w:r>
    </w:p>
    <w:p w14:paraId="460B9627" w14:textId="77777777" w:rsidR="005B2D0B" w:rsidRDefault="005B2D0B" w:rsidP="005B2D0B">
      <w:pPr>
        <w:pStyle w:val="dialogue"/>
      </w:pPr>
      <w:r>
        <w:t>“Sylvia. Didn’t see you.”</w:t>
      </w:r>
    </w:p>
    <w:p w14:paraId="458C2824" w14:textId="77777777" w:rsidR="005B2D0B" w:rsidRDefault="005B2D0B" w:rsidP="005B2D0B">
      <w:pPr>
        <w:pStyle w:val="dialogue"/>
      </w:pPr>
      <w:r>
        <w:t>“My, that’s a wonderful outfit you’re wearing.”</w:t>
      </w:r>
    </w:p>
    <w:p w14:paraId="2CECBBFB" w14:textId="77777777" w:rsidR="005B2D0B" w:rsidRDefault="005B2D0B" w:rsidP="005B2D0B">
      <w:pPr>
        <w:pStyle w:val="dialogue"/>
      </w:pPr>
      <w:r>
        <w:t>“I’d love a coffee. You free?”</w:t>
      </w:r>
    </w:p>
    <w:p w14:paraId="29B5623D" w14:textId="3C37305C" w:rsidR="0017607E" w:rsidRDefault="0017607E" w:rsidP="00860F31">
      <w:pPr>
        <w:pStyle w:val="Heading2"/>
      </w:pPr>
      <w:r>
        <w:t>GOOD DIALOGUE IS NOT WEIGHED DOWN BY EXPOSITION</w:t>
      </w:r>
    </w:p>
    <w:p w14:paraId="054D9267" w14:textId="0B400462" w:rsidR="0017607E" w:rsidRDefault="0017607E" w:rsidP="00860F31">
      <w:r>
        <w:t>When the dialogue is carrying exposition and trying to tell the reader too much, characters end up saying a lot of very unnatural and unwieldy things.</w:t>
      </w:r>
    </w:p>
    <w:p w14:paraId="1890B53F" w14:textId="77777777" w:rsidR="00860F31" w:rsidRDefault="00860F31" w:rsidP="008F707E">
      <w:pPr>
        <w:pStyle w:val="Heading3"/>
      </w:pPr>
      <w:r>
        <w:t>Not so good dialogue:</w:t>
      </w:r>
    </w:p>
    <w:p w14:paraId="5DC4F113" w14:textId="3BDA7B50" w:rsidR="00860F31" w:rsidRPr="00860F31" w:rsidRDefault="00860F31" w:rsidP="008F707E">
      <w:pPr>
        <w:pStyle w:val="dialogue"/>
      </w:pPr>
      <w:r w:rsidRPr="00860F31">
        <w:t>“Remember that time we stole the frog from Miss Jenkins and she ended up giving us two hours of detention and that’s how we met?”</w:t>
      </w:r>
    </w:p>
    <w:p w14:paraId="31F4E8E0" w14:textId="77B04ABF" w:rsidR="00860F31" w:rsidRDefault="00860F31" w:rsidP="008F707E">
      <w:pPr>
        <w:pStyle w:val="dialogue"/>
      </w:pPr>
      <w:r w:rsidRPr="00860F31">
        <w:t>“Yeah, totally! And now we’re in Sixth Grade and have to dissect frogs for our science project, which is due tomorrow. I don’t know how we’re going to get it finished in time.”</w:t>
      </w:r>
    </w:p>
    <w:p w14:paraId="0BF62BEC" w14:textId="77777777" w:rsidR="0017607E" w:rsidRDefault="0017607E" w:rsidP="00860F31">
      <w:r>
        <w:t xml:space="preserve">So much of this dialogue would already be apparent to the characters. They’d know how they met without having to talk about it, they’d know they’re in 6th grade without having to talk about it, they’d know the science project is due without talking about it. </w:t>
      </w:r>
      <w:proofErr w:type="gramStart"/>
      <w:r>
        <w:t>So</w:t>
      </w:r>
      <w:proofErr w:type="gramEnd"/>
      <w:r>
        <w:t xml:space="preserve"> it’s very clear to the reader that they’re not talking to each other: they’re really talking to the reader.</w:t>
      </w:r>
    </w:p>
    <w:p w14:paraId="1CAF117B" w14:textId="0A7713B5" w:rsidR="000165A5" w:rsidRDefault="000165A5" w:rsidP="00860F31">
      <w:r w:rsidRPr="000165A5">
        <w:t xml:space="preserve">Exposition and dialogue only really mesh when the first character genuinely doesn’t know what second character is telling him and it’s natural for the first character to explain at the </w:t>
      </w:r>
      <w:proofErr w:type="gramStart"/>
      <w:r w:rsidRPr="000165A5">
        <w:t>moment</w:t>
      </w:r>
      <w:proofErr w:type="gramEnd"/>
      <w:r w:rsidRPr="000165A5">
        <w:t xml:space="preserve"> he’s explaining it. Otherwise, if you’re just trying to “smush in” information or move the plot, your reader will spot it a mile away.</w:t>
      </w:r>
    </w:p>
    <w:p w14:paraId="78A3E0DA" w14:textId="32CD3864" w:rsidR="0017607E" w:rsidRDefault="0017607E" w:rsidP="00860F31">
      <w:pPr>
        <w:pStyle w:val="Heading2"/>
      </w:pPr>
      <w:r>
        <w:t>GOOD DIALOGUE IS NEVER “ON THE NOSE”</w:t>
      </w:r>
    </w:p>
    <w:p w14:paraId="61482AB8" w14:textId="140EB163" w:rsidR="0017607E" w:rsidRDefault="0017607E" w:rsidP="00860F31">
      <w:r>
        <w:t>The term “On the nose” can refer to overly expository narrative text, but more often generally refers to unnatural sounding dialogue where the characters say exactly what they think, or where they describe in excruciating detail what they plan to do, somewhat like a ‘60s Bond villain on a monologue.</w:t>
      </w:r>
    </w:p>
    <w:p w14:paraId="26706570" w14:textId="77777777" w:rsidR="008F707E" w:rsidRDefault="008F707E" w:rsidP="008F707E">
      <w:pPr>
        <w:pStyle w:val="Heading3"/>
      </w:pPr>
      <w:r>
        <w:t>Not so good dialogue:</w:t>
      </w:r>
    </w:p>
    <w:p w14:paraId="12B7CFC6" w14:textId="41CB2DCF" w:rsidR="00860F31" w:rsidRDefault="008F707E" w:rsidP="008F707E">
      <w:pPr>
        <w:pStyle w:val="dialogue"/>
      </w:pPr>
      <w:r w:rsidRPr="008F707E">
        <w:t>When they got in the car, Natasha said, “Boris, I am so mad at you because you always flirt with my sister, Doris, and you know how jealous I get and how competitive I am with her.”</w:t>
      </w:r>
    </w:p>
    <w:p w14:paraId="74E3A6DB" w14:textId="52C73C8B" w:rsidR="0017607E" w:rsidRDefault="0017607E" w:rsidP="00860F31">
      <w:r>
        <w:t>Is this something Natasha would actually say? Sounds pretty unnatural, forced, stilted, etc., doesn’t it? That’s because real people often go to great lengths to NOT say exactly what they’re thinking or feeling. What if Natasha said this to Boris instead?</w:t>
      </w:r>
    </w:p>
    <w:p w14:paraId="5CB8EB1F" w14:textId="77777777" w:rsidR="008F707E" w:rsidRDefault="008F707E" w:rsidP="008F707E">
      <w:pPr>
        <w:pStyle w:val="Heading3"/>
      </w:pPr>
      <w:r>
        <w:t>Pretty good dialogue:</w:t>
      </w:r>
    </w:p>
    <w:p w14:paraId="27D88467" w14:textId="77777777" w:rsidR="008F707E" w:rsidRPr="008F707E" w:rsidRDefault="008F707E" w:rsidP="008F707E">
      <w:pPr>
        <w:pStyle w:val="dialogue"/>
      </w:pPr>
      <w:r w:rsidRPr="008F707E">
        <w:t xml:space="preserve">When they got in the car, Natasha said, “Remind me the next time we’re at my parents. I think they have a copy of Doris’s prom picture. You can keep it in your wallet.” </w:t>
      </w:r>
    </w:p>
    <w:p w14:paraId="773D21E2" w14:textId="406A747E" w:rsidR="0017607E" w:rsidRDefault="0017607E" w:rsidP="00860F31">
      <w:r>
        <w:lastRenderedPageBreak/>
        <w:t>The following example is from the late Elmore Leonard. Leonard was known as a master of dialogue.</w:t>
      </w:r>
    </w:p>
    <w:p w14:paraId="7F49C439" w14:textId="0F392A21" w:rsidR="0017607E" w:rsidRDefault="0017607E" w:rsidP="00860F31">
      <w:r>
        <w:t xml:space="preserve">Elmore Leonard’s earliest novels were Westerns published in the ‘50s but he went on to specialize in crime fiction and suspense thrillers. Many of his books and short stories have been adapted into dozens of motion pictures and television shows like Out of Sight, Hombre, Mr. </w:t>
      </w:r>
      <w:proofErr w:type="spellStart"/>
      <w:r>
        <w:t>Majestyk</w:t>
      </w:r>
      <w:proofErr w:type="spellEnd"/>
      <w:r>
        <w:t>, and 3:10 to Yuma as well as the long running FX television series Justified which is set in Kentucky.</w:t>
      </w:r>
    </w:p>
    <w:p w14:paraId="4BF9B8EA" w14:textId="5B4A02B8" w:rsidR="0017607E" w:rsidRDefault="0017607E" w:rsidP="00860F31">
      <w:r>
        <w:t>You would never read one of his books and expect to find something like this farcical example.</w:t>
      </w:r>
    </w:p>
    <w:p w14:paraId="415CEF95" w14:textId="77777777" w:rsidR="008F707E" w:rsidRDefault="008F707E" w:rsidP="008F707E">
      <w:r>
        <w:t>In the following scene, two criminals, Bill and Marty, are planning a bank heist. Marty is a two-time loser and a hardened criminal with a penchant for violence. Bill is socially awkward, and rather a weak man, but he is able to open the safe.</w:t>
      </w:r>
    </w:p>
    <w:p w14:paraId="4CB45D87" w14:textId="77777777" w:rsidR="008F707E" w:rsidRDefault="008F707E" w:rsidP="008F707E">
      <w:pPr>
        <w:pStyle w:val="Heading3"/>
      </w:pPr>
      <w:r>
        <w:t>Not so good dialogue:</w:t>
      </w:r>
    </w:p>
    <w:p w14:paraId="1790BD3A" w14:textId="77777777" w:rsidR="008F707E" w:rsidRPr="008F707E" w:rsidRDefault="008F707E" w:rsidP="008F707E">
      <w:pPr>
        <w:pStyle w:val="dialogue"/>
      </w:pPr>
      <w:r w:rsidRPr="008F707E">
        <w:t>Bill asked Marty, “But why do we have to be there before lunch? Can’t we just eat lunch then go?</w:t>
      </w:r>
    </w:p>
    <w:p w14:paraId="26B806F4" w14:textId="77777777" w:rsidR="008F707E" w:rsidRPr="008F707E" w:rsidRDefault="008F707E" w:rsidP="008F707E">
      <w:pPr>
        <w:pStyle w:val="dialogue"/>
      </w:pPr>
      <w:r w:rsidRPr="008F707E">
        <w:t>Marty answered, “Are you actually the dumbest bank robber alive? We have to go there before lunch for three reasons. First, because the vault is on a timer. Second, because the armored car arrives between noon and one so if we go in the afternoon, the vault will be empty. Third, our contact at the alarm company can only disable the alarm for a short amount of time. If we don’t get in and get back out before lunch, we need not even do this!”</w:t>
      </w:r>
    </w:p>
    <w:p w14:paraId="43AF1652" w14:textId="77777777" w:rsidR="0017607E" w:rsidRDefault="0017607E" w:rsidP="00860F31">
      <w:r>
        <w:t>As you can see, the answer I supplied for Marty here is very, very on the nose. It is also well out of character for two-time loser and general tough guy, Marty. Elmore actually wrote the dialogue in that scene like this:</w:t>
      </w:r>
    </w:p>
    <w:p w14:paraId="255CAE2C" w14:textId="77777777" w:rsidR="008F707E" w:rsidRDefault="008F707E" w:rsidP="008F707E">
      <w:pPr>
        <w:pStyle w:val="Heading3"/>
      </w:pPr>
      <w:r>
        <w:t>Pretty good dialogue:</w:t>
      </w:r>
    </w:p>
    <w:p w14:paraId="2D5649B8" w14:textId="77777777" w:rsidR="008F707E" w:rsidRPr="008F707E" w:rsidRDefault="008F707E" w:rsidP="008F707E">
      <w:pPr>
        <w:pStyle w:val="dialogue"/>
      </w:pPr>
      <w:r w:rsidRPr="008F707E">
        <w:t>Bill asked Marty, “But why do we have to be there before lunch? Can’t we just eat lunch then go?</w:t>
      </w:r>
    </w:p>
    <w:p w14:paraId="6256E0D2" w14:textId="77777777" w:rsidR="008F707E" w:rsidRPr="008F707E" w:rsidRDefault="008F707E" w:rsidP="008F707E">
      <w:pPr>
        <w:pStyle w:val="dialogue"/>
      </w:pPr>
      <w:r w:rsidRPr="008F707E">
        <w:t>“Shut up,” Marty explained.</w:t>
      </w:r>
    </w:p>
    <w:p w14:paraId="4D012BCD" w14:textId="2EF80F1F" w:rsidR="0017607E" w:rsidRDefault="0017607E" w:rsidP="008F707E">
      <w:pPr>
        <w:pStyle w:val="Heading2"/>
      </w:pPr>
      <w:r>
        <w:t>WITHOUT SOUNDING PRECISELY LIKE THE WAY PEOPLE TALK IN REAL LIFE, GOOD DIALOGUE EVOKES THE WAY PEOPLE ACTUALLY TALK</w:t>
      </w:r>
    </w:p>
    <w:p w14:paraId="4646B3F1" w14:textId="77777777" w:rsidR="0017607E" w:rsidRDefault="0017607E" w:rsidP="00860F31">
      <w:r>
        <w:t>Good dialogue evokes the way people actually talk in real life</w:t>
      </w:r>
    </w:p>
    <w:p w14:paraId="3410373D" w14:textId="2171FD91" w:rsidR="0017607E" w:rsidRDefault="0017607E" w:rsidP="00860F31">
      <w:r>
        <w:t xml:space="preserve">In real life our conversations wander around all over the place, and a transcribed </w:t>
      </w:r>
      <w:proofErr w:type="gramStart"/>
      <w:r>
        <w:t>real life</w:t>
      </w:r>
      <w:proofErr w:type="gramEnd"/>
      <w:r>
        <w:t xml:space="preserve"> conversation is a meandering mess of free association and stutters.</w:t>
      </w:r>
    </w:p>
    <w:p w14:paraId="6D23E19E" w14:textId="77777777" w:rsidR="0017607E" w:rsidRDefault="0017607E" w:rsidP="00860F31">
      <w:r>
        <w:t>In a novel, a good conversation is focused and has a point.</w:t>
      </w:r>
    </w:p>
    <w:p w14:paraId="14936F06" w14:textId="77777777" w:rsidR="0017607E" w:rsidRDefault="0017607E" w:rsidP="00860F31">
      <w:r>
        <w:t>Dialect, slang, and voice is used sparingly. Just a hint of flavor is enough. As Jennifer Hubbard wrote, “good dialogue sounds like conversation, but is not an exact reproduction of conversation.”</w:t>
      </w:r>
    </w:p>
    <w:p w14:paraId="3DA9A64A" w14:textId="77777777" w:rsidR="0017607E" w:rsidRDefault="0017607E" w:rsidP="00860F31">
      <w:r>
        <w:t xml:space="preserve">To paraphrase Elmore Leonard, good writers “leave out the boring parts”. This goes </w:t>
      </w:r>
      <w:proofErr w:type="spellStart"/>
      <w:r>
        <w:t>doubly</w:t>
      </w:r>
      <w:proofErr w:type="spellEnd"/>
      <w:r>
        <w:t xml:space="preserve"> for dialogue: it’s usually best to cut to the chase rather than spending time on the pleasantries that normal people use in everyday conversation.</w:t>
      </w:r>
    </w:p>
    <w:p w14:paraId="08F288C0" w14:textId="305D49D0" w:rsidR="0017607E" w:rsidRDefault="0017607E" w:rsidP="008F707E">
      <w:pPr>
        <w:pStyle w:val="Heading2"/>
      </w:pPr>
      <w:r>
        <w:lastRenderedPageBreak/>
        <w:t>GOOD DIALOGUE ISN’T REDUNDANT</w:t>
      </w:r>
    </w:p>
    <w:p w14:paraId="7CA0D361" w14:textId="63D3EBA9" w:rsidR="0017607E" w:rsidRDefault="0017607E" w:rsidP="00860F31">
      <w:r>
        <w:t>1) Don’t repeat information we’ve already heard or can see for ourselves. Don’t tell us about the action, the scene, or the plot; show us. Cut down redundant beats and never say the same thing twice unless the tactic, subtext, or context has changed.</w:t>
      </w:r>
    </w:p>
    <w:p w14:paraId="40DA3D67" w14:textId="15BD78F0" w:rsidR="0017607E" w:rsidRDefault="0017607E" w:rsidP="00860F31">
      <w:r>
        <w:t>2) Don’t use redundant dialogue tags.</w:t>
      </w:r>
    </w:p>
    <w:p w14:paraId="20D5485C" w14:textId="77777777" w:rsidR="00357C64" w:rsidRDefault="00357C64" w:rsidP="00860F31"/>
    <w:p w14:paraId="5FC2BB78" w14:textId="77777777" w:rsidR="008F707E" w:rsidRDefault="008F707E" w:rsidP="008F707E">
      <w:pPr>
        <w:pStyle w:val="Heading3"/>
      </w:pPr>
      <w:r>
        <w:t>Not so good dialogue:</w:t>
      </w:r>
    </w:p>
    <w:p w14:paraId="0F727A5A" w14:textId="4C9ED451" w:rsidR="0017607E" w:rsidRDefault="008F707E" w:rsidP="008F707E">
      <w:pPr>
        <w:pStyle w:val="dialogue"/>
      </w:pPr>
      <w:r w:rsidRPr="008F707E">
        <w:t xml:space="preserve"> “That is fantastic news,” he said happily.</w:t>
      </w:r>
    </w:p>
    <w:p w14:paraId="5B3AD60A" w14:textId="77777777" w:rsidR="00357C64" w:rsidRDefault="00357C64" w:rsidP="00860F31"/>
    <w:p w14:paraId="35CC91AF" w14:textId="3145BB9A" w:rsidR="0017607E" w:rsidRDefault="0017607E" w:rsidP="00860F31">
      <w:r>
        <w:t>Look right? If it does, you have just fallen into a very common trap.</w:t>
      </w:r>
    </w:p>
    <w:p w14:paraId="501598F2" w14:textId="77777777" w:rsidR="0017607E" w:rsidRDefault="0017607E" w:rsidP="00860F31">
      <w:r>
        <w:t>In this example, you’re actually telling your reader about your character’s feelings twice. ‘That is fantastic news’ clearly conveys happiness, so why use the redundant adverb ‘happily’ to reiterate this?</w:t>
      </w:r>
    </w:p>
    <w:p w14:paraId="663D4489" w14:textId="67995B39" w:rsidR="0017607E" w:rsidRDefault="0017607E" w:rsidP="008F707E">
      <w:pPr>
        <w:pStyle w:val="Heading2"/>
      </w:pPr>
      <w:r>
        <w:t>GOOD DIALOGUE DOESN’T USE TOO MANY ‘</w:t>
      </w:r>
      <w:proofErr w:type="gramStart"/>
      <w:r>
        <w:t>LY</w:t>
      </w:r>
      <w:proofErr w:type="gramEnd"/>
      <w:r>
        <w:t>’ ADVERBS</w:t>
      </w:r>
    </w:p>
    <w:p w14:paraId="45A2EF9D" w14:textId="77777777" w:rsidR="0017607E" w:rsidRDefault="0017607E" w:rsidP="00860F31">
      <w:r>
        <w:t>Good dialogue doesn’t use too many ‘</w:t>
      </w:r>
      <w:proofErr w:type="spellStart"/>
      <w:r>
        <w:t>ly</w:t>
      </w:r>
      <w:proofErr w:type="spellEnd"/>
      <w:r>
        <w:t>’ adverbs</w:t>
      </w:r>
    </w:p>
    <w:p w14:paraId="1FB4F160" w14:textId="16CF2531" w:rsidR="0017607E" w:rsidRDefault="0017607E" w:rsidP="00860F31">
      <w:r>
        <w:t>Writers sometimes attempt to break the monotony of using the word said by replacing it with ‘</w:t>
      </w:r>
      <w:proofErr w:type="spellStart"/>
      <w:r>
        <w:t>ly</w:t>
      </w:r>
      <w:proofErr w:type="spellEnd"/>
      <w:r>
        <w:t>’ adverbs (happily, sadly, angrily).</w:t>
      </w:r>
    </w:p>
    <w:p w14:paraId="7B9CA85E" w14:textId="31006C5C" w:rsidR="0017607E" w:rsidRDefault="0017607E" w:rsidP="00860F31">
      <w:r>
        <w:t>Some writers tend to use ‘</w:t>
      </w:r>
      <w:proofErr w:type="spellStart"/>
      <w:r>
        <w:t>ly</w:t>
      </w:r>
      <w:proofErr w:type="spellEnd"/>
      <w:r>
        <w:t>’ adverbs to smuggle emotion into their dialogue and, by doing this, they are actually smuggling in unnecessary explanation. A powerful dialogue conveys emotion through what’s being said rather than how it</w:t>
      </w:r>
      <w:r w:rsidR="004F4742">
        <w:t xml:space="preserve"> </w:t>
      </w:r>
      <w:r>
        <w:t>is</w:t>
      </w:r>
      <w:r w:rsidR="004F4742">
        <w:t xml:space="preserve"> </w:t>
      </w:r>
      <w:r>
        <w:t>being said.</w:t>
      </w:r>
    </w:p>
    <w:p w14:paraId="139B906E" w14:textId="430D0F92" w:rsidR="0017607E" w:rsidRDefault="0017607E" w:rsidP="00860F31">
      <w:r>
        <w:t>If your character is sad, it is your responsibility to show this sadness and to show what there is about your character that makes him/her sad.</w:t>
      </w:r>
    </w:p>
    <w:p w14:paraId="38CF24C7" w14:textId="77777777" w:rsidR="008F707E" w:rsidRDefault="008F707E" w:rsidP="008F707E">
      <w:pPr>
        <w:pStyle w:val="Heading3"/>
      </w:pPr>
      <w:r>
        <w:t>Not so good dialogue:</w:t>
      </w:r>
    </w:p>
    <w:p w14:paraId="58F7BBA8" w14:textId="7DC2A5C2" w:rsidR="008F707E" w:rsidRPr="008F707E" w:rsidRDefault="008F707E" w:rsidP="008F707E">
      <w:pPr>
        <w:pStyle w:val="dialogue"/>
      </w:pPr>
      <w:r w:rsidRPr="008F707E">
        <w:t xml:space="preserve"> “I don’t think I can keep going,” Marcy said sadly.</w:t>
      </w:r>
    </w:p>
    <w:p w14:paraId="4195606E" w14:textId="77777777" w:rsidR="008F707E" w:rsidRDefault="008F707E" w:rsidP="008F707E">
      <w:pPr>
        <w:pStyle w:val="Heading3"/>
      </w:pPr>
      <w:r>
        <w:t>Pretty good dialogue:</w:t>
      </w:r>
    </w:p>
    <w:p w14:paraId="47238F60" w14:textId="610042DB" w:rsidR="0017607E" w:rsidRDefault="008F707E" w:rsidP="008F707E">
      <w:pPr>
        <w:pStyle w:val="dialogue"/>
      </w:pPr>
      <w:r w:rsidRPr="008F707E">
        <w:t>Marcy dabbed at the tear trailing down her cheek. “I don’t think I can keep going,” she said.</w:t>
      </w:r>
    </w:p>
    <w:p w14:paraId="5F2721AB" w14:textId="52008F2C" w:rsidR="0017607E" w:rsidRDefault="0017607E" w:rsidP="008F707E">
      <w:pPr>
        <w:pStyle w:val="Heading2"/>
      </w:pPr>
      <w:r>
        <w:t>GOOD DIALOGUE GOES EASY ON EXCLAMATIONS, EXHORTATIONS, &amp; APOSIOPESIS</w:t>
      </w:r>
    </w:p>
    <w:p w14:paraId="79F5BCE1" w14:textId="7B4376F5" w:rsidR="0017607E" w:rsidRDefault="0017607E" w:rsidP="00860F31">
      <w:r>
        <w:t>Interjections, audible pauses, grunts, interruptions, trailing off, and so forth are kind of like carpet cleaning concentrate.</w:t>
      </w:r>
    </w:p>
    <w:p w14:paraId="635C0A02" w14:textId="77777777" w:rsidR="0017607E" w:rsidRDefault="0017607E" w:rsidP="00860F31">
      <w:r>
        <w:t>They must be diluted or else you’ll burn a hole in the floor.</w:t>
      </w:r>
    </w:p>
    <w:p w14:paraId="5CF8DBBF" w14:textId="57A7615A" w:rsidR="0017607E" w:rsidRDefault="0017607E" w:rsidP="00860F31">
      <w:r>
        <w:t>When writers overuse exclamations, they can exhaust the reader with their excitability.</w:t>
      </w:r>
    </w:p>
    <w:p w14:paraId="32834EB6" w14:textId="73EF5BA9" w:rsidR="008F707E" w:rsidRDefault="008F707E" w:rsidP="008F707E">
      <w:pPr>
        <w:pStyle w:val="Heading3"/>
      </w:pPr>
      <w:r>
        <w:lastRenderedPageBreak/>
        <w:t>Not so good dialogue:</w:t>
      </w:r>
    </w:p>
    <w:p w14:paraId="54AB21D9" w14:textId="77777777" w:rsidR="008F707E" w:rsidRDefault="008F707E" w:rsidP="0098711D">
      <w:pPr>
        <w:pStyle w:val="dialogue"/>
      </w:pPr>
      <w:r w:rsidRPr="008F707E">
        <w:t>“Mary!”</w:t>
      </w:r>
    </w:p>
    <w:p w14:paraId="3FFA9B2A" w14:textId="2477F70D" w:rsidR="008F707E" w:rsidRPr="008F707E" w:rsidRDefault="008F707E" w:rsidP="0098711D">
      <w:pPr>
        <w:pStyle w:val="dialogue"/>
      </w:pPr>
      <w:r w:rsidRPr="008F707E">
        <w:t>“Joan!”</w:t>
      </w:r>
    </w:p>
    <w:p w14:paraId="34E87AAE" w14:textId="77777777" w:rsidR="0098711D" w:rsidRDefault="008F707E" w:rsidP="0098711D">
      <w:pPr>
        <w:pStyle w:val="dialogue"/>
      </w:pPr>
      <w:r w:rsidRPr="008F707E">
        <w:t>“You look great!”</w:t>
      </w:r>
    </w:p>
    <w:p w14:paraId="0C1F7BD1" w14:textId="08796A1C" w:rsidR="008F707E" w:rsidRPr="008F707E" w:rsidRDefault="008F707E" w:rsidP="0098711D">
      <w:pPr>
        <w:pStyle w:val="dialogue"/>
      </w:pPr>
      <w:r w:rsidRPr="008F707E">
        <w:t>“</w:t>
      </w:r>
      <w:proofErr w:type="gramStart"/>
      <w:r w:rsidRPr="008F707E">
        <w:t>So</w:t>
      </w:r>
      <w:proofErr w:type="gramEnd"/>
      <w:r w:rsidRPr="008F707E">
        <w:t xml:space="preserve"> do you!”</w:t>
      </w:r>
    </w:p>
    <w:p w14:paraId="37E9F6CA" w14:textId="77777777" w:rsidR="0098711D" w:rsidRDefault="008F707E" w:rsidP="0098711D">
      <w:pPr>
        <w:pStyle w:val="dialogue"/>
      </w:pPr>
      <w:r w:rsidRPr="008F707E">
        <w:t>“It’s been such a long time!”</w:t>
      </w:r>
    </w:p>
    <w:p w14:paraId="409C5064" w14:textId="6C2DE653" w:rsidR="008F707E" w:rsidRPr="008F707E" w:rsidRDefault="008F707E" w:rsidP="0098711D">
      <w:pPr>
        <w:pStyle w:val="dialogue"/>
      </w:pPr>
      <w:r w:rsidRPr="008F707E">
        <w:t>“Three years at least!!!”</w:t>
      </w:r>
    </w:p>
    <w:p w14:paraId="11EF1869" w14:textId="77777777" w:rsidR="00357C64" w:rsidRDefault="00357C64" w:rsidP="00860F31">
      <w:r>
        <w:t>When they overuse verbal tics and crutches, they can drive the reader crazy.</w:t>
      </w:r>
    </w:p>
    <w:p w14:paraId="7C2A922B" w14:textId="6118DD4F" w:rsidR="0017607E" w:rsidRDefault="0017607E" w:rsidP="00860F31">
      <w:r>
        <w:t>When a character overuses “</w:t>
      </w:r>
      <w:proofErr w:type="spellStart"/>
      <w:r>
        <w:t>Ughs</w:t>
      </w:r>
      <w:proofErr w:type="spellEnd"/>
      <w:r>
        <w:t>” and “</w:t>
      </w:r>
      <w:proofErr w:type="spellStart"/>
      <w:r>
        <w:t>Blechs</w:t>
      </w:r>
      <w:proofErr w:type="spellEnd"/>
      <w:r>
        <w:t>” or “</w:t>
      </w:r>
      <w:proofErr w:type="spellStart"/>
      <w:r>
        <w:t>Hmms</w:t>
      </w:r>
      <w:proofErr w:type="spellEnd"/>
      <w:r>
        <w:t>” and “</w:t>
      </w:r>
      <w:proofErr w:type="spellStart"/>
      <w:r>
        <w:t>Ahhs</w:t>
      </w:r>
      <w:proofErr w:type="spellEnd"/>
      <w:r>
        <w:t>” they can easily sound petulant.</w:t>
      </w:r>
    </w:p>
    <w:p w14:paraId="4634A957" w14:textId="77777777" w:rsidR="00357C64" w:rsidRDefault="00357C64" w:rsidP="00860F31"/>
    <w:p w14:paraId="48F7AFF0" w14:textId="1BF19056" w:rsidR="00357C64" w:rsidRDefault="00357C64" w:rsidP="00357C64">
      <w:pPr>
        <w:pStyle w:val="Heading3"/>
      </w:pPr>
      <w:r>
        <w:t>Ellipsis gone wild</w:t>
      </w:r>
    </w:p>
    <w:p w14:paraId="372C75D1" w14:textId="61255830" w:rsidR="0017607E" w:rsidRDefault="0017607E" w:rsidP="00860F31">
      <w:r>
        <w:t>The most common misusage of an ellipsis is to indicate a trailing off (technical term: aposiopesis) intended to build tension. This device is overused and very often ineffective where more precise and fully developed narrative is more effective.</w:t>
      </w:r>
    </w:p>
    <w:p w14:paraId="293EF80C" w14:textId="7492F22F" w:rsidR="0017607E" w:rsidRDefault="0098711D" w:rsidP="0098711D">
      <w:pPr>
        <w:pStyle w:val="Heading3"/>
      </w:pPr>
      <w:r>
        <w:t>Not so good</w:t>
      </w:r>
      <w:r w:rsidR="0017607E">
        <w:t xml:space="preserve"> dialogue:</w:t>
      </w:r>
    </w:p>
    <w:p w14:paraId="09F34ABA" w14:textId="6BCCE6A5" w:rsidR="0017607E" w:rsidRDefault="0098711D" w:rsidP="0098711D">
      <w:pPr>
        <w:pStyle w:val="dialogue"/>
      </w:pPr>
      <w:r w:rsidRPr="0098711D">
        <w:t>Jill sobbed and answered, “I just don’t know how… to say this… It’s just… I’m in love… with someone else…”</w:t>
      </w:r>
    </w:p>
    <w:p w14:paraId="525A64F6" w14:textId="5984A146" w:rsidR="0017607E" w:rsidRDefault="0098711D" w:rsidP="0098711D">
      <w:pPr>
        <w:pStyle w:val="Heading3"/>
      </w:pPr>
      <w:r>
        <w:t>Pretty good</w:t>
      </w:r>
      <w:r w:rsidR="0017607E">
        <w:t xml:space="preserve"> dialogue:</w:t>
      </w:r>
    </w:p>
    <w:p w14:paraId="55866E60" w14:textId="1037BD0F" w:rsidR="0017607E" w:rsidRDefault="0098711D" w:rsidP="0098711D">
      <w:pPr>
        <w:pStyle w:val="dialogue"/>
      </w:pPr>
      <w:r w:rsidRPr="0098711D">
        <w:t>“I don’t know how to say this. It’s just,” Jill answered with a sob. “I’m in love.” She shook her head and whispered, “With someone else.”</w:t>
      </w:r>
    </w:p>
    <w:p w14:paraId="455CB207" w14:textId="77777777" w:rsidR="00357C64" w:rsidRDefault="00357C64" w:rsidP="0098711D">
      <w:pPr>
        <w:pStyle w:val="dialogue"/>
      </w:pPr>
    </w:p>
    <w:p w14:paraId="3382D9B4" w14:textId="70E011CC" w:rsidR="0017607E" w:rsidRDefault="0017607E" w:rsidP="0098711D">
      <w:pPr>
        <w:pStyle w:val="Heading2"/>
      </w:pPr>
      <w:r>
        <w:t>GOOD DIALOGUE IS BOOSTED BY DIALOGUE TAGS, GESTURES, AND ACTION, SO THE READER CAN EASILY FOLLOW WHO IS SAYING WHAT</w:t>
      </w:r>
    </w:p>
    <w:p w14:paraId="136E8D2D" w14:textId="77777777" w:rsidR="00166CFC" w:rsidRPr="00166CFC" w:rsidRDefault="00166CFC" w:rsidP="00166CFC">
      <w:r w:rsidRPr="00166CFC">
        <w:t>Explanations, exposition, on-the-nose verbalizations, overuse of exclamation marks or ellipses, and to many ‘</w:t>
      </w:r>
      <w:proofErr w:type="spellStart"/>
      <w:r w:rsidRPr="00166CFC">
        <w:t>ly</w:t>
      </w:r>
      <w:proofErr w:type="spellEnd"/>
      <w:r w:rsidRPr="00166CFC">
        <w:t>’ adverbs disrupt the flow of your dialogue. They jump out at your reader and signal, if only for a second, that you, the writer, are hard at work behind the scenes.</w:t>
      </w:r>
    </w:p>
    <w:p w14:paraId="132AC520" w14:textId="77777777" w:rsidR="00166CFC" w:rsidRPr="00166CFC" w:rsidRDefault="00166CFC" w:rsidP="00166CFC">
      <w:r w:rsidRPr="00166CFC">
        <w:t>Any of this can take your reader out of the story and inhibit his or her ability to suspend disbelief.</w:t>
      </w:r>
    </w:p>
    <w:p w14:paraId="362565BA" w14:textId="77777777" w:rsidR="00166CFC" w:rsidRDefault="00166CFC" w:rsidP="00166CFC">
      <w:r w:rsidRPr="00166CFC">
        <w:t>If you’ve written powerful dialogue, the last thing you want to do is draw attention away from it.</w:t>
      </w:r>
    </w:p>
    <w:p w14:paraId="3B7AB68F" w14:textId="77777777" w:rsidR="00166CFC" w:rsidRPr="00166CFC" w:rsidRDefault="00166CFC" w:rsidP="00166CFC">
      <w:r w:rsidRPr="00166CFC">
        <w:t>You may not like this, but truth be told, the verbs said—or asked in the case of an interrogative—should really be your “go-to” verb when writing dialogue.</w:t>
      </w:r>
    </w:p>
    <w:p w14:paraId="6DBA6B08" w14:textId="77777777" w:rsidR="00166CFC" w:rsidRPr="00166CFC" w:rsidRDefault="00166CFC" w:rsidP="00166CFC">
      <w:r w:rsidRPr="00166CFC">
        <w:t>Said and asked are unusual words primarily because we interpret them in a very mechanical way. In fact, when we see either of these words, we mentally gloss over them as if they represented no more than a comma or a full stop.</w:t>
      </w:r>
    </w:p>
    <w:p w14:paraId="3C31F0AF" w14:textId="53BC4E29" w:rsidR="0017607E" w:rsidRDefault="0017607E" w:rsidP="00860F31">
      <w:r>
        <w:t>BUT you don’t want to use it every single time. In a lot of submissions, I review I tend</w:t>
      </w:r>
      <w:r w:rsidR="004F4742">
        <w:t xml:space="preserve"> </w:t>
      </w:r>
      <w:r>
        <w:t>to find things like this:</w:t>
      </w:r>
    </w:p>
    <w:p w14:paraId="3A89C7E6" w14:textId="77777777" w:rsidR="00897AB0" w:rsidRDefault="00897AB0" w:rsidP="00897AB0">
      <w:pPr>
        <w:pStyle w:val="Heading3"/>
      </w:pPr>
      <w:r>
        <w:lastRenderedPageBreak/>
        <w:t>Not so good dialogue:</w:t>
      </w:r>
    </w:p>
    <w:p w14:paraId="5C0A5C79" w14:textId="52C69F8A" w:rsidR="0098711D" w:rsidRPr="0098711D" w:rsidRDefault="00897AB0" w:rsidP="00897AB0">
      <w:pPr>
        <w:pStyle w:val="dialogue"/>
      </w:pPr>
      <w:r w:rsidRPr="0098711D">
        <w:t xml:space="preserve"> </w:t>
      </w:r>
      <w:r w:rsidR="0098711D" w:rsidRPr="0098711D">
        <w:t>“blah, blah,” he said.</w:t>
      </w:r>
    </w:p>
    <w:p w14:paraId="148A78CF" w14:textId="77777777" w:rsidR="0098711D" w:rsidRPr="0098711D" w:rsidRDefault="0098711D" w:rsidP="0098711D">
      <w:pPr>
        <w:pStyle w:val="dialogue"/>
      </w:pPr>
      <w:r w:rsidRPr="0098711D">
        <w:t>“blah, blah,” she said.</w:t>
      </w:r>
    </w:p>
    <w:p w14:paraId="1F49516D" w14:textId="77777777" w:rsidR="0098711D" w:rsidRPr="0098711D" w:rsidRDefault="0098711D" w:rsidP="0098711D">
      <w:pPr>
        <w:pStyle w:val="dialogue"/>
      </w:pPr>
      <w:r w:rsidRPr="0098711D">
        <w:t>“blah, blah,” he said.</w:t>
      </w:r>
    </w:p>
    <w:p w14:paraId="5AC58D3A" w14:textId="77777777" w:rsidR="0098711D" w:rsidRPr="0098711D" w:rsidRDefault="0098711D" w:rsidP="0098711D">
      <w:pPr>
        <w:pStyle w:val="dialogue"/>
      </w:pPr>
      <w:r w:rsidRPr="0098711D">
        <w:t>“blah, blah.” she said.</w:t>
      </w:r>
    </w:p>
    <w:p w14:paraId="67C7C09C" w14:textId="77777777" w:rsidR="0098711D" w:rsidRPr="0098711D" w:rsidRDefault="0098711D" w:rsidP="0098711D">
      <w:pPr>
        <w:pStyle w:val="dialogue"/>
      </w:pPr>
      <w:r w:rsidRPr="0098711D">
        <w:t>“blah, blah,” he said.</w:t>
      </w:r>
    </w:p>
    <w:p w14:paraId="47CF0A0F" w14:textId="75351901" w:rsidR="0098711D" w:rsidRDefault="0098711D" w:rsidP="0098711D">
      <w:pPr>
        <w:pStyle w:val="dialogue"/>
      </w:pPr>
      <w:r w:rsidRPr="0098711D">
        <w:t>“blah, blah?” she said.</w:t>
      </w:r>
    </w:p>
    <w:p w14:paraId="2356E8B3" w14:textId="0F48B6A2" w:rsidR="0017607E" w:rsidRDefault="0017607E" w:rsidP="00860F31">
      <w:r>
        <w:t>However, there are a ton of words you can use in place of SAID. The next 2 slides contain nearly 600 of them…</w:t>
      </w:r>
    </w:p>
    <w:p w14:paraId="5A4255BC" w14:textId="77777777" w:rsidR="0017607E" w:rsidRDefault="0017607E" w:rsidP="00860F31">
      <w:r>
        <w:t>… and this file is available to you as a spreadsheet.</w:t>
      </w:r>
    </w:p>
    <w:p w14:paraId="63A1329D" w14:textId="77777777" w:rsidR="0017607E" w:rsidRDefault="0017607E" w:rsidP="00860F31"/>
    <w:p w14:paraId="3A90E534" w14:textId="77777777" w:rsidR="0098711D" w:rsidRDefault="0098711D" w:rsidP="0098711D">
      <w:pPr>
        <w:sectPr w:rsidR="0098711D">
          <w:headerReference w:type="default" r:id="rId7"/>
          <w:footerReference w:type="default" r:id="rId8"/>
          <w:pgSz w:w="12240" w:h="15840"/>
          <w:pgMar w:top="1440" w:right="1440" w:bottom="1440" w:left="1440" w:header="720" w:footer="720" w:gutter="0"/>
          <w:cols w:space="720"/>
          <w:docGrid w:linePitch="360"/>
        </w:sectPr>
      </w:pPr>
    </w:p>
    <w:p w14:paraId="5B961B60" w14:textId="3184467D" w:rsidR="0098711D" w:rsidRDefault="0098711D" w:rsidP="0098711D">
      <w:r>
        <w:t>A</w:t>
      </w:r>
    </w:p>
    <w:p w14:paraId="28A52352" w14:textId="77777777" w:rsidR="0098711D" w:rsidRDefault="0098711D" w:rsidP="0098711D">
      <w:r>
        <w:t>Abjured</w:t>
      </w:r>
    </w:p>
    <w:p w14:paraId="6248CB6A" w14:textId="77777777" w:rsidR="0098711D" w:rsidRDefault="0098711D" w:rsidP="0098711D">
      <w:r>
        <w:t>Accepted</w:t>
      </w:r>
    </w:p>
    <w:p w14:paraId="1DB09E6A" w14:textId="77777777" w:rsidR="0098711D" w:rsidRDefault="0098711D" w:rsidP="0098711D">
      <w:r>
        <w:t>Accused</w:t>
      </w:r>
    </w:p>
    <w:p w14:paraId="1BBA1A7B" w14:textId="77777777" w:rsidR="0098711D" w:rsidRDefault="0098711D" w:rsidP="0098711D">
      <w:r>
        <w:t>Acknowledged</w:t>
      </w:r>
    </w:p>
    <w:p w14:paraId="4D96AF95" w14:textId="77777777" w:rsidR="0098711D" w:rsidRDefault="0098711D" w:rsidP="0098711D">
      <w:r>
        <w:t>Added</w:t>
      </w:r>
    </w:p>
    <w:p w14:paraId="28DACB3C" w14:textId="77777777" w:rsidR="0098711D" w:rsidRDefault="0098711D" w:rsidP="0098711D">
      <w:r>
        <w:t>Addressed</w:t>
      </w:r>
    </w:p>
    <w:p w14:paraId="6CB38A0C" w14:textId="77777777" w:rsidR="0098711D" w:rsidRDefault="0098711D" w:rsidP="0098711D">
      <w:r>
        <w:t>Admitted</w:t>
      </w:r>
    </w:p>
    <w:p w14:paraId="3EC3D29D" w14:textId="77777777" w:rsidR="0098711D" w:rsidRDefault="0098711D" w:rsidP="0098711D">
      <w:r>
        <w:t>Admonished</w:t>
      </w:r>
    </w:p>
    <w:p w14:paraId="7973AC5F" w14:textId="77777777" w:rsidR="0098711D" w:rsidRDefault="0098711D" w:rsidP="0098711D">
      <w:r>
        <w:t>Advertised</w:t>
      </w:r>
    </w:p>
    <w:p w14:paraId="65A8A275" w14:textId="77777777" w:rsidR="0098711D" w:rsidRDefault="0098711D" w:rsidP="0098711D">
      <w:r>
        <w:t>Advised</w:t>
      </w:r>
    </w:p>
    <w:p w14:paraId="116D5CB7" w14:textId="77777777" w:rsidR="0098711D" w:rsidRDefault="0098711D" w:rsidP="0098711D">
      <w:r>
        <w:t>Advocated</w:t>
      </w:r>
    </w:p>
    <w:p w14:paraId="2B8A95C6" w14:textId="77777777" w:rsidR="0098711D" w:rsidRDefault="0098711D" w:rsidP="0098711D">
      <w:r>
        <w:t>Affirmed</w:t>
      </w:r>
    </w:p>
    <w:p w14:paraId="7EA096BB" w14:textId="77777777" w:rsidR="0098711D" w:rsidRDefault="0098711D" w:rsidP="0098711D">
      <w:r>
        <w:t>Agonized</w:t>
      </w:r>
    </w:p>
    <w:p w14:paraId="71C380E9" w14:textId="77777777" w:rsidR="0098711D" w:rsidRDefault="0098711D" w:rsidP="0098711D">
      <w:r>
        <w:t>Agreed</w:t>
      </w:r>
    </w:p>
    <w:p w14:paraId="743569F2" w14:textId="77777777" w:rsidR="0098711D" w:rsidRDefault="0098711D" w:rsidP="0098711D">
      <w:r>
        <w:t>Alleged</w:t>
      </w:r>
    </w:p>
    <w:p w14:paraId="402E5A22" w14:textId="77777777" w:rsidR="0098711D" w:rsidRDefault="0098711D" w:rsidP="0098711D">
      <w:r>
        <w:t>Allowed</w:t>
      </w:r>
    </w:p>
    <w:p w14:paraId="4D448F83" w14:textId="77777777" w:rsidR="0098711D" w:rsidRDefault="0098711D" w:rsidP="0098711D">
      <w:r>
        <w:t>Alluded</w:t>
      </w:r>
    </w:p>
    <w:p w14:paraId="5A42612A" w14:textId="77777777" w:rsidR="0098711D" w:rsidRDefault="0098711D" w:rsidP="0098711D">
      <w:r>
        <w:t>Announced</w:t>
      </w:r>
    </w:p>
    <w:p w14:paraId="3F967A86" w14:textId="77777777" w:rsidR="0098711D" w:rsidRDefault="0098711D" w:rsidP="0098711D">
      <w:r>
        <w:t>Answered</w:t>
      </w:r>
    </w:p>
    <w:p w14:paraId="0AE74099" w14:textId="77777777" w:rsidR="0098711D" w:rsidRDefault="0098711D" w:rsidP="0098711D">
      <w:r>
        <w:t>Apologized</w:t>
      </w:r>
    </w:p>
    <w:p w14:paraId="64A5DFDB" w14:textId="77777777" w:rsidR="0098711D" w:rsidRDefault="0098711D" w:rsidP="0098711D">
      <w:r>
        <w:t>Appealed</w:t>
      </w:r>
    </w:p>
    <w:p w14:paraId="4A89D031" w14:textId="77777777" w:rsidR="0098711D" w:rsidRDefault="0098711D" w:rsidP="0098711D">
      <w:r>
        <w:t>Appeased</w:t>
      </w:r>
    </w:p>
    <w:p w14:paraId="2404B667" w14:textId="77777777" w:rsidR="0098711D" w:rsidRDefault="0098711D" w:rsidP="0098711D">
      <w:r>
        <w:t>Approved</w:t>
      </w:r>
    </w:p>
    <w:p w14:paraId="63D655A6" w14:textId="77777777" w:rsidR="0098711D" w:rsidRDefault="0098711D" w:rsidP="0098711D">
      <w:r>
        <w:t>Argued</w:t>
      </w:r>
    </w:p>
    <w:p w14:paraId="30A09F0B" w14:textId="77777777" w:rsidR="0098711D" w:rsidRDefault="0098711D" w:rsidP="0098711D">
      <w:r>
        <w:t>Articulated</w:t>
      </w:r>
    </w:p>
    <w:p w14:paraId="1D022564" w14:textId="77777777" w:rsidR="0098711D" w:rsidRDefault="0098711D" w:rsidP="0098711D">
      <w:r>
        <w:t>Asked</w:t>
      </w:r>
    </w:p>
    <w:p w14:paraId="7661303C" w14:textId="77777777" w:rsidR="0098711D" w:rsidRDefault="0098711D" w:rsidP="0098711D">
      <w:r>
        <w:t>Assented</w:t>
      </w:r>
    </w:p>
    <w:p w14:paraId="098475DF" w14:textId="77777777" w:rsidR="0098711D" w:rsidRDefault="0098711D" w:rsidP="0098711D">
      <w:r>
        <w:t>Asserted</w:t>
      </w:r>
    </w:p>
    <w:p w14:paraId="39AA9A18" w14:textId="77777777" w:rsidR="0098711D" w:rsidRDefault="0098711D" w:rsidP="0098711D">
      <w:r>
        <w:t>Asseverated</w:t>
      </w:r>
    </w:p>
    <w:p w14:paraId="60E65964" w14:textId="77777777" w:rsidR="0098711D" w:rsidRDefault="0098711D" w:rsidP="0098711D">
      <w:r>
        <w:t>Assumed</w:t>
      </w:r>
    </w:p>
    <w:p w14:paraId="000046E5" w14:textId="77777777" w:rsidR="0098711D" w:rsidRDefault="0098711D" w:rsidP="0098711D">
      <w:r>
        <w:t>Assured</w:t>
      </w:r>
    </w:p>
    <w:p w14:paraId="25AC7272" w14:textId="77777777" w:rsidR="0098711D" w:rsidRDefault="0098711D" w:rsidP="0098711D">
      <w:r>
        <w:t>Attested</w:t>
      </w:r>
    </w:p>
    <w:p w14:paraId="63AF3C2E" w14:textId="77777777" w:rsidR="0098711D" w:rsidRDefault="0098711D" w:rsidP="0098711D">
      <w:r>
        <w:t>Attracted</w:t>
      </w:r>
    </w:p>
    <w:p w14:paraId="54A4A440" w14:textId="77777777" w:rsidR="0098711D" w:rsidRDefault="0098711D" w:rsidP="0098711D">
      <w:r>
        <w:t>Authored*</w:t>
      </w:r>
    </w:p>
    <w:p w14:paraId="4B3E0889" w14:textId="77777777" w:rsidR="0098711D" w:rsidRDefault="0098711D" w:rsidP="0098711D">
      <w:r>
        <w:t>Autographed*</w:t>
      </w:r>
    </w:p>
    <w:p w14:paraId="25DA4F15" w14:textId="77777777" w:rsidR="0098711D" w:rsidRDefault="0098711D" w:rsidP="0098711D">
      <w:proofErr w:type="spellStart"/>
      <w:r>
        <w:t>Avered</w:t>
      </w:r>
      <w:proofErr w:type="spellEnd"/>
    </w:p>
    <w:p w14:paraId="43188DE7" w14:textId="77777777" w:rsidR="0098711D" w:rsidRDefault="0098711D" w:rsidP="0098711D">
      <w:r>
        <w:t>Averted</w:t>
      </w:r>
    </w:p>
    <w:p w14:paraId="2008B661" w14:textId="77777777" w:rsidR="0098711D" w:rsidRDefault="0098711D" w:rsidP="0098711D">
      <w:r>
        <w:t>Avoided</w:t>
      </w:r>
    </w:p>
    <w:p w14:paraId="09496A74" w14:textId="77777777" w:rsidR="0098711D" w:rsidRDefault="0098711D" w:rsidP="0098711D">
      <w:r>
        <w:t>Avouched</w:t>
      </w:r>
    </w:p>
    <w:p w14:paraId="608594FE" w14:textId="77777777" w:rsidR="0098711D" w:rsidRDefault="0098711D" w:rsidP="0098711D">
      <w:r>
        <w:t>Avowed</w:t>
      </w:r>
    </w:p>
    <w:p w14:paraId="7FB1BE98" w14:textId="77777777" w:rsidR="0098711D" w:rsidRDefault="0098711D" w:rsidP="0098711D">
      <w:r>
        <w:t>Awakened</w:t>
      </w:r>
    </w:p>
    <w:p w14:paraId="60E9C3C1" w14:textId="77777777" w:rsidR="0098711D" w:rsidRDefault="0098711D" w:rsidP="0098711D">
      <w:r>
        <w:t>B</w:t>
      </w:r>
    </w:p>
    <w:p w14:paraId="0307AABE" w14:textId="77777777" w:rsidR="0098711D" w:rsidRDefault="0098711D" w:rsidP="0098711D">
      <w:r>
        <w:t>Babbled</w:t>
      </w:r>
    </w:p>
    <w:p w14:paraId="582DF684" w14:textId="77777777" w:rsidR="0098711D" w:rsidRDefault="0098711D" w:rsidP="0098711D">
      <w:r>
        <w:t>Baited</w:t>
      </w:r>
    </w:p>
    <w:p w14:paraId="76570855" w14:textId="77777777" w:rsidR="0098711D" w:rsidRDefault="0098711D" w:rsidP="0098711D">
      <w:r>
        <w:t>Banged Out*</w:t>
      </w:r>
    </w:p>
    <w:p w14:paraId="03E7A8AF" w14:textId="77777777" w:rsidR="0098711D" w:rsidRDefault="0098711D" w:rsidP="0098711D">
      <w:r>
        <w:t>Bantered</w:t>
      </w:r>
    </w:p>
    <w:p w14:paraId="693EE22A" w14:textId="77777777" w:rsidR="0098711D" w:rsidRDefault="0098711D" w:rsidP="0098711D">
      <w:r>
        <w:t>Bargained</w:t>
      </w:r>
    </w:p>
    <w:p w14:paraId="2C7765FC" w14:textId="77777777" w:rsidR="0098711D" w:rsidRDefault="0098711D" w:rsidP="0098711D">
      <w:r>
        <w:t>Barked</w:t>
      </w:r>
    </w:p>
    <w:p w14:paraId="7B9050A1" w14:textId="77777777" w:rsidR="0098711D" w:rsidRDefault="0098711D" w:rsidP="0098711D">
      <w:r>
        <w:t>Bawled</w:t>
      </w:r>
    </w:p>
    <w:p w14:paraId="6A7239C1" w14:textId="77777777" w:rsidR="0098711D" w:rsidRDefault="0098711D" w:rsidP="0098711D">
      <w:r>
        <w:t>Beamed</w:t>
      </w:r>
    </w:p>
    <w:p w14:paraId="3B1E9853" w14:textId="77777777" w:rsidR="0098711D" w:rsidRDefault="0098711D" w:rsidP="0098711D">
      <w:r>
        <w:t>Beckoned</w:t>
      </w:r>
    </w:p>
    <w:p w14:paraId="1FC6819E" w14:textId="77777777" w:rsidR="0098711D" w:rsidRDefault="0098711D" w:rsidP="0098711D">
      <w:r>
        <w:t>Began</w:t>
      </w:r>
    </w:p>
    <w:p w14:paraId="1D675F98" w14:textId="77777777" w:rsidR="0098711D" w:rsidRDefault="0098711D" w:rsidP="0098711D">
      <w:r>
        <w:t>Begged</w:t>
      </w:r>
    </w:p>
    <w:p w14:paraId="21CB11DA" w14:textId="77777777" w:rsidR="0098711D" w:rsidRDefault="0098711D" w:rsidP="0098711D">
      <w:r>
        <w:t>Believed</w:t>
      </w:r>
    </w:p>
    <w:p w14:paraId="0678A48D" w14:textId="77777777" w:rsidR="0098711D" w:rsidRDefault="0098711D" w:rsidP="0098711D">
      <w:r>
        <w:t>Belittled</w:t>
      </w:r>
    </w:p>
    <w:p w14:paraId="5D4D6C38" w14:textId="77777777" w:rsidR="0098711D" w:rsidRDefault="0098711D" w:rsidP="0098711D">
      <w:r>
        <w:t>Bellowed</w:t>
      </w:r>
    </w:p>
    <w:p w14:paraId="7E3D869E" w14:textId="77777777" w:rsidR="0098711D" w:rsidRDefault="0098711D" w:rsidP="0098711D">
      <w:r>
        <w:t>Berated</w:t>
      </w:r>
    </w:p>
    <w:p w14:paraId="19625948" w14:textId="77777777" w:rsidR="0098711D" w:rsidRDefault="0098711D" w:rsidP="0098711D">
      <w:r>
        <w:t>Beseeched</w:t>
      </w:r>
    </w:p>
    <w:p w14:paraId="6D07D8A0" w14:textId="77777777" w:rsidR="0098711D" w:rsidRDefault="0098711D" w:rsidP="0098711D">
      <w:r>
        <w:t>Besought</w:t>
      </w:r>
    </w:p>
    <w:p w14:paraId="610E582D" w14:textId="77777777" w:rsidR="0098711D" w:rsidRDefault="0098711D" w:rsidP="0098711D">
      <w:r>
        <w:t>Bleated</w:t>
      </w:r>
    </w:p>
    <w:p w14:paraId="7E599F78" w14:textId="77777777" w:rsidR="0098711D" w:rsidRDefault="0098711D" w:rsidP="0098711D">
      <w:r>
        <w:t>Blew up</w:t>
      </w:r>
    </w:p>
    <w:p w14:paraId="4F47B8BA" w14:textId="77777777" w:rsidR="0098711D" w:rsidRDefault="0098711D" w:rsidP="0098711D">
      <w:r>
        <w:t>Blubbered</w:t>
      </w:r>
    </w:p>
    <w:p w14:paraId="0D869469" w14:textId="77777777" w:rsidR="0098711D" w:rsidRDefault="0098711D" w:rsidP="0098711D">
      <w:r>
        <w:t>Blurted</w:t>
      </w:r>
    </w:p>
    <w:p w14:paraId="7EF835A4" w14:textId="77777777" w:rsidR="0098711D" w:rsidRDefault="0098711D" w:rsidP="0098711D">
      <w:r>
        <w:t>Blustered</w:t>
      </w:r>
    </w:p>
    <w:p w14:paraId="132EC8F2" w14:textId="77777777" w:rsidR="0098711D" w:rsidRDefault="0098711D" w:rsidP="0098711D">
      <w:r>
        <w:t>Boasted</w:t>
      </w:r>
    </w:p>
    <w:p w14:paraId="04DFA2D7" w14:textId="77777777" w:rsidR="0098711D" w:rsidRDefault="0098711D" w:rsidP="0098711D">
      <w:r>
        <w:lastRenderedPageBreak/>
        <w:t>Boomed</w:t>
      </w:r>
    </w:p>
    <w:p w14:paraId="1276CB0E" w14:textId="77777777" w:rsidR="0098711D" w:rsidRDefault="0098711D" w:rsidP="0098711D">
      <w:r>
        <w:t>Bossed</w:t>
      </w:r>
    </w:p>
    <w:p w14:paraId="72588D5B" w14:textId="77777777" w:rsidR="0098711D" w:rsidRDefault="0098711D" w:rsidP="0098711D">
      <w:r>
        <w:t>Bragged</w:t>
      </w:r>
    </w:p>
    <w:p w14:paraId="4A33E1E1" w14:textId="77777777" w:rsidR="0098711D" w:rsidRDefault="0098711D" w:rsidP="0098711D">
      <w:r>
        <w:t>Breathed</w:t>
      </w:r>
    </w:p>
    <w:p w14:paraId="436D5E76" w14:textId="77777777" w:rsidR="0098711D" w:rsidRDefault="0098711D" w:rsidP="0098711D">
      <w:r>
        <w:t>Broadcasted</w:t>
      </w:r>
    </w:p>
    <w:p w14:paraId="55CDBA05" w14:textId="77777777" w:rsidR="0098711D" w:rsidRDefault="0098711D" w:rsidP="0098711D">
      <w:r>
        <w:t>Broke in</w:t>
      </w:r>
    </w:p>
    <w:p w14:paraId="506633E6" w14:textId="77777777" w:rsidR="0098711D" w:rsidRDefault="0098711D" w:rsidP="0098711D">
      <w:r>
        <w:t>Brought forth</w:t>
      </w:r>
    </w:p>
    <w:p w14:paraId="7BE1CF79" w14:textId="77777777" w:rsidR="0098711D" w:rsidRDefault="0098711D" w:rsidP="0098711D">
      <w:r>
        <w:t>Burst</w:t>
      </w:r>
    </w:p>
    <w:p w14:paraId="20E15BC1" w14:textId="77777777" w:rsidR="0098711D" w:rsidRDefault="0098711D" w:rsidP="0098711D">
      <w:r>
        <w:t>C</w:t>
      </w:r>
    </w:p>
    <w:p w14:paraId="0089CC44" w14:textId="77777777" w:rsidR="0098711D" w:rsidRDefault="0098711D" w:rsidP="0098711D">
      <w:r>
        <w:t>Cackled</w:t>
      </w:r>
    </w:p>
    <w:p w14:paraId="416DF551" w14:textId="77777777" w:rsidR="0098711D" w:rsidRDefault="0098711D" w:rsidP="0098711D">
      <w:r>
        <w:t>Cajoled</w:t>
      </w:r>
    </w:p>
    <w:p w14:paraId="3268E923" w14:textId="77777777" w:rsidR="0098711D" w:rsidRDefault="0098711D" w:rsidP="0098711D">
      <w:r>
        <w:t>Calculated</w:t>
      </w:r>
    </w:p>
    <w:p w14:paraId="7DC4B84E" w14:textId="77777777" w:rsidR="0098711D" w:rsidRDefault="0098711D" w:rsidP="0098711D">
      <w:r>
        <w:t>Called</w:t>
      </w:r>
    </w:p>
    <w:p w14:paraId="7EDF8B4F" w14:textId="77777777" w:rsidR="0098711D" w:rsidRDefault="0098711D" w:rsidP="0098711D">
      <w:r>
        <w:t>Caroled</w:t>
      </w:r>
    </w:p>
    <w:p w14:paraId="60F04305" w14:textId="77777777" w:rsidR="0098711D" w:rsidRDefault="0098711D" w:rsidP="0098711D">
      <w:r>
        <w:t>Carped</w:t>
      </w:r>
    </w:p>
    <w:p w14:paraId="7C47F140" w14:textId="77777777" w:rsidR="0098711D" w:rsidRDefault="0098711D" w:rsidP="0098711D">
      <w:r>
        <w:t>Cautioned</w:t>
      </w:r>
    </w:p>
    <w:p w14:paraId="6EFF2DAA" w14:textId="77777777" w:rsidR="0098711D" w:rsidRDefault="0098711D" w:rsidP="0098711D">
      <w:r>
        <w:t>Censured</w:t>
      </w:r>
    </w:p>
    <w:p w14:paraId="4E87D80E" w14:textId="77777777" w:rsidR="0098711D" w:rsidRDefault="0098711D" w:rsidP="0098711D">
      <w:r>
        <w:t>Chalked*</w:t>
      </w:r>
    </w:p>
    <w:p w14:paraId="4C787052" w14:textId="77777777" w:rsidR="0098711D" w:rsidRDefault="0098711D" w:rsidP="0098711D">
      <w:r>
        <w:t>Challenged</w:t>
      </w:r>
    </w:p>
    <w:p w14:paraId="4379CE75" w14:textId="77777777" w:rsidR="0098711D" w:rsidRDefault="0098711D" w:rsidP="0098711D">
      <w:r>
        <w:t>Changed</w:t>
      </w:r>
    </w:p>
    <w:p w14:paraId="32F24216" w14:textId="77777777" w:rsidR="0098711D" w:rsidRDefault="0098711D" w:rsidP="0098711D">
      <w:r>
        <w:t>Chanted</w:t>
      </w:r>
    </w:p>
    <w:p w14:paraId="12DE08D5" w14:textId="77777777" w:rsidR="0098711D" w:rsidRDefault="0098711D" w:rsidP="0098711D">
      <w:r>
        <w:t>Charged</w:t>
      </w:r>
    </w:p>
    <w:p w14:paraId="6B0587C0" w14:textId="77777777" w:rsidR="0098711D" w:rsidRDefault="0098711D" w:rsidP="0098711D">
      <w:r>
        <w:t>Chatted</w:t>
      </w:r>
    </w:p>
    <w:p w14:paraId="4E35CFAE" w14:textId="77777777" w:rsidR="0098711D" w:rsidRDefault="0098711D" w:rsidP="0098711D">
      <w:r>
        <w:t>Chattered</w:t>
      </w:r>
    </w:p>
    <w:p w14:paraId="016D14AA" w14:textId="77777777" w:rsidR="0098711D" w:rsidRDefault="0098711D" w:rsidP="0098711D">
      <w:r>
        <w:t>Cheered</w:t>
      </w:r>
    </w:p>
    <w:p w14:paraId="50BE780D" w14:textId="77777777" w:rsidR="0098711D" w:rsidRDefault="0098711D" w:rsidP="0098711D">
      <w:r>
        <w:t>Chided</w:t>
      </w:r>
    </w:p>
    <w:p w14:paraId="361070B4" w14:textId="77777777" w:rsidR="0098711D" w:rsidRDefault="0098711D" w:rsidP="0098711D">
      <w:r>
        <w:t>Chimed in</w:t>
      </w:r>
    </w:p>
    <w:p w14:paraId="2FC07080" w14:textId="77777777" w:rsidR="0098711D" w:rsidRDefault="0098711D" w:rsidP="0098711D">
      <w:r>
        <w:t>Chipped in</w:t>
      </w:r>
    </w:p>
    <w:p w14:paraId="04A8A071" w14:textId="77777777" w:rsidR="0098711D" w:rsidRDefault="0098711D" w:rsidP="0098711D">
      <w:r>
        <w:t>Chirped</w:t>
      </w:r>
    </w:p>
    <w:p w14:paraId="541FBC88" w14:textId="77777777" w:rsidR="0098711D" w:rsidRDefault="0098711D" w:rsidP="0098711D">
      <w:r>
        <w:t>Choked</w:t>
      </w:r>
    </w:p>
    <w:p w14:paraId="6090910F" w14:textId="77777777" w:rsidR="0098711D" w:rsidRDefault="0098711D" w:rsidP="0098711D">
      <w:r>
        <w:t>Chortled</w:t>
      </w:r>
    </w:p>
    <w:p w14:paraId="2519DC9E" w14:textId="77777777" w:rsidR="0098711D" w:rsidRDefault="0098711D" w:rsidP="0098711D">
      <w:r>
        <w:t>Chuckled</w:t>
      </w:r>
    </w:p>
    <w:p w14:paraId="6C317003" w14:textId="77777777" w:rsidR="0098711D" w:rsidRDefault="0098711D" w:rsidP="0098711D">
      <w:r>
        <w:t>Circulated</w:t>
      </w:r>
    </w:p>
    <w:p w14:paraId="3FA32265" w14:textId="77777777" w:rsidR="0098711D" w:rsidRDefault="0098711D" w:rsidP="0098711D">
      <w:r>
        <w:t>Cited</w:t>
      </w:r>
    </w:p>
    <w:p w14:paraId="706B478B" w14:textId="77777777" w:rsidR="0098711D" w:rsidRDefault="0098711D" w:rsidP="0098711D">
      <w:r>
        <w:t>Claimed</w:t>
      </w:r>
    </w:p>
    <w:p w14:paraId="5EA48AF1" w14:textId="77777777" w:rsidR="0098711D" w:rsidRDefault="0098711D" w:rsidP="0098711D">
      <w:r>
        <w:t>Coaxed</w:t>
      </w:r>
    </w:p>
    <w:p w14:paraId="69732BAC" w14:textId="77777777" w:rsidR="0098711D" w:rsidRDefault="0098711D" w:rsidP="0098711D">
      <w:r>
        <w:t>Comforted</w:t>
      </w:r>
    </w:p>
    <w:p w14:paraId="025F4373" w14:textId="77777777" w:rsidR="0098711D" w:rsidRDefault="0098711D" w:rsidP="0098711D">
      <w:r>
        <w:t>Commanded</w:t>
      </w:r>
    </w:p>
    <w:p w14:paraId="1BAB3DB7" w14:textId="77777777" w:rsidR="0098711D" w:rsidRDefault="0098711D" w:rsidP="0098711D">
      <w:r>
        <w:t>Commented</w:t>
      </w:r>
    </w:p>
    <w:p w14:paraId="136B4C09" w14:textId="77777777" w:rsidR="0098711D" w:rsidRDefault="0098711D" w:rsidP="0098711D">
      <w:r>
        <w:t>Committed*</w:t>
      </w:r>
    </w:p>
    <w:p w14:paraId="1650A261" w14:textId="77777777" w:rsidR="0098711D" w:rsidRDefault="0098711D" w:rsidP="0098711D">
      <w:r>
        <w:t>Communicated</w:t>
      </w:r>
    </w:p>
    <w:p w14:paraId="2E72240D" w14:textId="77777777" w:rsidR="0098711D" w:rsidRDefault="0098711D" w:rsidP="0098711D">
      <w:r>
        <w:t>Comped*</w:t>
      </w:r>
    </w:p>
    <w:p w14:paraId="6BDDE521" w14:textId="77777777" w:rsidR="0098711D" w:rsidRDefault="0098711D" w:rsidP="0098711D">
      <w:r>
        <w:t>Complained</w:t>
      </w:r>
    </w:p>
    <w:p w14:paraId="3AAC1E19" w14:textId="77777777" w:rsidR="0098711D" w:rsidRDefault="0098711D" w:rsidP="0098711D">
      <w:r>
        <w:t>Composed*</w:t>
      </w:r>
    </w:p>
    <w:p w14:paraId="780B6957" w14:textId="77777777" w:rsidR="0098711D" w:rsidRDefault="0098711D" w:rsidP="0098711D">
      <w:r>
        <w:t>Conceded</w:t>
      </w:r>
    </w:p>
    <w:p w14:paraId="68D51AA6" w14:textId="77777777" w:rsidR="0098711D" w:rsidRDefault="0098711D" w:rsidP="0098711D">
      <w:r>
        <w:t>Conceited</w:t>
      </w:r>
    </w:p>
    <w:p w14:paraId="526C4FCF" w14:textId="77777777" w:rsidR="0098711D" w:rsidRDefault="0098711D" w:rsidP="0098711D">
      <w:r>
        <w:t>Concluded</w:t>
      </w:r>
    </w:p>
    <w:p w14:paraId="203E9B8E" w14:textId="77777777" w:rsidR="0098711D" w:rsidRDefault="0098711D" w:rsidP="0098711D">
      <w:r>
        <w:t>Concurred</w:t>
      </w:r>
    </w:p>
    <w:p w14:paraId="1CE26AE2" w14:textId="77777777" w:rsidR="0098711D" w:rsidRDefault="0098711D" w:rsidP="0098711D">
      <w:r>
        <w:t>Condemned</w:t>
      </w:r>
    </w:p>
    <w:p w14:paraId="352B20D7" w14:textId="77777777" w:rsidR="0098711D" w:rsidRDefault="0098711D" w:rsidP="0098711D">
      <w:r>
        <w:t>Condescended</w:t>
      </w:r>
    </w:p>
    <w:p w14:paraId="5297AF8C" w14:textId="77777777" w:rsidR="0098711D" w:rsidRDefault="0098711D" w:rsidP="0098711D">
      <w:r>
        <w:t>Conferred</w:t>
      </w:r>
    </w:p>
    <w:p w14:paraId="203666BA" w14:textId="77777777" w:rsidR="0098711D" w:rsidRDefault="0098711D" w:rsidP="0098711D">
      <w:r>
        <w:t>Confessed</w:t>
      </w:r>
    </w:p>
    <w:p w14:paraId="620FB161" w14:textId="77777777" w:rsidR="0098711D" w:rsidRDefault="0098711D" w:rsidP="0098711D">
      <w:r>
        <w:t>Confided</w:t>
      </w:r>
    </w:p>
    <w:p w14:paraId="0F14BED7" w14:textId="77777777" w:rsidR="0098711D" w:rsidRDefault="0098711D" w:rsidP="0098711D">
      <w:r>
        <w:t>Confirmed</w:t>
      </w:r>
    </w:p>
    <w:p w14:paraId="29EA0776" w14:textId="77777777" w:rsidR="0098711D" w:rsidRDefault="0098711D" w:rsidP="0098711D">
      <w:r>
        <w:t>Confused</w:t>
      </w:r>
    </w:p>
    <w:p w14:paraId="122D0D0A" w14:textId="77777777" w:rsidR="0098711D" w:rsidRDefault="0098711D" w:rsidP="0098711D">
      <w:r>
        <w:t>Confuted</w:t>
      </w:r>
    </w:p>
    <w:p w14:paraId="655A03EF" w14:textId="77777777" w:rsidR="0098711D" w:rsidRDefault="0098711D" w:rsidP="0098711D">
      <w:r>
        <w:t>Conjectured</w:t>
      </w:r>
    </w:p>
    <w:p w14:paraId="4955D6B8" w14:textId="77777777" w:rsidR="0098711D" w:rsidRDefault="0098711D" w:rsidP="0098711D">
      <w:r>
        <w:t>Consented</w:t>
      </w:r>
    </w:p>
    <w:p w14:paraId="7D1B2416" w14:textId="77777777" w:rsidR="0098711D" w:rsidRDefault="0098711D" w:rsidP="0098711D">
      <w:r>
        <w:t>Consoled</w:t>
      </w:r>
    </w:p>
    <w:p w14:paraId="154458A1" w14:textId="77777777" w:rsidR="0098711D" w:rsidRDefault="0098711D" w:rsidP="0098711D">
      <w:r>
        <w:t>Contemplated</w:t>
      </w:r>
    </w:p>
    <w:p w14:paraId="7A08DD0B" w14:textId="77777777" w:rsidR="0098711D" w:rsidRDefault="0098711D" w:rsidP="0098711D">
      <w:r>
        <w:t>Contended</w:t>
      </w:r>
    </w:p>
    <w:p w14:paraId="4114F6EB" w14:textId="77777777" w:rsidR="0098711D" w:rsidRDefault="0098711D" w:rsidP="0098711D">
      <w:r>
        <w:t>Contested</w:t>
      </w:r>
    </w:p>
    <w:p w14:paraId="5C515C07" w14:textId="77777777" w:rsidR="0098711D" w:rsidRDefault="0098711D" w:rsidP="0098711D">
      <w:r>
        <w:t>Continued</w:t>
      </w:r>
    </w:p>
    <w:p w14:paraId="38445D66" w14:textId="77777777" w:rsidR="0098711D" w:rsidRDefault="0098711D" w:rsidP="0098711D">
      <w:r>
        <w:t>Contradicted</w:t>
      </w:r>
    </w:p>
    <w:p w14:paraId="31BFD844" w14:textId="77777777" w:rsidR="0098711D" w:rsidRDefault="0098711D" w:rsidP="0098711D">
      <w:r>
        <w:t>Contributed</w:t>
      </w:r>
    </w:p>
    <w:p w14:paraId="27D863C0" w14:textId="77777777" w:rsidR="0098711D" w:rsidRDefault="0098711D" w:rsidP="0098711D">
      <w:r>
        <w:t>Cooed</w:t>
      </w:r>
    </w:p>
    <w:p w14:paraId="33777552" w14:textId="77777777" w:rsidR="0098711D" w:rsidRDefault="0098711D" w:rsidP="0098711D">
      <w:r>
        <w:t>Copied*</w:t>
      </w:r>
    </w:p>
    <w:p w14:paraId="08DCA9F4" w14:textId="77777777" w:rsidR="0098711D" w:rsidRDefault="0098711D" w:rsidP="0098711D">
      <w:r>
        <w:t>Corrected</w:t>
      </w:r>
    </w:p>
    <w:p w14:paraId="14709CFB" w14:textId="77777777" w:rsidR="0098711D" w:rsidRDefault="0098711D" w:rsidP="0098711D">
      <w:r>
        <w:t>Corresponded*</w:t>
      </w:r>
    </w:p>
    <w:p w14:paraId="3F430A85" w14:textId="77777777" w:rsidR="0098711D" w:rsidRDefault="0098711D" w:rsidP="0098711D">
      <w:r>
        <w:t>Coughed</w:t>
      </w:r>
    </w:p>
    <w:p w14:paraId="09F77925" w14:textId="77777777" w:rsidR="0098711D" w:rsidRDefault="0098711D" w:rsidP="0098711D">
      <w:r>
        <w:t>Counseled</w:t>
      </w:r>
    </w:p>
    <w:p w14:paraId="75EF3856" w14:textId="77777777" w:rsidR="0098711D" w:rsidRDefault="0098711D" w:rsidP="0098711D">
      <w:r>
        <w:t>Countered</w:t>
      </w:r>
    </w:p>
    <w:p w14:paraId="75512869" w14:textId="77777777" w:rsidR="0098711D" w:rsidRDefault="0098711D" w:rsidP="0098711D">
      <w:r>
        <w:t>Courted</w:t>
      </w:r>
    </w:p>
    <w:p w14:paraId="45883702" w14:textId="77777777" w:rsidR="0098711D" w:rsidRDefault="0098711D" w:rsidP="0098711D">
      <w:r>
        <w:t>Crabbed</w:t>
      </w:r>
    </w:p>
    <w:p w14:paraId="15B3331A" w14:textId="77777777" w:rsidR="0098711D" w:rsidRDefault="0098711D" w:rsidP="0098711D">
      <w:r>
        <w:t>Cracked</w:t>
      </w:r>
    </w:p>
    <w:p w14:paraId="16BC2B17" w14:textId="77777777" w:rsidR="0098711D" w:rsidRDefault="0098711D" w:rsidP="0098711D">
      <w:r>
        <w:t>Craved</w:t>
      </w:r>
    </w:p>
    <w:p w14:paraId="4BCDBF23" w14:textId="77777777" w:rsidR="0098711D" w:rsidRDefault="0098711D" w:rsidP="0098711D">
      <w:r>
        <w:t>Created*</w:t>
      </w:r>
    </w:p>
    <w:p w14:paraId="2F2A7AE2" w14:textId="77777777" w:rsidR="0098711D" w:rsidRDefault="0098711D" w:rsidP="0098711D">
      <w:r>
        <w:t>Cried</w:t>
      </w:r>
    </w:p>
    <w:p w14:paraId="0BB8E96D" w14:textId="77777777" w:rsidR="0098711D" w:rsidRDefault="0098711D" w:rsidP="0098711D">
      <w:r>
        <w:t>Cried out</w:t>
      </w:r>
    </w:p>
    <w:p w14:paraId="4FDFAC59" w14:textId="77777777" w:rsidR="0098711D" w:rsidRDefault="0098711D" w:rsidP="0098711D">
      <w:r>
        <w:t>Criticized</w:t>
      </w:r>
    </w:p>
    <w:p w14:paraId="52E3C38C" w14:textId="77777777" w:rsidR="0098711D" w:rsidRDefault="0098711D" w:rsidP="0098711D">
      <w:r>
        <w:t>Croaked</w:t>
      </w:r>
    </w:p>
    <w:p w14:paraId="06D1BD4F" w14:textId="77777777" w:rsidR="0098711D" w:rsidRDefault="0098711D" w:rsidP="0098711D">
      <w:r>
        <w:t>Crooned</w:t>
      </w:r>
    </w:p>
    <w:p w14:paraId="3758454F" w14:textId="77777777" w:rsidR="0098711D" w:rsidRDefault="0098711D" w:rsidP="0098711D">
      <w:r>
        <w:t>Cross-examined</w:t>
      </w:r>
    </w:p>
    <w:p w14:paraId="5067B7B9" w14:textId="77777777" w:rsidR="0098711D" w:rsidRDefault="0098711D" w:rsidP="0098711D">
      <w:r>
        <w:t>Crowed</w:t>
      </w:r>
    </w:p>
    <w:p w14:paraId="36000DBF" w14:textId="77777777" w:rsidR="0098711D" w:rsidRDefault="0098711D" w:rsidP="0098711D">
      <w:r>
        <w:t>Cursed</w:t>
      </w:r>
    </w:p>
    <w:p w14:paraId="3B1C348D" w14:textId="77777777" w:rsidR="0098711D" w:rsidRDefault="0098711D" w:rsidP="0098711D">
      <w:r>
        <w:t>Cussed</w:t>
      </w:r>
    </w:p>
    <w:p w14:paraId="4418C8BC" w14:textId="77777777" w:rsidR="0098711D" w:rsidRDefault="0098711D" w:rsidP="0098711D">
      <w:r>
        <w:t>D</w:t>
      </w:r>
    </w:p>
    <w:p w14:paraId="05D9A107" w14:textId="77777777" w:rsidR="0098711D" w:rsidRDefault="0098711D" w:rsidP="0098711D">
      <w:r>
        <w:t>Dashed Off*</w:t>
      </w:r>
    </w:p>
    <w:p w14:paraId="09033D06" w14:textId="77777777" w:rsidR="0098711D" w:rsidRDefault="0098711D" w:rsidP="0098711D">
      <w:r>
        <w:t>Debated</w:t>
      </w:r>
    </w:p>
    <w:p w14:paraId="5C48BA7D" w14:textId="77777777" w:rsidR="0098711D" w:rsidRDefault="0098711D" w:rsidP="0098711D">
      <w:r>
        <w:t>Deceived</w:t>
      </w:r>
    </w:p>
    <w:p w14:paraId="6D2726CC" w14:textId="77777777" w:rsidR="0098711D" w:rsidRDefault="0098711D" w:rsidP="0098711D">
      <w:r>
        <w:t>Decided</w:t>
      </w:r>
    </w:p>
    <w:p w14:paraId="120854B3" w14:textId="77777777" w:rsidR="0098711D" w:rsidRDefault="0098711D" w:rsidP="0098711D">
      <w:r>
        <w:t>Declared</w:t>
      </w:r>
    </w:p>
    <w:p w14:paraId="64A622C7" w14:textId="77777777" w:rsidR="0098711D" w:rsidRDefault="0098711D" w:rsidP="0098711D">
      <w:r>
        <w:t>Decreed</w:t>
      </w:r>
    </w:p>
    <w:p w14:paraId="54911EA2" w14:textId="77777777" w:rsidR="0098711D" w:rsidRDefault="0098711D" w:rsidP="0098711D">
      <w:r>
        <w:lastRenderedPageBreak/>
        <w:t>Defended</w:t>
      </w:r>
    </w:p>
    <w:p w14:paraId="5E510DBB" w14:textId="77777777" w:rsidR="0098711D" w:rsidRDefault="0098711D" w:rsidP="0098711D">
      <w:r>
        <w:t>Delivered</w:t>
      </w:r>
    </w:p>
    <w:p w14:paraId="6688B9D0" w14:textId="77777777" w:rsidR="0098711D" w:rsidRDefault="0098711D" w:rsidP="0098711D">
      <w:r>
        <w:t>Demanded</w:t>
      </w:r>
    </w:p>
    <w:p w14:paraId="264D5C92" w14:textId="77777777" w:rsidR="0098711D" w:rsidRDefault="0098711D" w:rsidP="0098711D">
      <w:r>
        <w:t>Demurred</w:t>
      </w:r>
    </w:p>
    <w:p w14:paraId="00E5181F" w14:textId="77777777" w:rsidR="0098711D" w:rsidRDefault="0098711D" w:rsidP="0098711D">
      <w:r>
        <w:t>Denied</w:t>
      </w:r>
    </w:p>
    <w:p w14:paraId="6FDB10E2" w14:textId="77777777" w:rsidR="0098711D" w:rsidRDefault="0098711D" w:rsidP="0098711D">
      <w:r>
        <w:t>Denoted</w:t>
      </w:r>
    </w:p>
    <w:p w14:paraId="4223B413" w14:textId="77777777" w:rsidR="0098711D" w:rsidRDefault="0098711D" w:rsidP="0098711D">
      <w:r>
        <w:t>Denounced</w:t>
      </w:r>
    </w:p>
    <w:p w14:paraId="6EC01996" w14:textId="77777777" w:rsidR="0098711D" w:rsidRDefault="0098711D" w:rsidP="0098711D">
      <w:r>
        <w:t>Described</w:t>
      </w:r>
    </w:p>
    <w:p w14:paraId="5AA283C8" w14:textId="77777777" w:rsidR="0098711D" w:rsidRDefault="0098711D" w:rsidP="0098711D">
      <w:r>
        <w:t>Detected</w:t>
      </w:r>
    </w:p>
    <w:p w14:paraId="27A665E7" w14:textId="77777777" w:rsidR="0098711D" w:rsidRDefault="0098711D" w:rsidP="0098711D">
      <w:r>
        <w:t>Determined</w:t>
      </w:r>
    </w:p>
    <w:p w14:paraId="35A00504" w14:textId="77777777" w:rsidR="0098711D" w:rsidRDefault="0098711D" w:rsidP="0098711D">
      <w:r>
        <w:t>Dictated</w:t>
      </w:r>
    </w:p>
    <w:p w14:paraId="56ED49D6" w14:textId="77777777" w:rsidR="0098711D" w:rsidRDefault="0098711D" w:rsidP="0098711D">
      <w:r>
        <w:t>Digressed</w:t>
      </w:r>
    </w:p>
    <w:p w14:paraId="68367958" w14:textId="77777777" w:rsidR="0098711D" w:rsidRDefault="0098711D" w:rsidP="0098711D">
      <w:r>
        <w:t>Directed</w:t>
      </w:r>
    </w:p>
    <w:p w14:paraId="0CDA26AC" w14:textId="77777777" w:rsidR="0098711D" w:rsidRDefault="0098711D" w:rsidP="0098711D">
      <w:r>
        <w:t>Disclaimed</w:t>
      </w:r>
    </w:p>
    <w:p w14:paraId="280A5812" w14:textId="77777777" w:rsidR="0098711D" w:rsidRDefault="0098711D" w:rsidP="0098711D">
      <w:r>
        <w:t>Disclosed</w:t>
      </w:r>
    </w:p>
    <w:p w14:paraId="2FE17E3C" w14:textId="77777777" w:rsidR="0098711D" w:rsidRDefault="0098711D" w:rsidP="0098711D">
      <w:r>
        <w:t>Discussed</w:t>
      </w:r>
    </w:p>
    <w:p w14:paraId="78B49983" w14:textId="77777777" w:rsidR="0098711D" w:rsidRDefault="0098711D" w:rsidP="0098711D">
      <w:r>
        <w:t>Disposed</w:t>
      </w:r>
    </w:p>
    <w:p w14:paraId="43722F00" w14:textId="77777777" w:rsidR="0098711D" w:rsidRDefault="0098711D" w:rsidP="0098711D">
      <w:r>
        <w:t>Disrupted</w:t>
      </w:r>
    </w:p>
    <w:p w14:paraId="0E81E8F2" w14:textId="77777777" w:rsidR="0098711D" w:rsidRDefault="0098711D" w:rsidP="0098711D">
      <w:r>
        <w:t>Disseminated</w:t>
      </w:r>
    </w:p>
    <w:p w14:paraId="28D24C81" w14:textId="77777777" w:rsidR="0098711D" w:rsidRDefault="0098711D" w:rsidP="0098711D">
      <w:r>
        <w:t>Distributed</w:t>
      </w:r>
    </w:p>
    <w:p w14:paraId="26CDBA5F" w14:textId="77777777" w:rsidR="0098711D" w:rsidRDefault="0098711D" w:rsidP="0098711D">
      <w:r>
        <w:t>Divulged</w:t>
      </w:r>
    </w:p>
    <w:p w14:paraId="3D738942" w14:textId="77777777" w:rsidR="0098711D" w:rsidRDefault="0098711D" w:rsidP="0098711D">
      <w:r>
        <w:t>Doubted</w:t>
      </w:r>
    </w:p>
    <w:p w14:paraId="14656C0A" w14:textId="77777777" w:rsidR="0098711D" w:rsidRDefault="0098711D" w:rsidP="0098711D">
      <w:r>
        <w:t>Drafted*</w:t>
      </w:r>
    </w:p>
    <w:p w14:paraId="11EE84EA" w14:textId="77777777" w:rsidR="0098711D" w:rsidRDefault="0098711D" w:rsidP="0098711D">
      <w:r>
        <w:t>Drawled</w:t>
      </w:r>
    </w:p>
    <w:p w14:paraId="066DD137" w14:textId="77777777" w:rsidR="0098711D" w:rsidRDefault="0098711D" w:rsidP="0098711D">
      <w:r>
        <w:t>Drew Up*</w:t>
      </w:r>
    </w:p>
    <w:p w14:paraId="3DFFD40B" w14:textId="77777777" w:rsidR="0098711D" w:rsidRDefault="0098711D" w:rsidP="0098711D">
      <w:r>
        <w:t>Droned</w:t>
      </w:r>
    </w:p>
    <w:p w14:paraId="1A767228" w14:textId="77777777" w:rsidR="0098711D" w:rsidRDefault="0098711D" w:rsidP="0098711D">
      <w:r>
        <w:t>Dropped A Line*</w:t>
      </w:r>
    </w:p>
    <w:p w14:paraId="4D0618EF" w14:textId="77777777" w:rsidR="0098711D" w:rsidRDefault="0098711D" w:rsidP="0098711D">
      <w:r>
        <w:t>Dropped A Note*</w:t>
      </w:r>
    </w:p>
    <w:p w14:paraId="7DF76FB3" w14:textId="77777777" w:rsidR="0098711D" w:rsidRDefault="0098711D" w:rsidP="0098711D">
      <w:r>
        <w:t>E</w:t>
      </w:r>
    </w:p>
    <w:p w14:paraId="18850EEE" w14:textId="77777777" w:rsidR="0098711D" w:rsidRDefault="0098711D" w:rsidP="0098711D">
      <w:r>
        <w:t>Echoed</w:t>
      </w:r>
    </w:p>
    <w:p w14:paraId="439A7F53" w14:textId="77777777" w:rsidR="0098711D" w:rsidRDefault="0098711D" w:rsidP="0098711D">
      <w:r>
        <w:t>Elaborated</w:t>
      </w:r>
    </w:p>
    <w:p w14:paraId="19137C34" w14:textId="77777777" w:rsidR="0098711D" w:rsidRDefault="0098711D" w:rsidP="0098711D">
      <w:r>
        <w:t>Emailed*</w:t>
      </w:r>
    </w:p>
    <w:p w14:paraId="1B90A3B2" w14:textId="77777777" w:rsidR="0098711D" w:rsidRDefault="0098711D" w:rsidP="0098711D">
      <w:r>
        <w:t>Emitted</w:t>
      </w:r>
    </w:p>
    <w:p w14:paraId="16E49E1C" w14:textId="77777777" w:rsidR="0098711D" w:rsidRDefault="0098711D" w:rsidP="0098711D">
      <w:r>
        <w:t>Empathized</w:t>
      </w:r>
    </w:p>
    <w:p w14:paraId="5B9265B9" w14:textId="77777777" w:rsidR="0098711D" w:rsidRDefault="0098711D" w:rsidP="0098711D">
      <w:r>
        <w:t>Emphasized</w:t>
      </w:r>
    </w:p>
    <w:p w14:paraId="1A5543F9" w14:textId="77777777" w:rsidR="0098711D" w:rsidRDefault="0098711D" w:rsidP="0098711D">
      <w:r>
        <w:t>Encouraged</w:t>
      </w:r>
    </w:p>
    <w:p w14:paraId="541D7229" w14:textId="77777777" w:rsidR="0098711D" w:rsidRDefault="0098711D" w:rsidP="0098711D">
      <w:r>
        <w:t>Ended</w:t>
      </w:r>
    </w:p>
    <w:p w14:paraId="08B16C69" w14:textId="77777777" w:rsidR="0098711D" w:rsidRDefault="0098711D" w:rsidP="0098711D">
      <w:r>
        <w:t>Engraved*</w:t>
      </w:r>
    </w:p>
    <w:p w14:paraId="19989FA2" w14:textId="77777777" w:rsidR="0098711D" w:rsidRDefault="0098711D" w:rsidP="0098711D">
      <w:r>
        <w:t>Engrossed*</w:t>
      </w:r>
    </w:p>
    <w:p w14:paraId="0F30D921" w14:textId="77777777" w:rsidR="0098711D" w:rsidRDefault="0098711D" w:rsidP="0098711D">
      <w:r>
        <w:t>Enjoined</w:t>
      </w:r>
    </w:p>
    <w:p w14:paraId="60068135" w14:textId="77777777" w:rsidR="0098711D" w:rsidRDefault="0098711D" w:rsidP="0098711D">
      <w:r>
        <w:t>Enjoyed</w:t>
      </w:r>
    </w:p>
    <w:p w14:paraId="7497AD43" w14:textId="77777777" w:rsidR="0098711D" w:rsidRDefault="0098711D" w:rsidP="0098711D">
      <w:r>
        <w:t>Entreated</w:t>
      </w:r>
    </w:p>
    <w:p w14:paraId="79DEC977" w14:textId="77777777" w:rsidR="0098711D" w:rsidRDefault="0098711D" w:rsidP="0098711D">
      <w:r>
        <w:t>Enumerated</w:t>
      </w:r>
    </w:p>
    <w:p w14:paraId="72E3CA3F" w14:textId="77777777" w:rsidR="0098711D" w:rsidRDefault="0098711D" w:rsidP="0098711D">
      <w:r>
        <w:t>Enunciated</w:t>
      </w:r>
    </w:p>
    <w:p w14:paraId="27D2C202" w14:textId="77777777" w:rsidR="0098711D" w:rsidRDefault="0098711D" w:rsidP="0098711D">
      <w:r>
        <w:t>Equivocated</w:t>
      </w:r>
    </w:p>
    <w:p w14:paraId="5B698896" w14:textId="77777777" w:rsidR="0098711D" w:rsidRDefault="0098711D" w:rsidP="0098711D">
      <w:r>
        <w:t>Estimated</w:t>
      </w:r>
    </w:p>
    <w:p w14:paraId="7AA9D5BB" w14:textId="77777777" w:rsidR="0098711D" w:rsidRDefault="0098711D" w:rsidP="0098711D">
      <w:r>
        <w:t>Exacted</w:t>
      </w:r>
    </w:p>
    <w:p w14:paraId="60794EB5" w14:textId="77777777" w:rsidR="0098711D" w:rsidRDefault="0098711D" w:rsidP="0098711D">
      <w:r>
        <w:t>Exaggerated</w:t>
      </w:r>
    </w:p>
    <w:p w14:paraId="28CD65A0" w14:textId="77777777" w:rsidR="0098711D" w:rsidRDefault="0098711D" w:rsidP="0098711D">
      <w:r>
        <w:t>Exclaimed</w:t>
      </w:r>
    </w:p>
    <w:p w14:paraId="6AC065DE" w14:textId="77777777" w:rsidR="0098711D" w:rsidRDefault="0098711D" w:rsidP="0098711D">
      <w:r>
        <w:t>Exhorted</w:t>
      </w:r>
    </w:p>
    <w:p w14:paraId="7210DF12" w14:textId="77777777" w:rsidR="0098711D" w:rsidRDefault="0098711D" w:rsidP="0098711D">
      <w:r>
        <w:t>Expatiated</w:t>
      </w:r>
    </w:p>
    <w:p w14:paraId="0C4AA530" w14:textId="77777777" w:rsidR="0098711D" w:rsidRDefault="0098711D" w:rsidP="0098711D">
      <w:r>
        <w:t>Explained</w:t>
      </w:r>
    </w:p>
    <w:p w14:paraId="26AFC86E" w14:textId="77777777" w:rsidR="0098711D" w:rsidRDefault="0098711D" w:rsidP="0098711D">
      <w:r>
        <w:t>Exploded</w:t>
      </w:r>
    </w:p>
    <w:p w14:paraId="40A8DAF5" w14:textId="77777777" w:rsidR="0098711D" w:rsidRDefault="0098711D" w:rsidP="0098711D">
      <w:r>
        <w:t>Exposed</w:t>
      </w:r>
    </w:p>
    <w:p w14:paraId="28E4CF48" w14:textId="77777777" w:rsidR="0098711D" w:rsidRDefault="0098711D" w:rsidP="0098711D">
      <w:r>
        <w:t>Expostulated</w:t>
      </w:r>
    </w:p>
    <w:p w14:paraId="6CF0D4AC" w14:textId="77777777" w:rsidR="0098711D" w:rsidRDefault="0098711D" w:rsidP="0098711D">
      <w:r>
        <w:t>Expounded</w:t>
      </w:r>
    </w:p>
    <w:p w14:paraId="6E1BAA51" w14:textId="77777777" w:rsidR="0098711D" w:rsidRDefault="0098711D" w:rsidP="0098711D">
      <w:r>
        <w:t>Expressed</w:t>
      </w:r>
    </w:p>
    <w:p w14:paraId="3661CB8E" w14:textId="77777777" w:rsidR="0098711D" w:rsidRDefault="0098711D" w:rsidP="0098711D">
      <w:r>
        <w:t>Extended</w:t>
      </w:r>
    </w:p>
    <w:p w14:paraId="60CAD03D" w14:textId="77777777" w:rsidR="0098711D" w:rsidRDefault="0098711D" w:rsidP="0098711D">
      <w:r>
        <w:t>Extolled</w:t>
      </w:r>
    </w:p>
    <w:p w14:paraId="5FA3A334" w14:textId="77777777" w:rsidR="0098711D" w:rsidRDefault="0098711D" w:rsidP="0098711D">
      <w:r>
        <w:t>F</w:t>
      </w:r>
    </w:p>
    <w:p w14:paraId="23B8E313" w14:textId="77777777" w:rsidR="0098711D" w:rsidRDefault="0098711D" w:rsidP="0098711D">
      <w:r>
        <w:t>Faltered</w:t>
      </w:r>
    </w:p>
    <w:p w14:paraId="06EC19EF" w14:textId="77777777" w:rsidR="0098711D" w:rsidRDefault="0098711D" w:rsidP="0098711D">
      <w:r>
        <w:t>Fancied</w:t>
      </w:r>
    </w:p>
    <w:p w14:paraId="2AABAAFC" w14:textId="77777777" w:rsidR="0098711D" w:rsidRDefault="0098711D" w:rsidP="0098711D">
      <w:r>
        <w:t>Finished</w:t>
      </w:r>
    </w:p>
    <w:p w14:paraId="16CB5220" w14:textId="77777777" w:rsidR="0098711D" w:rsidRDefault="0098711D" w:rsidP="0098711D">
      <w:r>
        <w:t>Foretold</w:t>
      </w:r>
    </w:p>
    <w:p w14:paraId="111A6188" w14:textId="77777777" w:rsidR="0098711D" w:rsidRDefault="0098711D" w:rsidP="0098711D">
      <w:r>
        <w:t>Forewarned</w:t>
      </w:r>
    </w:p>
    <w:p w14:paraId="3C1C51F5" w14:textId="77777777" w:rsidR="0098711D" w:rsidRDefault="0098711D" w:rsidP="0098711D">
      <w:r>
        <w:t>Formulated*</w:t>
      </w:r>
    </w:p>
    <w:p w14:paraId="2580FCA5" w14:textId="77777777" w:rsidR="0098711D" w:rsidRDefault="0098711D" w:rsidP="0098711D">
      <w:r>
        <w:t>Founded</w:t>
      </w:r>
    </w:p>
    <w:p w14:paraId="60691B35" w14:textId="77777777" w:rsidR="0098711D" w:rsidRDefault="0098711D" w:rsidP="0098711D">
      <w:r>
        <w:t>Fretted</w:t>
      </w:r>
    </w:p>
    <w:p w14:paraId="3B45B538" w14:textId="77777777" w:rsidR="0098711D" w:rsidRDefault="0098711D" w:rsidP="0098711D">
      <w:r>
        <w:t>Fumed</w:t>
      </w:r>
    </w:p>
    <w:p w14:paraId="7C45ED92" w14:textId="77777777" w:rsidR="0098711D" w:rsidRDefault="0098711D" w:rsidP="0098711D">
      <w:r>
        <w:t>G</w:t>
      </w:r>
    </w:p>
    <w:p w14:paraId="21B7FE24" w14:textId="77777777" w:rsidR="0098711D" w:rsidRDefault="0098711D" w:rsidP="0098711D">
      <w:r>
        <w:t>Gagged</w:t>
      </w:r>
    </w:p>
    <w:p w14:paraId="2A9D678C" w14:textId="77777777" w:rsidR="0098711D" w:rsidRDefault="0098711D" w:rsidP="0098711D">
      <w:r>
        <w:t>Gasped</w:t>
      </w:r>
    </w:p>
    <w:p w14:paraId="739A2FBC" w14:textId="77777777" w:rsidR="0098711D" w:rsidRDefault="0098711D" w:rsidP="0098711D">
      <w:r>
        <w:t>Gawped</w:t>
      </w:r>
    </w:p>
    <w:p w14:paraId="7D26433E" w14:textId="77777777" w:rsidR="0098711D" w:rsidRDefault="0098711D" w:rsidP="0098711D">
      <w:r>
        <w:t>Ghosted*</w:t>
      </w:r>
    </w:p>
    <w:p w14:paraId="3FEE9CC8" w14:textId="77777777" w:rsidR="0098711D" w:rsidRDefault="0098711D" w:rsidP="0098711D">
      <w:r>
        <w:t>Giggled</w:t>
      </w:r>
    </w:p>
    <w:p w14:paraId="400176DA" w14:textId="77777777" w:rsidR="0098711D" w:rsidRDefault="0098711D" w:rsidP="0098711D">
      <w:r>
        <w:t>Glowered</w:t>
      </w:r>
    </w:p>
    <w:p w14:paraId="13396D01" w14:textId="77777777" w:rsidR="0098711D" w:rsidRDefault="0098711D" w:rsidP="0098711D">
      <w:r>
        <w:t>Granted</w:t>
      </w:r>
    </w:p>
    <w:p w14:paraId="1D1770BE" w14:textId="77777777" w:rsidR="0098711D" w:rsidRDefault="0098711D" w:rsidP="0098711D">
      <w:r>
        <w:t>Greeted</w:t>
      </w:r>
    </w:p>
    <w:p w14:paraId="274CF766" w14:textId="77777777" w:rsidR="0098711D" w:rsidRDefault="0098711D" w:rsidP="0098711D">
      <w:r>
        <w:t>Grieved</w:t>
      </w:r>
    </w:p>
    <w:p w14:paraId="4EBBDDBE" w14:textId="77777777" w:rsidR="0098711D" w:rsidRDefault="0098711D" w:rsidP="0098711D">
      <w:r>
        <w:t>Grinned</w:t>
      </w:r>
    </w:p>
    <w:p w14:paraId="1836AC20" w14:textId="77777777" w:rsidR="0098711D" w:rsidRDefault="0098711D" w:rsidP="0098711D">
      <w:r>
        <w:t>Groaned</w:t>
      </w:r>
    </w:p>
    <w:p w14:paraId="047602E6" w14:textId="77777777" w:rsidR="0098711D" w:rsidRDefault="0098711D" w:rsidP="0098711D">
      <w:r>
        <w:t>Growled</w:t>
      </w:r>
    </w:p>
    <w:p w14:paraId="3E59D8AB" w14:textId="77777777" w:rsidR="0098711D" w:rsidRDefault="0098711D" w:rsidP="0098711D">
      <w:r>
        <w:t>Grumbled</w:t>
      </w:r>
    </w:p>
    <w:p w14:paraId="17D9EAEB" w14:textId="77777777" w:rsidR="0098711D" w:rsidRDefault="0098711D" w:rsidP="0098711D">
      <w:r>
        <w:t>Grunted</w:t>
      </w:r>
    </w:p>
    <w:p w14:paraId="1E160833" w14:textId="77777777" w:rsidR="0098711D" w:rsidRDefault="0098711D" w:rsidP="0098711D">
      <w:r>
        <w:t>Guessed</w:t>
      </w:r>
    </w:p>
    <w:p w14:paraId="4E45434D" w14:textId="77777777" w:rsidR="0098711D" w:rsidRDefault="0098711D" w:rsidP="0098711D">
      <w:r>
        <w:t>Guffawed</w:t>
      </w:r>
    </w:p>
    <w:p w14:paraId="5233B258" w14:textId="77777777" w:rsidR="0098711D" w:rsidRDefault="0098711D" w:rsidP="0098711D">
      <w:r>
        <w:t>Gulped</w:t>
      </w:r>
    </w:p>
    <w:p w14:paraId="244DBDDA" w14:textId="77777777" w:rsidR="0098711D" w:rsidRDefault="0098711D" w:rsidP="0098711D">
      <w:r>
        <w:t>Gurgled</w:t>
      </w:r>
    </w:p>
    <w:p w14:paraId="55790C8A" w14:textId="77777777" w:rsidR="0098711D" w:rsidRDefault="0098711D" w:rsidP="0098711D">
      <w:r>
        <w:t>Gushed</w:t>
      </w:r>
    </w:p>
    <w:p w14:paraId="1FE2FAC1" w14:textId="77777777" w:rsidR="0098711D" w:rsidRDefault="0098711D" w:rsidP="0098711D">
      <w:r>
        <w:t>H</w:t>
      </w:r>
    </w:p>
    <w:p w14:paraId="61BA71D0" w14:textId="77777777" w:rsidR="0098711D" w:rsidRDefault="0098711D" w:rsidP="0098711D">
      <w:r>
        <w:t>Haggled</w:t>
      </w:r>
    </w:p>
    <w:p w14:paraId="48AD1F24" w14:textId="77777777" w:rsidR="0098711D" w:rsidRDefault="0098711D" w:rsidP="0098711D">
      <w:r>
        <w:t>Hastened to add</w:t>
      </w:r>
    </w:p>
    <w:p w14:paraId="3490751B" w14:textId="77777777" w:rsidR="0098711D" w:rsidRDefault="0098711D" w:rsidP="0098711D">
      <w:r>
        <w:t>Hastened to say</w:t>
      </w:r>
    </w:p>
    <w:p w14:paraId="24E95C29" w14:textId="77777777" w:rsidR="0098711D" w:rsidRDefault="0098711D" w:rsidP="0098711D">
      <w:r>
        <w:lastRenderedPageBreak/>
        <w:t>Hedged</w:t>
      </w:r>
    </w:p>
    <w:p w14:paraId="27815215" w14:textId="77777777" w:rsidR="0098711D" w:rsidRDefault="0098711D" w:rsidP="0098711D">
      <w:r>
        <w:t>Held</w:t>
      </w:r>
    </w:p>
    <w:p w14:paraId="2736CA85" w14:textId="77777777" w:rsidR="0098711D" w:rsidRDefault="0098711D" w:rsidP="0098711D">
      <w:r>
        <w:t>Hemmed and Hawed</w:t>
      </w:r>
    </w:p>
    <w:p w14:paraId="7C041074" w14:textId="77777777" w:rsidR="0098711D" w:rsidRDefault="0098711D" w:rsidP="0098711D">
      <w:r>
        <w:t>Hesitated</w:t>
      </w:r>
    </w:p>
    <w:p w14:paraId="42F81E90" w14:textId="77777777" w:rsidR="0098711D" w:rsidRDefault="0098711D" w:rsidP="0098711D">
      <w:r>
        <w:t>Hinted</w:t>
      </w:r>
    </w:p>
    <w:p w14:paraId="43B94DDC" w14:textId="77777777" w:rsidR="0098711D" w:rsidRDefault="0098711D" w:rsidP="0098711D">
      <w:r>
        <w:t>Hissed</w:t>
      </w:r>
    </w:p>
    <w:p w14:paraId="36ECB8B4" w14:textId="77777777" w:rsidR="0098711D" w:rsidRDefault="0098711D" w:rsidP="0098711D">
      <w:r>
        <w:t>Hollered</w:t>
      </w:r>
    </w:p>
    <w:p w14:paraId="3276ABAE" w14:textId="77777777" w:rsidR="0098711D" w:rsidRDefault="0098711D" w:rsidP="0098711D">
      <w:r>
        <w:t>Hooted</w:t>
      </w:r>
    </w:p>
    <w:p w14:paraId="0DA50755" w14:textId="77777777" w:rsidR="0098711D" w:rsidRDefault="0098711D" w:rsidP="0098711D">
      <w:r>
        <w:t>Howled</w:t>
      </w:r>
    </w:p>
    <w:p w14:paraId="0F17088C" w14:textId="77777777" w:rsidR="0098711D" w:rsidRDefault="0098711D" w:rsidP="0098711D">
      <w:r>
        <w:t>Hypothesized</w:t>
      </w:r>
    </w:p>
    <w:p w14:paraId="01AF8CF9" w14:textId="77777777" w:rsidR="0098711D" w:rsidRDefault="0098711D" w:rsidP="0098711D">
      <w:r>
        <w:t>I</w:t>
      </w:r>
    </w:p>
    <w:p w14:paraId="46BFE314" w14:textId="77777777" w:rsidR="0098711D" w:rsidRDefault="0098711D" w:rsidP="0098711D">
      <w:r>
        <w:t>Imagined</w:t>
      </w:r>
    </w:p>
    <w:p w14:paraId="4A776011" w14:textId="77777777" w:rsidR="0098711D" w:rsidRDefault="0098711D" w:rsidP="0098711D">
      <w:r>
        <w:t>Imitated</w:t>
      </w:r>
    </w:p>
    <w:p w14:paraId="60AD48EF" w14:textId="77777777" w:rsidR="0098711D" w:rsidRDefault="0098711D" w:rsidP="0098711D">
      <w:r>
        <w:t>Imparted</w:t>
      </w:r>
    </w:p>
    <w:p w14:paraId="72D3F414" w14:textId="77777777" w:rsidR="0098711D" w:rsidRDefault="0098711D" w:rsidP="0098711D">
      <w:r>
        <w:t>Implied</w:t>
      </w:r>
    </w:p>
    <w:p w14:paraId="48479BC0" w14:textId="77777777" w:rsidR="0098711D" w:rsidRDefault="0098711D" w:rsidP="0098711D">
      <w:r>
        <w:t>Implored</w:t>
      </w:r>
    </w:p>
    <w:p w14:paraId="7E2EF195" w14:textId="77777777" w:rsidR="0098711D" w:rsidRDefault="0098711D" w:rsidP="0098711D">
      <w:r>
        <w:t>Imported</w:t>
      </w:r>
    </w:p>
    <w:p w14:paraId="69F6E35A" w14:textId="77777777" w:rsidR="0098711D" w:rsidRDefault="0098711D" w:rsidP="0098711D">
      <w:r>
        <w:t>Importuned</w:t>
      </w:r>
    </w:p>
    <w:p w14:paraId="3F7CE836" w14:textId="77777777" w:rsidR="0098711D" w:rsidRDefault="0098711D" w:rsidP="0098711D">
      <w:r>
        <w:t>Inclined</w:t>
      </w:r>
    </w:p>
    <w:p w14:paraId="35E52467" w14:textId="77777777" w:rsidR="0098711D" w:rsidRDefault="0098711D" w:rsidP="0098711D">
      <w:r>
        <w:t>Indicated</w:t>
      </w:r>
    </w:p>
    <w:p w14:paraId="32B25384" w14:textId="77777777" w:rsidR="0098711D" w:rsidRDefault="0098711D" w:rsidP="0098711D">
      <w:proofErr w:type="spellStart"/>
      <w:r>
        <w:t>Indited</w:t>
      </w:r>
      <w:proofErr w:type="spellEnd"/>
      <w:r>
        <w:t>*</w:t>
      </w:r>
    </w:p>
    <w:p w14:paraId="7E3ACF75" w14:textId="77777777" w:rsidR="0098711D" w:rsidRDefault="0098711D" w:rsidP="0098711D">
      <w:r>
        <w:t>Inferred</w:t>
      </w:r>
    </w:p>
    <w:p w14:paraId="3135B9E9" w14:textId="77777777" w:rsidR="0098711D" w:rsidRDefault="0098711D" w:rsidP="0098711D">
      <w:r>
        <w:t>Informed</w:t>
      </w:r>
    </w:p>
    <w:p w14:paraId="7529E39A" w14:textId="77777777" w:rsidR="0098711D" w:rsidRDefault="0098711D" w:rsidP="0098711D">
      <w:r>
        <w:t>Inked*</w:t>
      </w:r>
    </w:p>
    <w:p w14:paraId="630D817B" w14:textId="77777777" w:rsidR="0098711D" w:rsidRDefault="0098711D" w:rsidP="0098711D">
      <w:r>
        <w:t>Inquired</w:t>
      </w:r>
    </w:p>
    <w:p w14:paraId="182D3350" w14:textId="77777777" w:rsidR="0098711D" w:rsidRDefault="0098711D" w:rsidP="0098711D">
      <w:r>
        <w:t>Inscribed*</w:t>
      </w:r>
    </w:p>
    <w:p w14:paraId="19163F8F" w14:textId="77777777" w:rsidR="0098711D" w:rsidRDefault="0098711D" w:rsidP="0098711D">
      <w:r>
        <w:t>Insinuated</w:t>
      </w:r>
    </w:p>
    <w:p w14:paraId="05910CF8" w14:textId="77777777" w:rsidR="0098711D" w:rsidRDefault="0098711D" w:rsidP="0098711D">
      <w:r>
        <w:t>Insisted</w:t>
      </w:r>
    </w:p>
    <w:p w14:paraId="28AB4C87" w14:textId="77777777" w:rsidR="0098711D" w:rsidRDefault="0098711D" w:rsidP="0098711D">
      <w:r>
        <w:t>Instructed</w:t>
      </w:r>
    </w:p>
    <w:p w14:paraId="4EA3A6FE" w14:textId="77777777" w:rsidR="0098711D" w:rsidRDefault="0098711D" w:rsidP="0098711D">
      <w:r>
        <w:t>Insulted</w:t>
      </w:r>
    </w:p>
    <w:p w14:paraId="774A30D7" w14:textId="77777777" w:rsidR="0098711D" w:rsidRDefault="0098711D" w:rsidP="0098711D">
      <w:r>
        <w:t>Interjected</w:t>
      </w:r>
    </w:p>
    <w:p w14:paraId="7440AEC0" w14:textId="77777777" w:rsidR="0098711D" w:rsidRDefault="0098711D" w:rsidP="0098711D">
      <w:r>
        <w:t>Interposed</w:t>
      </w:r>
    </w:p>
    <w:p w14:paraId="707CE552" w14:textId="77777777" w:rsidR="0098711D" w:rsidRDefault="0098711D" w:rsidP="0098711D">
      <w:r>
        <w:t>Interpreted</w:t>
      </w:r>
    </w:p>
    <w:p w14:paraId="02767873" w14:textId="77777777" w:rsidR="0098711D" w:rsidRDefault="0098711D" w:rsidP="0098711D">
      <w:r>
        <w:t>Interrogated</w:t>
      </w:r>
    </w:p>
    <w:p w14:paraId="15F7786C" w14:textId="77777777" w:rsidR="0098711D" w:rsidRDefault="0098711D" w:rsidP="0098711D">
      <w:r>
        <w:t>Interrupted</w:t>
      </w:r>
    </w:p>
    <w:p w14:paraId="51D373E5" w14:textId="77777777" w:rsidR="0098711D" w:rsidRDefault="0098711D" w:rsidP="0098711D">
      <w:r>
        <w:t>Intimated</w:t>
      </w:r>
    </w:p>
    <w:p w14:paraId="3811EC90" w14:textId="77777777" w:rsidR="0098711D" w:rsidRDefault="0098711D" w:rsidP="0098711D">
      <w:r>
        <w:t>Intimidated</w:t>
      </w:r>
    </w:p>
    <w:p w14:paraId="22AD1805" w14:textId="77777777" w:rsidR="0098711D" w:rsidRDefault="0098711D" w:rsidP="0098711D">
      <w:r>
        <w:t>Intoned</w:t>
      </w:r>
    </w:p>
    <w:p w14:paraId="657F4B22" w14:textId="77777777" w:rsidR="0098711D" w:rsidRDefault="0098711D" w:rsidP="0098711D">
      <w:r>
        <w:t>Invited</w:t>
      </w:r>
    </w:p>
    <w:p w14:paraId="5F7256F4" w14:textId="77777777" w:rsidR="0098711D" w:rsidRDefault="0098711D" w:rsidP="0098711D">
      <w:r>
        <w:t>Itemized</w:t>
      </w:r>
    </w:p>
    <w:p w14:paraId="407EB54B" w14:textId="77777777" w:rsidR="0098711D" w:rsidRDefault="0098711D" w:rsidP="0098711D">
      <w:r>
        <w:t>J</w:t>
      </w:r>
    </w:p>
    <w:p w14:paraId="57FDD23D" w14:textId="77777777" w:rsidR="0098711D" w:rsidRDefault="0098711D" w:rsidP="0098711D">
      <w:r>
        <w:t>Jabbered</w:t>
      </w:r>
    </w:p>
    <w:p w14:paraId="3F775FC0" w14:textId="77777777" w:rsidR="0098711D" w:rsidRDefault="0098711D" w:rsidP="0098711D">
      <w:r>
        <w:t>Jeered</w:t>
      </w:r>
    </w:p>
    <w:p w14:paraId="61A130AC" w14:textId="77777777" w:rsidR="0098711D" w:rsidRDefault="0098711D" w:rsidP="0098711D">
      <w:r>
        <w:t>Jested</w:t>
      </w:r>
    </w:p>
    <w:p w14:paraId="7FD53436" w14:textId="77777777" w:rsidR="0098711D" w:rsidRDefault="0098711D" w:rsidP="0098711D">
      <w:r>
        <w:t>Joked</w:t>
      </w:r>
    </w:p>
    <w:p w14:paraId="3140F3E1" w14:textId="77777777" w:rsidR="0098711D" w:rsidRDefault="0098711D" w:rsidP="0098711D">
      <w:r>
        <w:t>Joshed</w:t>
      </w:r>
    </w:p>
    <w:p w14:paraId="23D8C6BF" w14:textId="77777777" w:rsidR="0098711D" w:rsidRDefault="0098711D" w:rsidP="0098711D">
      <w:r>
        <w:t>Jotted Down*</w:t>
      </w:r>
    </w:p>
    <w:p w14:paraId="4E4D5637" w14:textId="77777777" w:rsidR="0098711D" w:rsidRDefault="0098711D" w:rsidP="0098711D">
      <w:r>
        <w:t>Judged</w:t>
      </w:r>
    </w:p>
    <w:p w14:paraId="07F16B1A" w14:textId="77777777" w:rsidR="0098711D" w:rsidRDefault="0098711D" w:rsidP="0098711D">
      <w:r>
        <w:t>Justified</w:t>
      </w:r>
    </w:p>
    <w:p w14:paraId="53A6863B" w14:textId="77777777" w:rsidR="0098711D" w:rsidRDefault="0098711D" w:rsidP="0098711D">
      <w:r>
        <w:t>K</w:t>
      </w:r>
    </w:p>
    <w:p w14:paraId="367871B5" w14:textId="77777777" w:rsidR="0098711D" w:rsidRDefault="0098711D" w:rsidP="0098711D">
      <w:r>
        <w:t>Keened</w:t>
      </w:r>
    </w:p>
    <w:p w14:paraId="45AEF24A" w14:textId="77777777" w:rsidR="0098711D" w:rsidRDefault="0098711D" w:rsidP="0098711D">
      <w:r>
        <w:t>Kibitzed</w:t>
      </w:r>
    </w:p>
    <w:p w14:paraId="6391C9F0" w14:textId="77777777" w:rsidR="0098711D" w:rsidRDefault="0098711D" w:rsidP="0098711D">
      <w:r>
        <w:t>Knocked Off*</w:t>
      </w:r>
    </w:p>
    <w:p w14:paraId="6AFCD9D8" w14:textId="77777777" w:rsidR="0098711D" w:rsidRDefault="0098711D" w:rsidP="0098711D">
      <w:r>
        <w:t>Knocked Out*</w:t>
      </w:r>
    </w:p>
    <w:p w14:paraId="013E35A0" w14:textId="77777777" w:rsidR="0098711D" w:rsidRDefault="0098711D" w:rsidP="0098711D">
      <w:r>
        <w:t>L</w:t>
      </w:r>
    </w:p>
    <w:p w14:paraId="4A9BDBDE" w14:textId="77777777" w:rsidR="0098711D" w:rsidRDefault="0098711D" w:rsidP="0098711D">
      <w:r>
        <w:t>Lamented</w:t>
      </w:r>
    </w:p>
    <w:p w14:paraId="584EBBF3" w14:textId="77777777" w:rsidR="0098711D" w:rsidRDefault="0098711D" w:rsidP="0098711D">
      <w:r>
        <w:t>Laughed</w:t>
      </w:r>
    </w:p>
    <w:p w14:paraId="5F8D3896" w14:textId="77777777" w:rsidR="0098711D" w:rsidRDefault="0098711D" w:rsidP="0098711D">
      <w:r>
        <w:t>Lectured</w:t>
      </w:r>
    </w:p>
    <w:p w14:paraId="47C0AE21" w14:textId="77777777" w:rsidR="0098711D" w:rsidRDefault="0098711D" w:rsidP="0098711D">
      <w:r>
        <w:t>Leered</w:t>
      </w:r>
    </w:p>
    <w:p w14:paraId="45E50772" w14:textId="77777777" w:rsidR="0098711D" w:rsidRDefault="0098711D" w:rsidP="0098711D">
      <w:r>
        <w:t>Lettered*</w:t>
      </w:r>
    </w:p>
    <w:p w14:paraId="7E5B89FC" w14:textId="77777777" w:rsidR="0098711D" w:rsidRDefault="0098711D" w:rsidP="0098711D">
      <w:r>
        <w:t>Lied</w:t>
      </w:r>
    </w:p>
    <w:p w14:paraId="18C98621" w14:textId="77777777" w:rsidR="0098711D" w:rsidRDefault="0098711D" w:rsidP="0098711D">
      <w:r>
        <w:t>Lilted</w:t>
      </w:r>
    </w:p>
    <w:p w14:paraId="062B63F4" w14:textId="77777777" w:rsidR="0098711D" w:rsidRDefault="0098711D" w:rsidP="0098711D">
      <w:r>
        <w:t>Lisped</w:t>
      </w:r>
    </w:p>
    <w:p w14:paraId="49A63173" w14:textId="77777777" w:rsidR="0098711D" w:rsidRDefault="0098711D" w:rsidP="0098711D">
      <w:r>
        <w:t>Listed</w:t>
      </w:r>
    </w:p>
    <w:p w14:paraId="07C3F042" w14:textId="77777777" w:rsidR="0098711D" w:rsidRDefault="0098711D" w:rsidP="0098711D">
      <w:r>
        <w:t>M</w:t>
      </w:r>
    </w:p>
    <w:p w14:paraId="02E4C189" w14:textId="77777777" w:rsidR="0098711D" w:rsidRDefault="0098711D" w:rsidP="0098711D">
      <w:r>
        <w:t>Made known</w:t>
      </w:r>
    </w:p>
    <w:p w14:paraId="1CE16908" w14:textId="77777777" w:rsidR="0098711D" w:rsidRDefault="0098711D" w:rsidP="0098711D">
      <w:r>
        <w:t>Made public</w:t>
      </w:r>
    </w:p>
    <w:p w14:paraId="0E871D98" w14:textId="77777777" w:rsidR="0098711D" w:rsidRDefault="0098711D" w:rsidP="0098711D">
      <w:r>
        <w:t>Magnified</w:t>
      </w:r>
    </w:p>
    <w:p w14:paraId="708717D9" w14:textId="77777777" w:rsidR="0098711D" w:rsidRDefault="0098711D" w:rsidP="0098711D">
      <w:r>
        <w:t>Maintained</w:t>
      </w:r>
    </w:p>
    <w:p w14:paraId="09AAD28D" w14:textId="77777777" w:rsidR="0098711D" w:rsidRDefault="0098711D" w:rsidP="0098711D">
      <w:r>
        <w:t>Marveled</w:t>
      </w:r>
    </w:p>
    <w:p w14:paraId="795C224B" w14:textId="77777777" w:rsidR="0098711D" w:rsidRDefault="0098711D" w:rsidP="0098711D">
      <w:r>
        <w:t>Mentioned</w:t>
      </w:r>
    </w:p>
    <w:p w14:paraId="5E9C847D" w14:textId="77777777" w:rsidR="0098711D" w:rsidRDefault="0098711D" w:rsidP="0098711D">
      <w:r>
        <w:t>Mewled</w:t>
      </w:r>
    </w:p>
    <w:p w14:paraId="3593A952" w14:textId="77777777" w:rsidR="0098711D" w:rsidRDefault="0098711D" w:rsidP="0098711D">
      <w:r>
        <w:t>Mimicked</w:t>
      </w:r>
    </w:p>
    <w:p w14:paraId="7CD37691" w14:textId="77777777" w:rsidR="0098711D" w:rsidRDefault="0098711D" w:rsidP="0098711D">
      <w:r>
        <w:t>Moaned</w:t>
      </w:r>
    </w:p>
    <w:p w14:paraId="57789954" w14:textId="77777777" w:rsidR="0098711D" w:rsidRDefault="0098711D" w:rsidP="0098711D">
      <w:r>
        <w:t>Mocked</w:t>
      </w:r>
    </w:p>
    <w:p w14:paraId="489F00B5" w14:textId="77777777" w:rsidR="0098711D" w:rsidRDefault="0098711D" w:rsidP="0098711D">
      <w:r>
        <w:t>Mourned</w:t>
      </w:r>
    </w:p>
    <w:p w14:paraId="16EB0DC0" w14:textId="77777777" w:rsidR="0098711D" w:rsidRDefault="0098711D" w:rsidP="0098711D">
      <w:r>
        <w:t>Mouthed</w:t>
      </w:r>
    </w:p>
    <w:p w14:paraId="527B4B1A" w14:textId="77777777" w:rsidR="0098711D" w:rsidRDefault="0098711D" w:rsidP="0098711D">
      <w:r>
        <w:t>Moved</w:t>
      </w:r>
    </w:p>
    <w:p w14:paraId="5EFD01CE" w14:textId="77777777" w:rsidR="0098711D" w:rsidRDefault="0098711D" w:rsidP="0098711D">
      <w:r>
        <w:t>Mumbled</w:t>
      </w:r>
    </w:p>
    <w:p w14:paraId="2B3B221D" w14:textId="77777777" w:rsidR="0098711D" w:rsidRDefault="0098711D" w:rsidP="0098711D">
      <w:r>
        <w:t>Murmured</w:t>
      </w:r>
    </w:p>
    <w:p w14:paraId="16988A0E" w14:textId="77777777" w:rsidR="0098711D" w:rsidRDefault="0098711D" w:rsidP="0098711D">
      <w:r>
        <w:t>Mused</w:t>
      </w:r>
    </w:p>
    <w:p w14:paraId="74F4F48E" w14:textId="77777777" w:rsidR="0098711D" w:rsidRDefault="0098711D" w:rsidP="0098711D">
      <w:r>
        <w:t>Muttered</w:t>
      </w:r>
    </w:p>
    <w:p w14:paraId="7456D1A3" w14:textId="77777777" w:rsidR="0098711D" w:rsidRDefault="0098711D" w:rsidP="0098711D">
      <w:r>
        <w:t>N</w:t>
      </w:r>
    </w:p>
    <w:p w14:paraId="41B54357" w14:textId="77777777" w:rsidR="0098711D" w:rsidRDefault="0098711D" w:rsidP="0098711D">
      <w:r>
        <w:t>Nagged</w:t>
      </w:r>
    </w:p>
    <w:p w14:paraId="61E53473" w14:textId="77777777" w:rsidR="0098711D" w:rsidRDefault="0098711D" w:rsidP="0098711D">
      <w:r>
        <w:t>Narrated</w:t>
      </w:r>
    </w:p>
    <w:p w14:paraId="311A036F" w14:textId="77777777" w:rsidR="0098711D" w:rsidRDefault="0098711D" w:rsidP="0098711D">
      <w:r>
        <w:t>Necessitated</w:t>
      </w:r>
    </w:p>
    <w:p w14:paraId="4E028321" w14:textId="77777777" w:rsidR="0098711D" w:rsidRDefault="0098711D" w:rsidP="0098711D">
      <w:r>
        <w:t>Nodded</w:t>
      </w:r>
    </w:p>
    <w:p w14:paraId="516D5F9B" w14:textId="77777777" w:rsidR="0098711D" w:rsidRDefault="0098711D" w:rsidP="0098711D">
      <w:r>
        <w:t>Noted</w:t>
      </w:r>
    </w:p>
    <w:p w14:paraId="6BF9963F" w14:textId="77777777" w:rsidR="0098711D" w:rsidRDefault="0098711D" w:rsidP="0098711D">
      <w:r>
        <w:t>Noted Down*</w:t>
      </w:r>
    </w:p>
    <w:p w14:paraId="6105E007" w14:textId="77777777" w:rsidR="0098711D" w:rsidRDefault="0098711D" w:rsidP="0098711D">
      <w:r>
        <w:t>Notified</w:t>
      </w:r>
    </w:p>
    <w:p w14:paraId="3970512C" w14:textId="77777777" w:rsidR="0098711D" w:rsidRDefault="0098711D" w:rsidP="0098711D">
      <w:r>
        <w:t>O</w:t>
      </w:r>
    </w:p>
    <w:p w14:paraId="24E6DCA7" w14:textId="77777777" w:rsidR="0098711D" w:rsidRDefault="0098711D" w:rsidP="0098711D">
      <w:r>
        <w:t>Objected</w:t>
      </w:r>
    </w:p>
    <w:p w14:paraId="47ABBA13" w14:textId="77777777" w:rsidR="0098711D" w:rsidRDefault="0098711D" w:rsidP="0098711D">
      <w:r>
        <w:t>Observed</w:t>
      </w:r>
    </w:p>
    <w:p w14:paraId="220E48B7" w14:textId="77777777" w:rsidR="0098711D" w:rsidRDefault="0098711D" w:rsidP="0098711D">
      <w:r>
        <w:lastRenderedPageBreak/>
        <w:t>Offered</w:t>
      </w:r>
    </w:p>
    <w:p w14:paraId="190857D8" w14:textId="77777777" w:rsidR="0098711D" w:rsidRDefault="0098711D" w:rsidP="0098711D">
      <w:r>
        <w:t>Orated</w:t>
      </w:r>
    </w:p>
    <w:p w14:paraId="701EB842" w14:textId="77777777" w:rsidR="0098711D" w:rsidRDefault="0098711D" w:rsidP="0098711D">
      <w:r>
        <w:t>Ordered</w:t>
      </w:r>
    </w:p>
    <w:p w14:paraId="658F9E0E" w14:textId="77777777" w:rsidR="0098711D" w:rsidRDefault="0098711D" w:rsidP="0098711D">
      <w:r>
        <w:t>P</w:t>
      </w:r>
    </w:p>
    <w:p w14:paraId="51AF7672" w14:textId="77777777" w:rsidR="0098711D" w:rsidRDefault="0098711D" w:rsidP="0098711D">
      <w:r>
        <w:t>Panted</w:t>
      </w:r>
    </w:p>
    <w:p w14:paraId="535FDAD0" w14:textId="77777777" w:rsidR="0098711D" w:rsidRDefault="0098711D" w:rsidP="0098711D">
      <w:r>
        <w:t>Passed on</w:t>
      </w:r>
    </w:p>
    <w:p w14:paraId="1F5A50E1" w14:textId="77777777" w:rsidR="0098711D" w:rsidRDefault="0098711D" w:rsidP="0098711D">
      <w:r>
        <w:t>Penciled*</w:t>
      </w:r>
    </w:p>
    <w:p w14:paraId="66DD901E" w14:textId="77777777" w:rsidR="0098711D" w:rsidRDefault="0098711D" w:rsidP="0098711D">
      <w:r>
        <w:t>Penned*</w:t>
      </w:r>
    </w:p>
    <w:p w14:paraId="5CEEBA92" w14:textId="77777777" w:rsidR="0098711D" w:rsidRDefault="0098711D" w:rsidP="0098711D">
      <w:r>
        <w:t>Perceived</w:t>
      </w:r>
    </w:p>
    <w:p w14:paraId="4D784D8D" w14:textId="77777777" w:rsidR="0098711D" w:rsidRDefault="0098711D" w:rsidP="0098711D">
      <w:r>
        <w:t>Persisted</w:t>
      </w:r>
    </w:p>
    <w:p w14:paraId="1B440440" w14:textId="77777777" w:rsidR="0098711D" w:rsidRDefault="0098711D" w:rsidP="0098711D">
      <w:r>
        <w:t>Persuaded</w:t>
      </w:r>
    </w:p>
    <w:p w14:paraId="1B63BF8D" w14:textId="77777777" w:rsidR="0098711D" w:rsidRDefault="0098711D" w:rsidP="0098711D">
      <w:r>
        <w:t>Pestered</w:t>
      </w:r>
    </w:p>
    <w:p w14:paraId="5CB855D1" w14:textId="77777777" w:rsidR="0098711D" w:rsidRDefault="0098711D" w:rsidP="0098711D">
      <w:r>
        <w:t>Petitioned</w:t>
      </w:r>
    </w:p>
    <w:p w14:paraId="26C12BB6" w14:textId="77777777" w:rsidR="0098711D" w:rsidRDefault="0098711D" w:rsidP="0098711D">
      <w:r>
        <w:t>Piped up</w:t>
      </w:r>
    </w:p>
    <w:p w14:paraId="5BB6B776" w14:textId="77777777" w:rsidR="0098711D" w:rsidRDefault="0098711D" w:rsidP="0098711D">
      <w:r>
        <w:t>Pleaded</w:t>
      </w:r>
    </w:p>
    <w:p w14:paraId="0BA91B9D" w14:textId="77777777" w:rsidR="0098711D" w:rsidRDefault="0098711D" w:rsidP="0098711D">
      <w:r>
        <w:t>Pledged</w:t>
      </w:r>
    </w:p>
    <w:p w14:paraId="7194FF2B" w14:textId="77777777" w:rsidR="0098711D" w:rsidRDefault="0098711D" w:rsidP="0098711D">
      <w:r>
        <w:t>Pointed out</w:t>
      </w:r>
    </w:p>
    <w:p w14:paraId="7C0E0A1B" w14:textId="77777777" w:rsidR="0098711D" w:rsidRDefault="0098711D" w:rsidP="0098711D">
      <w:r>
        <w:t>Pondered</w:t>
      </w:r>
    </w:p>
    <w:p w14:paraId="41A6A6D1" w14:textId="77777777" w:rsidR="0098711D" w:rsidRDefault="0098711D" w:rsidP="0098711D">
      <w:r>
        <w:t>Posted*</w:t>
      </w:r>
    </w:p>
    <w:p w14:paraId="315A8741" w14:textId="77777777" w:rsidR="0098711D" w:rsidRDefault="0098711D" w:rsidP="0098711D">
      <w:r>
        <w:t>Postulated</w:t>
      </w:r>
    </w:p>
    <w:p w14:paraId="79038E98" w14:textId="77777777" w:rsidR="0098711D" w:rsidRDefault="0098711D" w:rsidP="0098711D">
      <w:r>
        <w:t>Pouted</w:t>
      </w:r>
    </w:p>
    <w:p w14:paraId="18825016" w14:textId="77777777" w:rsidR="0098711D" w:rsidRDefault="0098711D" w:rsidP="0098711D">
      <w:r>
        <w:t>Praised</w:t>
      </w:r>
    </w:p>
    <w:p w14:paraId="5A472100" w14:textId="77777777" w:rsidR="0098711D" w:rsidRDefault="0098711D" w:rsidP="0098711D">
      <w:r>
        <w:t>Prayed</w:t>
      </w:r>
    </w:p>
    <w:p w14:paraId="75C9E200" w14:textId="77777777" w:rsidR="0098711D" w:rsidRDefault="0098711D" w:rsidP="0098711D">
      <w:r>
        <w:t>Preached</w:t>
      </w:r>
    </w:p>
    <w:p w14:paraId="5CF01482" w14:textId="77777777" w:rsidR="0098711D" w:rsidRDefault="0098711D" w:rsidP="0098711D">
      <w:r>
        <w:t>Predicted</w:t>
      </w:r>
    </w:p>
    <w:p w14:paraId="014F9878" w14:textId="77777777" w:rsidR="0098711D" w:rsidRDefault="0098711D" w:rsidP="0098711D">
      <w:r>
        <w:t>Premised</w:t>
      </w:r>
    </w:p>
    <w:p w14:paraId="6598F3E1" w14:textId="77777777" w:rsidR="0098711D" w:rsidRDefault="0098711D" w:rsidP="0098711D">
      <w:r>
        <w:t>Presented</w:t>
      </w:r>
    </w:p>
    <w:p w14:paraId="37D0F919" w14:textId="77777777" w:rsidR="0098711D" w:rsidRDefault="0098711D" w:rsidP="0098711D">
      <w:r>
        <w:t>Presumed</w:t>
      </w:r>
    </w:p>
    <w:p w14:paraId="66F10AC6" w14:textId="77777777" w:rsidR="0098711D" w:rsidRDefault="0098711D" w:rsidP="0098711D">
      <w:r>
        <w:t>Presupposed</w:t>
      </w:r>
    </w:p>
    <w:p w14:paraId="48372DD6" w14:textId="77777777" w:rsidR="0098711D" w:rsidRDefault="0098711D" w:rsidP="0098711D">
      <w:r>
        <w:t>Prevaricated</w:t>
      </w:r>
    </w:p>
    <w:p w14:paraId="07E657C4" w14:textId="77777777" w:rsidR="0098711D" w:rsidRDefault="0098711D" w:rsidP="0098711D">
      <w:r>
        <w:t>Printed*</w:t>
      </w:r>
    </w:p>
    <w:p w14:paraId="2AC1B8B2" w14:textId="77777777" w:rsidR="0098711D" w:rsidRDefault="0098711D" w:rsidP="0098711D">
      <w:r>
        <w:t>Probed</w:t>
      </w:r>
    </w:p>
    <w:p w14:paraId="64D74ADF" w14:textId="77777777" w:rsidR="0098711D" w:rsidRDefault="0098711D" w:rsidP="0098711D">
      <w:r>
        <w:t>Proceeded</w:t>
      </w:r>
    </w:p>
    <w:p w14:paraId="32602E6B" w14:textId="77777777" w:rsidR="0098711D" w:rsidRDefault="0098711D" w:rsidP="0098711D">
      <w:r>
        <w:t>Proclaimed</w:t>
      </w:r>
    </w:p>
    <w:p w14:paraId="2EE19DCE" w14:textId="77777777" w:rsidR="0098711D" w:rsidRDefault="0098711D" w:rsidP="0098711D">
      <w:r>
        <w:t>Prodded</w:t>
      </w:r>
    </w:p>
    <w:p w14:paraId="206FC6FF" w14:textId="77777777" w:rsidR="0098711D" w:rsidRDefault="0098711D" w:rsidP="0098711D">
      <w:r>
        <w:t>Profaned</w:t>
      </w:r>
    </w:p>
    <w:p w14:paraId="7B31F256" w14:textId="77777777" w:rsidR="0098711D" w:rsidRDefault="0098711D" w:rsidP="0098711D">
      <w:r>
        <w:t>Professed</w:t>
      </w:r>
    </w:p>
    <w:p w14:paraId="462AB4F1" w14:textId="77777777" w:rsidR="0098711D" w:rsidRDefault="0098711D" w:rsidP="0098711D">
      <w:r>
        <w:t>Proffered</w:t>
      </w:r>
    </w:p>
    <w:p w14:paraId="6F6C6A5F" w14:textId="77777777" w:rsidR="0098711D" w:rsidRDefault="0098711D" w:rsidP="0098711D">
      <w:r>
        <w:t>Promised</w:t>
      </w:r>
    </w:p>
    <w:p w14:paraId="2D39C323" w14:textId="77777777" w:rsidR="0098711D" w:rsidRDefault="0098711D" w:rsidP="0098711D">
      <w:r>
        <w:t>Prompted</w:t>
      </w:r>
    </w:p>
    <w:p w14:paraId="1BFFDCAD" w14:textId="77777777" w:rsidR="0098711D" w:rsidRDefault="0098711D" w:rsidP="0098711D">
      <w:r>
        <w:t>Promulgated</w:t>
      </w:r>
    </w:p>
    <w:p w14:paraId="41C18CD9" w14:textId="77777777" w:rsidR="0098711D" w:rsidRDefault="0098711D" w:rsidP="0098711D">
      <w:r>
        <w:t>Pronounced</w:t>
      </w:r>
    </w:p>
    <w:p w14:paraId="39453CEB" w14:textId="77777777" w:rsidR="0098711D" w:rsidRDefault="0098711D" w:rsidP="0098711D">
      <w:r>
        <w:t>Prophesied</w:t>
      </w:r>
    </w:p>
    <w:p w14:paraId="303EE647" w14:textId="77777777" w:rsidR="0098711D" w:rsidRDefault="0098711D" w:rsidP="0098711D">
      <w:r>
        <w:t>Proposed</w:t>
      </w:r>
    </w:p>
    <w:p w14:paraId="781502A3" w14:textId="77777777" w:rsidR="0098711D" w:rsidRDefault="0098711D" w:rsidP="0098711D">
      <w:r>
        <w:t>Protested</w:t>
      </w:r>
    </w:p>
    <w:p w14:paraId="5913270B" w14:textId="77777777" w:rsidR="0098711D" w:rsidRDefault="0098711D" w:rsidP="0098711D">
      <w:r>
        <w:t>Provoked</w:t>
      </w:r>
    </w:p>
    <w:p w14:paraId="4ECDA657" w14:textId="77777777" w:rsidR="0098711D" w:rsidRDefault="0098711D" w:rsidP="0098711D">
      <w:r>
        <w:t>Publicized</w:t>
      </w:r>
    </w:p>
    <w:p w14:paraId="42732D2C" w14:textId="77777777" w:rsidR="0098711D" w:rsidRDefault="0098711D" w:rsidP="0098711D">
      <w:r>
        <w:t>Published</w:t>
      </w:r>
    </w:p>
    <w:p w14:paraId="5798DB75" w14:textId="77777777" w:rsidR="0098711D" w:rsidRDefault="0098711D" w:rsidP="0098711D">
      <w:r>
        <w:t>Puled</w:t>
      </w:r>
    </w:p>
    <w:p w14:paraId="1E27F59E" w14:textId="77777777" w:rsidR="0098711D" w:rsidRDefault="0098711D" w:rsidP="0098711D">
      <w:r>
        <w:t>Pushed A Pencil*</w:t>
      </w:r>
    </w:p>
    <w:p w14:paraId="7E066744" w14:textId="77777777" w:rsidR="0098711D" w:rsidRDefault="0098711D" w:rsidP="0098711D">
      <w:r>
        <w:t>Put forth</w:t>
      </w:r>
    </w:p>
    <w:p w14:paraId="56B496BC" w14:textId="77777777" w:rsidR="0098711D" w:rsidRDefault="0098711D" w:rsidP="0098711D">
      <w:r>
        <w:t xml:space="preserve">Put </w:t>
      </w:r>
      <w:proofErr w:type="gramStart"/>
      <w:r>
        <w:t>In</w:t>
      </w:r>
      <w:proofErr w:type="gramEnd"/>
      <w:r>
        <w:t xml:space="preserve"> Writing*</w:t>
      </w:r>
    </w:p>
    <w:p w14:paraId="69078E06" w14:textId="77777777" w:rsidR="0098711D" w:rsidRDefault="0098711D" w:rsidP="0098711D">
      <w:r>
        <w:t>Put Out</w:t>
      </w:r>
    </w:p>
    <w:p w14:paraId="61E07350" w14:textId="77777777" w:rsidR="0098711D" w:rsidRDefault="0098711D" w:rsidP="0098711D">
      <w:r>
        <w:t>Q</w:t>
      </w:r>
    </w:p>
    <w:p w14:paraId="7AB4BCEB" w14:textId="77777777" w:rsidR="0098711D" w:rsidRDefault="0098711D" w:rsidP="0098711D">
      <w:r>
        <w:t>Quacked</w:t>
      </w:r>
    </w:p>
    <w:p w14:paraId="02C0830E" w14:textId="77777777" w:rsidR="0098711D" w:rsidRDefault="0098711D" w:rsidP="0098711D">
      <w:r>
        <w:t>Quaked</w:t>
      </w:r>
    </w:p>
    <w:p w14:paraId="2E7050FB" w14:textId="77777777" w:rsidR="0098711D" w:rsidRDefault="0098711D" w:rsidP="0098711D">
      <w:r>
        <w:t>Qualified</w:t>
      </w:r>
    </w:p>
    <w:p w14:paraId="25DF7D10" w14:textId="77777777" w:rsidR="0098711D" w:rsidRDefault="0098711D" w:rsidP="0098711D">
      <w:r>
        <w:t>Quarreled</w:t>
      </w:r>
    </w:p>
    <w:p w14:paraId="09CD8B0F" w14:textId="77777777" w:rsidR="0098711D" w:rsidRDefault="0098711D" w:rsidP="0098711D">
      <w:r>
        <w:t>Quavered</w:t>
      </w:r>
    </w:p>
    <w:p w14:paraId="2D5C736D" w14:textId="77777777" w:rsidR="0098711D" w:rsidRDefault="0098711D" w:rsidP="0098711D">
      <w:r>
        <w:t>Queried</w:t>
      </w:r>
    </w:p>
    <w:p w14:paraId="4EC4E02F" w14:textId="77777777" w:rsidR="0098711D" w:rsidRDefault="0098711D" w:rsidP="0098711D">
      <w:r>
        <w:t>Questioned</w:t>
      </w:r>
    </w:p>
    <w:p w14:paraId="71D93EC4" w14:textId="77777777" w:rsidR="0098711D" w:rsidRDefault="0098711D" w:rsidP="0098711D">
      <w:r>
        <w:t>Quibbled</w:t>
      </w:r>
    </w:p>
    <w:p w14:paraId="3649E149" w14:textId="77777777" w:rsidR="0098711D" w:rsidRDefault="0098711D" w:rsidP="0098711D">
      <w:r>
        <w:t>Quipped</w:t>
      </w:r>
    </w:p>
    <w:p w14:paraId="4B547F91" w14:textId="77777777" w:rsidR="0098711D" w:rsidRDefault="0098711D" w:rsidP="0098711D">
      <w:r>
        <w:t>Quizzed</w:t>
      </w:r>
    </w:p>
    <w:p w14:paraId="03AEB38C" w14:textId="77777777" w:rsidR="0098711D" w:rsidRDefault="0098711D" w:rsidP="0098711D">
      <w:r>
        <w:t>Quoted</w:t>
      </w:r>
    </w:p>
    <w:p w14:paraId="602ABB7A" w14:textId="77777777" w:rsidR="0098711D" w:rsidRDefault="0098711D" w:rsidP="0098711D">
      <w:r>
        <w:t>R</w:t>
      </w:r>
    </w:p>
    <w:p w14:paraId="62672B4F" w14:textId="77777777" w:rsidR="0098711D" w:rsidRDefault="0098711D" w:rsidP="0098711D">
      <w:r>
        <w:t>Raged</w:t>
      </w:r>
    </w:p>
    <w:p w14:paraId="2AF5566F" w14:textId="77777777" w:rsidR="0098711D" w:rsidRDefault="0098711D" w:rsidP="0098711D">
      <w:r>
        <w:t>Railed</w:t>
      </w:r>
    </w:p>
    <w:p w14:paraId="2101A6E9" w14:textId="77777777" w:rsidR="0098711D" w:rsidRDefault="0098711D" w:rsidP="0098711D">
      <w:r>
        <w:t>Rambled</w:t>
      </w:r>
    </w:p>
    <w:p w14:paraId="576CF02A" w14:textId="77777777" w:rsidR="0098711D" w:rsidRDefault="0098711D" w:rsidP="0098711D">
      <w:r>
        <w:t>Ranted</w:t>
      </w:r>
    </w:p>
    <w:p w14:paraId="09466BF4" w14:textId="77777777" w:rsidR="0098711D" w:rsidRDefault="0098711D" w:rsidP="0098711D">
      <w:r>
        <w:t>Rattled off</w:t>
      </w:r>
    </w:p>
    <w:p w14:paraId="6DA82A4F" w14:textId="77777777" w:rsidR="0098711D" w:rsidRDefault="0098711D" w:rsidP="0098711D">
      <w:r>
        <w:t>Raved</w:t>
      </w:r>
    </w:p>
    <w:p w14:paraId="676BFB27" w14:textId="77777777" w:rsidR="0098711D" w:rsidRDefault="0098711D" w:rsidP="0098711D">
      <w:r>
        <w:t>Reassured</w:t>
      </w:r>
    </w:p>
    <w:p w14:paraId="348EFB15" w14:textId="77777777" w:rsidR="0098711D" w:rsidRDefault="0098711D" w:rsidP="0098711D">
      <w:r>
        <w:t>Rebuffed</w:t>
      </w:r>
    </w:p>
    <w:p w14:paraId="6C432E64" w14:textId="77777777" w:rsidR="0098711D" w:rsidRDefault="0098711D" w:rsidP="0098711D">
      <w:r>
        <w:t>Recalled</w:t>
      </w:r>
    </w:p>
    <w:p w14:paraId="6857A365" w14:textId="77777777" w:rsidR="0098711D" w:rsidRDefault="0098711D" w:rsidP="0098711D">
      <w:r>
        <w:t>Recited</w:t>
      </w:r>
    </w:p>
    <w:p w14:paraId="05243748" w14:textId="77777777" w:rsidR="0098711D" w:rsidRDefault="0098711D" w:rsidP="0098711D">
      <w:r>
        <w:t>Reckoned</w:t>
      </w:r>
    </w:p>
    <w:p w14:paraId="5969739C" w14:textId="77777777" w:rsidR="0098711D" w:rsidRDefault="0098711D" w:rsidP="0098711D">
      <w:r>
        <w:t>Reckoned that</w:t>
      </w:r>
    </w:p>
    <w:p w14:paraId="3D851930" w14:textId="77777777" w:rsidR="0098711D" w:rsidRDefault="0098711D" w:rsidP="0098711D">
      <w:r>
        <w:t>Recommended</w:t>
      </w:r>
    </w:p>
    <w:p w14:paraId="36242765" w14:textId="77777777" w:rsidR="0098711D" w:rsidRDefault="0098711D" w:rsidP="0098711D">
      <w:r>
        <w:t>Reconciled</w:t>
      </w:r>
    </w:p>
    <w:p w14:paraId="2408292E" w14:textId="77777777" w:rsidR="0098711D" w:rsidRDefault="0098711D" w:rsidP="0098711D">
      <w:r>
        <w:t>Recorded</w:t>
      </w:r>
    </w:p>
    <w:p w14:paraId="68209B3B" w14:textId="77777777" w:rsidR="0098711D" w:rsidRDefault="0098711D" w:rsidP="0098711D">
      <w:r>
        <w:t>Recounted</w:t>
      </w:r>
    </w:p>
    <w:p w14:paraId="45F01840" w14:textId="77777777" w:rsidR="0098711D" w:rsidRDefault="0098711D" w:rsidP="0098711D">
      <w:r>
        <w:t>Recovered</w:t>
      </w:r>
    </w:p>
    <w:p w14:paraId="26DF25B8" w14:textId="77777777" w:rsidR="0098711D" w:rsidRDefault="0098711D" w:rsidP="0098711D">
      <w:r>
        <w:t>Recriminated</w:t>
      </w:r>
    </w:p>
    <w:p w14:paraId="59B6CED9" w14:textId="77777777" w:rsidR="0098711D" w:rsidRDefault="0098711D" w:rsidP="0098711D">
      <w:r>
        <w:t>Referred</w:t>
      </w:r>
    </w:p>
    <w:p w14:paraId="552A2DDA" w14:textId="77777777" w:rsidR="0098711D" w:rsidRDefault="0098711D" w:rsidP="0098711D">
      <w:r>
        <w:t>Refused</w:t>
      </w:r>
    </w:p>
    <w:p w14:paraId="4E2DE7ED" w14:textId="77777777" w:rsidR="0098711D" w:rsidRDefault="0098711D" w:rsidP="0098711D">
      <w:r>
        <w:t>Reiterated</w:t>
      </w:r>
    </w:p>
    <w:p w14:paraId="52273FDF" w14:textId="77777777" w:rsidR="0098711D" w:rsidRDefault="0098711D" w:rsidP="0098711D">
      <w:r>
        <w:t>Rejoiced</w:t>
      </w:r>
    </w:p>
    <w:p w14:paraId="46CA2082" w14:textId="77777777" w:rsidR="0098711D" w:rsidRDefault="0098711D" w:rsidP="0098711D">
      <w:r>
        <w:t>Rejoined</w:t>
      </w:r>
    </w:p>
    <w:p w14:paraId="534DF48A" w14:textId="77777777" w:rsidR="0098711D" w:rsidRDefault="0098711D" w:rsidP="0098711D">
      <w:r>
        <w:t>Related</w:t>
      </w:r>
    </w:p>
    <w:p w14:paraId="70AB3FC0" w14:textId="77777777" w:rsidR="0098711D" w:rsidRDefault="0098711D" w:rsidP="0098711D">
      <w:r>
        <w:t>Released</w:t>
      </w:r>
    </w:p>
    <w:p w14:paraId="74B99EFC" w14:textId="77777777" w:rsidR="0098711D" w:rsidRDefault="0098711D" w:rsidP="0098711D">
      <w:r>
        <w:t>Remarked</w:t>
      </w:r>
    </w:p>
    <w:p w14:paraId="10151BAA" w14:textId="77777777" w:rsidR="0098711D" w:rsidRDefault="0098711D" w:rsidP="0098711D">
      <w:r>
        <w:t>Remembered</w:t>
      </w:r>
    </w:p>
    <w:p w14:paraId="14D314D0" w14:textId="77777777" w:rsidR="0098711D" w:rsidRDefault="0098711D" w:rsidP="0098711D">
      <w:r>
        <w:lastRenderedPageBreak/>
        <w:t>Reminded</w:t>
      </w:r>
    </w:p>
    <w:p w14:paraId="00D2310E" w14:textId="77777777" w:rsidR="0098711D" w:rsidRDefault="0098711D" w:rsidP="0098711D">
      <w:r>
        <w:t>Remonstrated</w:t>
      </w:r>
    </w:p>
    <w:p w14:paraId="1AB09020" w14:textId="77777777" w:rsidR="0098711D" w:rsidRDefault="0098711D" w:rsidP="0098711D">
      <w:r>
        <w:t>Repeated</w:t>
      </w:r>
    </w:p>
    <w:p w14:paraId="0295CB49" w14:textId="77777777" w:rsidR="0098711D" w:rsidRDefault="0098711D" w:rsidP="0098711D">
      <w:r>
        <w:t>Replied</w:t>
      </w:r>
    </w:p>
    <w:p w14:paraId="47A45C37" w14:textId="77777777" w:rsidR="0098711D" w:rsidRDefault="0098711D" w:rsidP="0098711D">
      <w:r>
        <w:t>Reported</w:t>
      </w:r>
    </w:p>
    <w:p w14:paraId="07727E05" w14:textId="77777777" w:rsidR="0098711D" w:rsidRDefault="0098711D" w:rsidP="0098711D">
      <w:r>
        <w:t>Reprimanded</w:t>
      </w:r>
    </w:p>
    <w:p w14:paraId="4E5931F3" w14:textId="77777777" w:rsidR="0098711D" w:rsidRDefault="0098711D" w:rsidP="0098711D">
      <w:r>
        <w:t>Reproduced*</w:t>
      </w:r>
    </w:p>
    <w:p w14:paraId="4EDE1097" w14:textId="77777777" w:rsidR="0098711D" w:rsidRDefault="0098711D" w:rsidP="0098711D">
      <w:r>
        <w:t>Reputed</w:t>
      </w:r>
    </w:p>
    <w:p w14:paraId="382F5E7A" w14:textId="77777777" w:rsidR="0098711D" w:rsidRDefault="0098711D" w:rsidP="0098711D">
      <w:r>
        <w:t>Requested</w:t>
      </w:r>
    </w:p>
    <w:p w14:paraId="0C483E33" w14:textId="77777777" w:rsidR="0098711D" w:rsidRDefault="0098711D" w:rsidP="0098711D">
      <w:r>
        <w:t>Required</w:t>
      </w:r>
    </w:p>
    <w:p w14:paraId="4A86CFC4" w14:textId="77777777" w:rsidR="0098711D" w:rsidRDefault="0098711D" w:rsidP="0098711D">
      <w:r>
        <w:t>Requisitioned</w:t>
      </w:r>
    </w:p>
    <w:p w14:paraId="30DD769C" w14:textId="77777777" w:rsidR="0098711D" w:rsidRDefault="0098711D" w:rsidP="0098711D">
      <w:r>
        <w:t>Responded</w:t>
      </w:r>
    </w:p>
    <w:p w14:paraId="3B1C016F" w14:textId="77777777" w:rsidR="0098711D" w:rsidRDefault="0098711D" w:rsidP="0098711D">
      <w:r>
        <w:t>Restated</w:t>
      </w:r>
    </w:p>
    <w:p w14:paraId="3C6FD318" w14:textId="77777777" w:rsidR="0098711D" w:rsidRDefault="0098711D" w:rsidP="0098711D">
      <w:r>
        <w:t>Retorted</w:t>
      </w:r>
    </w:p>
    <w:p w14:paraId="29021C68" w14:textId="77777777" w:rsidR="0098711D" w:rsidRDefault="0098711D" w:rsidP="0098711D">
      <w:r>
        <w:t>Revealed</w:t>
      </w:r>
    </w:p>
    <w:p w14:paraId="51088FB5" w14:textId="77777777" w:rsidR="0098711D" w:rsidRDefault="0098711D" w:rsidP="0098711D">
      <w:r>
        <w:t>Rewrote*</w:t>
      </w:r>
    </w:p>
    <w:p w14:paraId="507DE8FF" w14:textId="77777777" w:rsidR="0098711D" w:rsidRDefault="0098711D" w:rsidP="0098711D">
      <w:r>
        <w:t>Roared</w:t>
      </w:r>
    </w:p>
    <w:p w14:paraId="09605B1A" w14:textId="77777777" w:rsidR="0098711D" w:rsidRDefault="0098711D" w:rsidP="0098711D">
      <w:r>
        <w:t>S</w:t>
      </w:r>
    </w:p>
    <w:p w14:paraId="5093AD77" w14:textId="77777777" w:rsidR="0098711D" w:rsidRDefault="0098711D" w:rsidP="0098711D">
      <w:r>
        <w:t>Said</w:t>
      </w:r>
    </w:p>
    <w:p w14:paraId="4C7290D6" w14:textId="77777777" w:rsidR="0098711D" w:rsidRDefault="0098711D" w:rsidP="0098711D">
      <w:r>
        <w:t>Sang</w:t>
      </w:r>
    </w:p>
    <w:p w14:paraId="622B3D14" w14:textId="77777777" w:rsidR="0098711D" w:rsidRDefault="0098711D" w:rsidP="0098711D">
      <w:r>
        <w:t>Schmoozed</w:t>
      </w:r>
    </w:p>
    <w:p w14:paraId="2FD31237" w14:textId="77777777" w:rsidR="0098711D" w:rsidRDefault="0098711D" w:rsidP="0098711D">
      <w:r>
        <w:t>Scoffed</w:t>
      </w:r>
    </w:p>
    <w:p w14:paraId="4F6E9BAD" w14:textId="77777777" w:rsidR="0098711D" w:rsidRDefault="0098711D" w:rsidP="0098711D">
      <w:r>
        <w:t>Scolded</w:t>
      </w:r>
    </w:p>
    <w:p w14:paraId="61571190" w14:textId="77777777" w:rsidR="0098711D" w:rsidRDefault="0098711D" w:rsidP="0098711D">
      <w:r>
        <w:t>Scrawled*</w:t>
      </w:r>
    </w:p>
    <w:p w14:paraId="6449B9B8" w14:textId="77777777" w:rsidR="0098711D" w:rsidRDefault="0098711D" w:rsidP="0098711D">
      <w:r>
        <w:t>Screamed</w:t>
      </w:r>
    </w:p>
    <w:p w14:paraId="7B66C412" w14:textId="77777777" w:rsidR="0098711D" w:rsidRDefault="0098711D" w:rsidP="0098711D">
      <w:r>
        <w:t>Screeched</w:t>
      </w:r>
    </w:p>
    <w:p w14:paraId="307CECE3" w14:textId="77777777" w:rsidR="0098711D" w:rsidRDefault="0098711D" w:rsidP="0098711D">
      <w:r>
        <w:t>Scribbled*</w:t>
      </w:r>
    </w:p>
    <w:p w14:paraId="43988E2A" w14:textId="77777777" w:rsidR="0098711D" w:rsidRDefault="0098711D" w:rsidP="0098711D">
      <w:r>
        <w:t>Scribed*</w:t>
      </w:r>
    </w:p>
    <w:p w14:paraId="4E92C8F5" w14:textId="77777777" w:rsidR="0098711D" w:rsidRDefault="0098711D" w:rsidP="0098711D">
      <w:r>
        <w:t>Scrivened*</w:t>
      </w:r>
    </w:p>
    <w:p w14:paraId="703447D3" w14:textId="77777777" w:rsidR="0098711D" w:rsidRDefault="0098711D" w:rsidP="0098711D">
      <w:r>
        <w:t>Seconded</w:t>
      </w:r>
    </w:p>
    <w:p w14:paraId="20B46E47" w14:textId="77777777" w:rsidR="0098711D" w:rsidRDefault="0098711D" w:rsidP="0098711D">
      <w:r>
        <w:t>Seethed</w:t>
      </w:r>
    </w:p>
    <w:p w14:paraId="44F760C0" w14:textId="77777777" w:rsidR="0098711D" w:rsidRDefault="0098711D" w:rsidP="0098711D">
      <w:r>
        <w:t>Set Down*</w:t>
      </w:r>
    </w:p>
    <w:p w14:paraId="6147801D" w14:textId="77777777" w:rsidR="0098711D" w:rsidRDefault="0098711D" w:rsidP="0098711D">
      <w:r>
        <w:t>Set Forth*</w:t>
      </w:r>
    </w:p>
    <w:p w14:paraId="0F0AB4A0" w14:textId="77777777" w:rsidR="0098711D" w:rsidRDefault="0098711D" w:rsidP="0098711D">
      <w:r>
        <w:t>Settled</w:t>
      </w:r>
    </w:p>
    <w:p w14:paraId="28C01AAB" w14:textId="77777777" w:rsidR="0098711D" w:rsidRDefault="0098711D" w:rsidP="0098711D">
      <w:r>
        <w:t>Shared</w:t>
      </w:r>
    </w:p>
    <w:p w14:paraId="6CCBE2F7" w14:textId="77777777" w:rsidR="0098711D" w:rsidRDefault="0098711D" w:rsidP="0098711D">
      <w:r>
        <w:t>Shouted</w:t>
      </w:r>
    </w:p>
    <w:p w14:paraId="64CF1D8E" w14:textId="77777777" w:rsidR="0098711D" w:rsidRDefault="0098711D" w:rsidP="0098711D">
      <w:r>
        <w:t>Shrieked</w:t>
      </w:r>
    </w:p>
    <w:p w14:paraId="78ADCC4A" w14:textId="77777777" w:rsidR="0098711D" w:rsidRDefault="0098711D" w:rsidP="0098711D">
      <w:r>
        <w:t>Shrugged</w:t>
      </w:r>
    </w:p>
    <w:p w14:paraId="3E832ED1" w14:textId="77777777" w:rsidR="0098711D" w:rsidRDefault="0098711D" w:rsidP="0098711D">
      <w:r>
        <w:t>Shuddered</w:t>
      </w:r>
    </w:p>
    <w:p w14:paraId="49A7CC2F" w14:textId="77777777" w:rsidR="0098711D" w:rsidRDefault="0098711D" w:rsidP="0098711D">
      <w:r>
        <w:t>Sighed</w:t>
      </w:r>
    </w:p>
    <w:p w14:paraId="4551131F" w14:textId="77777777" w:rsidR="0098711D" w:rsidRDefault="0098711D" w:rsidP="0098711D">
      <w:r>
        <w:t>Signed*</w:t>
      </w:r>
    </w:p>
    <w:p w14:paraId="52576341" w14:textId="77777777" w:rsidR="0098711D" w:rsidRDefault="0098711D" w:rsidP="0098711D">
      <w:r>
        <w:t>Snapped</w:t>
      </w:r>
    </w:p>
    <w:p w14:paraId="7D878A07" w14:textId="77777777" w:rsidR="0098711D" w:rsidRDefault="0098711D" w:rsidP="0098711D">
      <w:r>
        <w:t>Snarled</w:t>
      </w:r>
    </w:p>
    <w:p w14:paraId="53C73171" w14:textId="77777777" w:rsidR="0098711D" w:rsidRDefault="0098711D" w:rsidP="0098711D">
      <w:r>
        <w:t>Sneered</w:t>
      </w:r>
    </w:p>
    <w:p w14:paraId="1BC0A27B" w14:textId="77777777" w:rsidR="0098711D" w:rsidRDefault="0098711D" w:rsidP="0098711D">
      <w:r>
        <w:t>Snickered</w:t>
      </w:r>
    </w:p>
    <w:p w14:paraId="482607C6" w14:textId="77777777" w:rsidR="0098711D" w:rsidRDefault="0098711D" w:rsidP="0098711D">
      <w:r>
        <w:t>Sniffled</w:t>
      </w:r>
    </w:p>
    <w:p w14:paraId="76050E85" w14:textId="77777777" w:rsidR="0098711D" w:rsidRDefault="0098711D" w:rsidP="0098711D">
      <w:r>
        <w:t>Sniveled</w:t>
      </w:r>
    </w:p>
    <w:p w14:paraId="3B0AEB1E" w14:textId="77777777" w:rsidR="0098711D" w:rsidRDefault="0098711D" w:rsidP="0098711D">
      <w:r>
        <w:t>Snorted</w:t>
      </w:r>
    </w:p>
    <w:p w14:paraId="2CEABFD5" w14:textId="77777777" w:rsidR="0098711D" w:rsidRDefault="0098711D" w:rsidP="0098711D">
      <w:r>
        <w:t>Sobbed</w:t>
      </w:r>
    </w:p>
    <w:p w14:paraId="44CE115D" w14:textId="77777777" w:rsidR="0098711D" w:rsidRDefault="0098711D" w:rsidP="0098711D">
      <w:r>
        <w:t>Solicited</w:t>
      </w:r>
    </w:p>
    <w:p w14:paraId="307D0576" w14:textId="77777777" w:rsidR="0098711D" w:rsidRDefault="0098711D" w:rsidP="0098711D">
      <w:r>
        <w:t>Sought</w:t>
      </w:r>
    </w:p>
    <w:p w14:paraId="47475031" w14:textId="77777777" w:rsidR="0098711D" w:rsidRDefault="0098711D" w:rsidP="0098711D">
      <w:r>
        <w:t>Specified</w:t>
      </w:r>
    </w:p>
    <w:p w14:paraId="15DC36DA" w14:textId="77777777" w:rsidR="0098711D" w:rsidRDefault="0098711D" w:rsidP="0098711D">
      <w:r>
        <w:t>Speculated</w:t>
      </w:r>
    </w:p>
    <w:p w14:paraId="3C3114E0" w14:textId="77777777" w:rsidR="0098711D" w:rsidRDefault="0098711D" w:rsidP="0098711D">
      <w:r>
        <w:t>Spieled</w:t>
      </w:r>
    </w:p>
    <w:p w14:paraId="41FA9A62" w14:textId="77777777" w:rsidR="0098711D" w:rsidRDefault="0098711D" w:rsidP="0098711D">
      <w:r>
        <w:t>Spluttered</w:t>
      </w:r>
    </w:p>
    <w:p w14:paraId="4601869B" w14:textId="77777777" w:rsidR="0098711D" w:rsidRDefault="0098711D" w:rsidP="0098711D">
      <w:r>
        <w:t>Spoke</w:t>
      </w:r>
    </w:p>
    <w:p w14:paraId="4395BC74" w14:textId="77777777" w:rsidR="0098711D" w:rsidRDefault="0098711D" w:rsidP="0098711D">
      <w:r>
        <w:t>Spouted</w:t>
      </w:r>
    </w:p>
    <w:p w14:paraId="626B874E" w14:textId="77777777" w:rsidR="0098711D" w:rsidRDefault="0098711D" w:rsidP="0098711D">
      <w:r>
        <w:t>Sputtered</w:t>
      </w:r>
    </w:p>
    <w:p w14:paraId="52329B05" w14:textId="77777777" w:rsidR="0098711D" w:rsidRDefault="0098711D" w:rsidP="0098711D">
      <w:r>
        <w:t>Squeaked</w:t>
      </w:r>
    </w:p>
    <w:p w14:paraId="7A71E6EE" w14:textId="77777777" w:rsidR="0098711D" w:rsidRDefault="0098711D" w:rsidP="0098711D">
      <w:r>
        <w:t>Stammered</w:t>
      </w:r>
    </w:p>
    <w:p w14:paraId="7EB529AD" w14:textId="77777777" w:rsidR="0098711D" w:rsidRDefault="0098711D" w:rsidP="0098711D">
      <w:r>
        <w:t>Stated</w:t>
      </w:r>
    </w:p>
    <w:p w14:paraId="070CBD60" w14:textId="77777777" w:rsidR="0098711D" w:rsidRDefault="0098711D" w:rsidP="0098711D">
      <w:r>
        <w:t>Stipulated</w:t>
      </w:r>
    </w:p>
    <w:p w14:paraId="0EC9B22B" w14:textId="77777777" w:rsidR="0098711D" w:rsidRDefault="0098711D" w:rsidP="0098711D">
      <w:r>
        <w:t>Stressed</w:t>
      </w:r>
    </w:p>
    <w:p w14:paraId="6AC4C820" w14:textId="77777777" w:rsidR="0098711D" w:rsidRDefault="0098711D" w:rsidP="0098711D">
      <w:r>
        <w:t>Stuttered</w:t>
      </w:r>
    </w:p>
    <w:p w14:paraId="1A3E6FC9" w14:textId="77777777" w:rsidR="0098711D" w:rsidRDefault="0098711D" w:rsidP="0098711D">
      <w:r>
        <w:t>Suggested</w:t>
      </w:r>
    </w:p>
    <w:p w14:paraId="685324BE" w14:textId="77777777" w:rsidR="0098711D" w:rsidRDefault="0098711D" w:rsidP="0098711D">
      <w:r>
        <w:t>Supposed</w:t>
      </w:r>
    </w:p>
    <w:p w14:paraId="58B58C1A" w14:textId="77777777" w:rsidR="0098711D" w:rsidRDefault="0098711D" w:rsidP="0098711D">
      <w:r>
        <w:t>Surmised</w:t>
      </w:r>
    </w:p>
    <w:p w14:paraId="47CC9DAF" w14:textId="77777777" w:rsidR="0098711D" w:rsidRDefault="0098711D" w:rsidP="0098711D">
      <w:r>
        <w:t>Suspected</w:t>
      </w:r>
    </w:p>
    <w:p w14:paraId="0FCA0D0E" w14:textId="77777777" w:rsidR="0098711D" w:rsidRDefault="0098711D" w:rsidP="0098711D">
      <w:r>
        <w:t>Swore</w:t>
      </w:r>
    </w:p>
    <w:p w14:paraId="55639AB1" w14:textId="77777777" w:rsidR="0098711D" w:rsidRDefault="0098711D" w:rsidP="0098711D">
      <w:r>
        <w:t>Sympathized</w:t>
      </w:r>
    </w:p>
    <w:p w14:paraId="69325283" w14:textId="77777777" w:rsidR="0098711D" w:rsidRDefault="0098711D" w:rsidP="0098711D">
      <w:r>
        <w:t>T</w:t>
      </w:r>
    </w:p>
    <w:p w14:paraId="4A94601A" w14:textId="77777777" w:rsidR="0098711D" w:rsidRDefault="0098711D" w:rsidP="0098711D">
      <w:r>
        <w:t>Tattled</w:t>
      </w:r>
    </w:p>
    <w:p w14:paraId="3937B098" w14:textId="77777777" w:rsidR="0098711D" w:rsidRDefault="0098711D" w:rsidP="0098711D">
      <w:r>
        <w:t>Taunted</w:t>
      </w:r>
    </w:p>
    <w:p w14:paraId="287E8752" w14:textId="77777777" w:rsidR="0098711D" w:rsidRDefault="0098711D" w:rsidP="0098711D">
      <w:r>
        <w:t>Teased</w:t>
      </w:r>
    </w:p>
    <w:p w14:paraId="191A0EF0" w14:textId="77777777" w:rsidR="0098711D" w:rsidRDefault="0098711D" w:rsidP="0098711D">
      <w:r>
        <w:t>Testified</w:t>
      </w:r>
    </w:p>
    <w:p w14:paraId="17BBBEDE" w14:textId="77777777" w:rsidR="0098711D" w:rsidRDefault="0098711D" w:rsidP="0098711D">
      <w:r>
        <w:t>Texted*</w:t>
      </w:r>
    </w:p>
    <w:p w14:paraId="18960E89" w14:textId="77777777" w:rsidR="0098711D" w:rsidRDefault="0098711D" w:rsidP="0098711D">
      <w:r>
        <w:t>Thanked</w:t>
      </w:r>
    </w:p>
    <w:p w14:paraId="4FB866F9" w14:textId="77777777" w:rsidR="0098711D" w:rsidRDefault="0098711D" w:rsidP="0098711D">
      <w:r>
        <w:t>Theorized</w:t>
      </w:r>
    </w:p>
    <w:p w14:paraId="70534A0D" w14:textId="77777777" w:rsidR="0098711D" w:rsidRDefault="0098711D" w:rsidP="0098711D">
      <w:r>
        <w:t>Thought aloud</w:t>
      </w:r>
    </w:p>
    <w:p w14:paraId="464CCEA2" w14:textId="77777777" w:rsidR="0098711D" w:rsidRDefault="0098711D" w:rsidP="0098711D">
      <w:r>
        <w:t>Threatened</w:t>
      </w:r>
    </w:p>
    <w:p w14:paraId="0B9FE4B6" w14:textId="77777777" w:rsidR="0098711D" w:rsidRDefault="0098711D" w:rsidP="0098711D">
      <w:r>
        <w:t>Thundered</w:t>
      </w:r>
    </w:p>
    <w:p w14:paraId="1015D504" w14:textId="77777777" w:rsidR="0098711D" w:rsidRDefault="0098711D" w:rsidP="0098711D">
      <w:r>
        <w:t>Ticked off</w:t>
      </w:r>
    </w:p>
    <w:p w14:paraId="3099A517" w14:textId="77777777" w:rsidR="0098711D" w:rsidRDefault="0098711D" w:rsidP="0098711D">
      <w:r>
        <w:t>Told</w:t>
      </w:r>
    </w:p>
    <w:p w14:paraId="115F2465" w14:textId="77777777" w:rsidR="0098711D" w:rsidRDefault="0098711D" w:rsidP="0098711D">
      <w:r>
        <w:t>Told off</w:t>
      </w:r>
    </w:p>
    <w:p w14:paraId="0A0403A5" w14:textId="77777777" w:rsidR="0098711D" w:rsidRDefault="0098711D" w:rsidP="0098711D">
      <w:r>
        <w:t>Tolerated</w:t>
      </w:r>
    </w:p>
    <w:p w14:paraId="570C9952" w14:textId="77777777" w:rsidR="0098711D" w:rsidRDefault="0098711D" w:rsidP="0098711D">
      <w:r>
        <w:t>Took Down*</w:t>
      </w:r>
    </w:p>
    <w:p w14:paraId="1962CA77" w14:textId="77777777" w:rsidR="0098711D" w:rsidRDefault="0098711D" w:rsidP="0098711D">
      <w:r>
        <w:t>Touted</w:t>
      </w:r>
    </w:p>
    <w:p w14:paraId="7DFDEB61" w14:textId="77777777" w:rsidR="0098711D" w:rsidRDefault="0098711D" w:rsidP="0098711D">
      <w:r>
        <w:t>Trailed off</w:t>
      </w:r>
    </w:p>
    <w:p w14:paraId="113BD244" w14:textId="77777777" w:rsidR="0098711D" w:rsidRDefault="0098711D" w:rsidP="0098711D">
      <w:r>
        <w:t>Transcribed*</w:t>
      </w:r>
    </w:p>
    <w:p w14:paraId="3EFE2F14" w14:textId="77777777" w:rsidR="0098711D" w:rsidRDefault="0098711D" w:rsidP="0098711D">
      <w:r>
        <w:t>Transferred</w:t>
      </w:r>
    </w:p>
    <w:p w14:paraId="3860EAD5" w14:textId="77777777" w:rsidR="0098711D" w:rsidRDefault="0098711D" w:rsidP="0098711D">
      <w:r>
        <w:t>Transmitted</w:t>
      </w:r>
    </w:p>
    <w:p w14:paraId="791DBBAD" w14:textId="77777777" w:rsidR="0098711D" w:rsidRDefault="0098711D" w:rsidP="0098711D">
      <w:r>
        <w:t>Trembled</w:t>
      </w:r>
    </w:p>
    <w:p w14:paraId="04B5D4F0" w14:textId="77777777" w:rsidR="0098711D" w:rsidRDefault="0098711D" w:rsidP="0098711D">
      <w:r>
        <w:t>Trilled</w:t>
      </w:r>
    </w:p>
    <w:p w14:paraId="4EB69CAE" w14:textId="77777777" w:rsidR="0098711D" w:rsidRDefault="0098711D" w:rsidP="0098711D">
      <w:r>
        <w:lastRenderedPageBreak/>
        <w:t>Trumpeted</w:t>
      </w:r>
    </w:p>
    <w:p w14:paraId="4EA5A078" w14:textId="77777777" w:rsidR="0098711D" w:rsidRDefault="0098711D" w:rsidP="0098711D">
      <w:r>
        <w:t>Turned Out*</w:t>
      </w:r>
    </w:p>
    <w:p w14:paraId="4309EC97" w14:textId="77777777" w:rsidR="0098711D" w:rsidRDefault="0098711D" w:rsidP="0098711D">
      <w:r>
        <w:t>Twanged</w:t>
      </w:r>
    </w:p>
    <w:p w14:paraId="6EC64441" w14:textId="77777777" w:rsidR="0098711D" w:rsidRDefault="0098711D" w:rsidP="0098711D">
      <w:r>
        <w:t>Tweeted*</w:t>
      </w:r>
    </w:p>
    <w:p w14:paraId="473564EE" w14:textId="77777777" w:rsidR="0098711D" w:rsidRDefault="0098711D" w:rsidP="0098711D">
      <w:r>
        <w:t>Twittered</w:t>
      </w:r>
    </w:p>
    <w:p w14:paraId="666DC6EA" w14:textId="77777777" w:rsidR="0098711D" w:rsidRDefault="0098711D" w:rsidP="0098711D">
      <w:r>
        <w:t>Typed*</w:t>
      </w:r>
    </w:p>
    <w:p w14:paraId="1C74F1A7" w14:textId="77777777" w:rsidR="0098711D" w:rsidRDefault="0098711D" w:rsidP="0098711D">
      <w:r>
        <w:t>Typewritten*</w:t>
      </w:r>
    </w:p>
    <w:p w14:paraId="4D6743B2" w14:textId="77777777" w:rsidR="0098711D" w:rsidRDefault="0098711D" w:rsidP="0098711D">
      <w:r>
        <w:t>U</w:t>
      </w:r>
    </w:p>
    <w:p w14:paraId="0D9CEE11" w14:textId="77777777" w:rsidR="0098711D" w:rsidRDefault="0098711D" w:rsidP="0098711D">
      <w:r>
        <w:t>Underestimated</w:t>
      </w:r>
    </w:p>
    <w:p w14:paraId="5865B2F4" w14:textId="77777777" w:rsidR="0098711D" w:rsidRDefault="0098711D" w:rsidP="0098711D">
      <w:r>
        <w:t>Understood</w:t>
      </w:r>
    </w:p>
    <w:p w14:paraId="508F1DFF" w14:textId="77777777" w:rsidR="0098711D" w:rsidRDefault="0098711D" w:rsidP="0098711D">
      <w:r>
        <w:t>Undertook</w:t>
      </w:r>
    </w:p>
    <w:p w14:paraId="1D7E93EF" w14:textId="77777777" w:rsidR="0098711D" w:rsidRDefault="0098711D" w:rsidP="0098711D">
      <w:r>
        <w:t>Upbraided</w:t>
      </w:r>
    </w:p>
    <w:p w14:paraId="1BFDF891" w14:textId="77777777" w:rsidR="0098711D" w:rsidRDefault="0098711D" w:rsidP="0098711D">
      <w:r>
        <w:t>Urged</w:t>
      </w:r>
    </w:p>
    <w:p w14:paraId="793583C0" w14:textId="77777777" w:rsidR="0098711D" w:rsidRDefault="0098711D" w:rsidP="0098711D">
      <w:r>
        <w:t>Uttered</w:t>
      </w:r>
    </w:p>
    <w:p w14:paraId="150C5BFB" w14:textId="77777777" w:rsidR="0098711D" w:rsidRDefault="0098711D" w:rsidP="0098711D">
      <w:r>
        <w:t>V</w:t>
      </w:r>
    </w:p>
    <w:p w14:paraId="16317025" w14:textId="77777777" w:rsidR="0098711D" w:rsidRDefault="0098711D" w:rsidP="0098711D">
      <w:r>
        <w:t>Validated</w:t>
      </w:r>
    </w:p>
    <w:p w14:paraId="01A80B9E" w14:textId="77777777" w:rsidR="0098711D" w:rsidRDefault="0098711D" w:rsidP="0098711D">
      <w:r>
        <w:t>Ventured</w:t>
      </w:r>
    </w:p>
    <w:p w14:paraId="26D26D83" w14:textId="77777777" w:rsidR="0098711D" w:rsidRDefault="0098711D" w:rsidP="0098711D">
      <w:r>
        <w:t>Verbalized</w:t>
      </w:r>
    </w:p>
    <w:p w14:paraId="71C00E82" w14:textId="77777777" w:rsidR="0098711D" w:rsidRDefault="0098711D" w:rsidP="0098711D">
      <w:r>
        <w:t>Verified</w:t>
      </w:r>
    </w:p>
    <w:p w14:paraId="6FF98759" w14:textId="77777777" w:rsidR="0098711D" w:rsidRDefault="0098711D" w:rsidP="0098711D">
      <w:r>
        <w:t>Vociferated</w:t>
      </w:r>
    </w:p>
    <w:p w14:paraId="52CA5C24" w14:textId="77777777" w:rsidR="0098711D" w:rsidRDefault="0098711D" w:rsidP="0098711D">
      <w:r>
        <w:t>Voiced</w:t>
      </w:r>
    </w:p>
    <w:p w14:paraId="383D9FD4" w14:textId="77777777" w:rsidR="0098711D" w:rsidRDefault="0098711D" w:rsidP="0098711D">
      <w:r>
        <w:t>Volunteered</w:t>
      </w:r>
    </w:p>
    <w:p w14:paraId="2F295E2F" w14:textId="77777777" w:rsidR="0098711D" w:rsidRDefault="0098711D" w:rsidP="0098711D">
      <w:r>
        <w:t>Vouched</w:t>
      </w:r>
    </w:p>
    <w:p w14:paraId="610F0691" w14:textId="77777777" w:rsidR="0098711D" w:rsidRDefault="0098711D" w:rsidP="0098711D">
      <w:r>
        <w:t>Vouched for</w:t>
      </w:r>
    </w:p>
    <w:p w14:paraId="187BCC2F" w14:textId="77777777" w:rsidR="0098711D" w:rsidRDefault="0098711D" w:rsidP="0098711D">
      <w:r>
        <w:t>W</w:t>
      </w:r>
    </w:p>
    <w:p w14:paraId="6054E2F1" w14:textId="77777777" w:rsidR="0098711D" w:rsidRDefault="0098711D" w:rsidP="0098711D">
      <w:r>
        <w:t>Waffled</w:t>
      </w:r>
    </w:p>
    <w:p w14:paraId="33931669" w14:textId="77777777" w:rsidR="0098711D" w:rsidRDefault="0098711D" w:rsidP="0098711D">
      <w:r>
        <w:t>Wailed</w:t>
      </w:r>
    </w:p>
    <w:p w14:paraId="2CCF9256" w14:textId="77777777" w:rsidR="0098711D" w:rsidRDefault="0098711D" w:rsidP="0098711D">
      <w:r>
        <w:t>Wangled</w:t>
      </w:r>
    </w:p>
    <w:p w14:paraId="322DBF11" w14:textId="77777777" w:rsidR="0098711D" w:rsidRDefault="0098711D" w:rsidP="0098711D">
      <w:r>
        <w:t>Wanted</w:t>
      </w:r>
    </w:p>
    <w:p w14:paraId="2007B024" w14:textId="77777777" w:rsidR="0098711D" w:rsidRDefault="0098711D" w:rsidP="0098711D">
      <w:r>
        <w:t>Warbled</w:t>
      </w:r>
    </w:p>
    <w:p w14:paraId="61FD1B0F" w14:textId="77777777" w:rsidR="0098711D" w:rsidRDefault="0098711D" w:rsidP="0098711D">
      <w:r>
        <w:t>Warned</w:t>
      </w:r>
    </w:p>
    <w:p w14:paraId="46040150" w14:textId="77777777" w:rsidR="0098711D" w:rsidRDefault="0098711D" w:rsidP="0098711D">
      <w:r>
        <w:t>Went on</w:t>
      </w:r>
    </w:p>
    <w:p w14:paraId="22B3455D" w14:textId="77777777" w:rsidR="0098711D" w:rsidRDefault="0098711D" w:rsidP="0098711D">
      <w:r>
        <w:t>Wept</w:t>
      </w:r>
    </w:p>
    <w:p w14:paraId="5278B875" w14:textId="77777777" w:rsidR="0098711D" w:rsidRDefault="0098711D" w:rsidP="0098711D">
      <w:r>
        <w:t>Wheedled</w:t>
      </w:r>
    </w:p>
    <w:p w14:paraId="7C4938C4" w14:textId="77777777" w:rsidR="0098711D" w:rsidRDefault="0098711D" w:rsidP="0098711D">
      <w:r>
        <w:t>Whimpered</w:t>
      </w:r>
    </w:p>
    <w:p w14:paraId="2013B65C" w14:textId="77777777" w:rsidR="0098711D" w:rsidRDefault="0098711D" w:rsidP="0098711D">
      <w:r>
        <w:t>Whined</w:t>
      </w:r>
    </w:p>
    <w:p w14:paraId="2F47A457" w14:textId="77777777" w:rsidR="0098711D" w:rsidRDefault="0098711D" w:rsidP="0098711D">
      <w:r>
        <w:t>Whispered</w:t>
      </w:r>
    </w:p>
    <w:p w14:paraId="6A786AEE" w14:textId="77777777" w:rsidR="0098711D" w:rsidRDefault="0098711D" w:rsidP="0098711D">
      <w:r>
        <w:t>Whooped</w:t>
      </w:r>
    </w:p>
    <w:p w14:paraId="28AB17AF" w14:textId="77777777" w:rsidR="0098711D" w:rsidRDefault="0098711D" w:rsidP="0098711D">
      <w:r>
        <w:t>Wondered</w:t>
      </w:r>
    </w:p>
    <w:p w14:paraId="46B86BA4" w14:textId="77777777" w:rsidR="0098711D" w:rsidRDefault="0098711D" w:rsidP="0098711D">
      <w:r>
        <w:t>Wooed</w:t>
      </w:r>
    </w:p>
    <w:p w14:paraId="2C064EF7" w14:textId="77777777" w:rsidR="0098711D" w:rsidRDefault="0098711D" w:rsidP="0098711D">
      <w:r>
        <w:t>Wrote Down*</w:t>
      </w:r>
    </w:p>
    <w:p w14:paraId="09103226" w14:textId="77777777" w:rsidR="0098711D" w:rsidRDefault="0098711D" w:rsidP="0098711D">
      <w:r>
        <w:t>Wrote Up*</w:t>
      </w:r>
    </w:p>
    <w:p w14:paraId="4D609C2B" w14:textId="77777777" w:rsidR="0098711D" w:rsidRDefault="0098711D" w:rsidP="0098711D">
      <w:r>
        <w:t>Wrote*</w:t>
      </w:r>
    </w:p>
    <w:p w14:paraId="0E53F896" w14:textId="77777777" w:rsidR="0098711D" w:rsidRDefault="0098711D" w:rsidP="0098711D">
      <w:r>
        <w:t>Y</w:t>
      </w:r>
    </w:p>
    <w:p w14:paraId="46745999" w14:textId="77777777" w:rsidR="0098711D" w:rsidRDefault="0098711D" w:rsidP="0098711D">
      <w:r>
        <w:t>Yakked</w:t>
      </w:r>
    </w:p>
    <w:p w14:paraId="789E2AE1" w14:textId="77777777" w:rsidR="0098711D" w:rsidRDefault="0098711D" w:rsidP="0098711D">
      <w:r>
        <w:t>Yapped</w:t>
      </w:r>
    </w:p>
    <w:p w14:paraId="66DFF3F2" w14:textId="77777777" w:rsidR="0098711D" w:rsidRDefault="0098711D" w:rsidP="0098711D">
      <w:r>
        <w:t>Yawped</w:t>
      </w:r>
    </w:p>
    <w:p w14:paraId="389E6EA5" w14:textId="77777777" w:rsidR="0098711D" w:rsidRDefault="0098711D" w:rsidP="0098711D">
      <w:r>
        <w:t>Yelled</w:t>
      </w:r>
    </w:p>
    <w:p w14:paraId="310780B7" w14:textId="77777777" w:rsidR="0098711D" w:rsidRDefault="0098711D" w:rsidP="0098711D">
      <w:r>
        <w:t>Yelped</w:t>
      </w:r>
    </w:p>
    <w:p w14:paraId="07E1BEFB" w14:textId="77777777" w:rsidR="0098711D" w:rsidRDefault="0098711D" w:rsidP="0098711D">
      <w:r>
        <w:t>Yowled</w:t>
      </w:r>
    </w:p>
    <w:p w14:paraId="7A685622" w14:textId="77777777" w:rsidR="0098711D" w:rsidRDefault="0098711D" w:rsidP="0098711D">
      <w:r>
        <w:t>Z</w:t>
      </w:r>
    </w:p>
    <w:p w14:paraId="485CB26F" w14:textId="6AE57767" w:rsidR="0017607E" w:rsidRDefault="0098711D" w:rsidP="0098711D">
      <w:r>
        <w:t>Zipped</w:t>
      </w:r>
    </w:p>
    <w:p w14:paraId="0022A35B" w14:textId="033CC3B9" w:rsidR="0098711D" w:rsidRDefault="0098711D" w:rsidP="0098711D">
      <w:r w:rsidRPr="0098711D">
        <w:t>*When written, not spoken</w:t>
      </w:r>
    </w:p>
    <w:p w14:paraId="518A7BF8" w14:textId="77777777" w:rsidR="0098711D" w:rsidRDefault="0098711D" w:rsidP="0098711D">
      <w:pPr>
        <w:sectPr w:rsidR="0098711D" w:rsidSect="0098711D">
          <w:type w:val="continuous"/>
          <w:pgSz w:w="12240" w:h="15840"/>
          <w:pgMar w:top="1440" w:right="1440" w:bottom="1440" w:left="1440" w:header="720" w:footer="720" w:gutter="0"/>
          <w:cols w:num="3" w:space="720"/>
          <w:docGrid w:linePitch="360"/>
        </w:sectPr>
      </w:pPr>
    </w:p>
    <w:p w14:paraId="4D2D34B2" w14:textId="63B5D3C8" w:rsidR="0098711D" w:rsidRDefault="0098711D" w:rsidP="0098711D"/>
    <w:p w14:paraId="06476B93" w14:textId="799EAB36" w:rsidR="0017607E" w:rsidRDefault="0017607E" w:rsidP="00860F31">
      <w:r>
        <w:t xml:space="preserve">Armed with verbs other than </w:t>
      </w:r>
      <w:r w:rsidRPr="004F4742">
        <w:rPr>
          <w:b/>
        </w:rPr>
        <w:t>said</w:t>
      </w:r>
      <w:r>
        <w:t>, there is a temptation to transform the previous example into something like the following:</w:t>
      </w:r>
    </w:p>
    <w:p w14:paraId="28E35AEF" w14:textId="77777777" w:rsidR="00897AB0" w:rsidRDefault="00897AB0" w:rsidP="00897AB0">
      <w:pPr>
        <w:pStyle w:val="Heading3"/>
      </w:pPr>
      <w:r>
        <w:t>Not so good dialogue:</w:t>
      </w:r>
    </w:p>
    <w:p w14:paraId="7292D965" w14:textId="35244895" w:rsidR="0098711D" w:rsidRPr="0098711D" w:rsidRDefault="00897AB0" w:rsidP="00897AB0">
      <w:pPr>
        <w:pStyle w:val="dialogue"/>
      </w:pPr>
      <w:r w:rsidRPr="0098711D">
        <w:t xml:space="preserve"> </w:t>
      </w:r>
      <w:r w:rsidR="0098711D" w:rsidRPr="0098711D">
        <w:t>“blah, blah,” he asked.</w:t>
      </w:r>
    </w:p>
    <w:p w14:paraId="06AAE6D0" w14:textId="77777777" w:rsidR="0098711D" w:rsidRPr="0098711D" w:rsidRDefault="0098711D" w:rsidP="0098711D">
      <w:pPr>
        <w:pStyle w:val="dialogue"/>
      </w:pPr>
      <w:r w:rsidRPr="0098711D">
        <w:t>“blah, blah,” she replied.</w:t>
      </w:r>
    </w:p>
    <w:p w14:paraId="65657B6C" w14:textId="77777777" w:rsidR="0098711D" w:rsidRPr="0098711D" w:rsidRDefault="0098711D" w:rsidP="0098711D">
      <w:pPr>
        <w:pStyle w:val="dialogue"/>
      </w:pPr>
      <w:r w:rsidRPr="0098711D">
        <w:t>“blah, blah,” he reiterated.</w:t>
      </w:r>
    </w:p>
    <w:p w14:paraId="013CD17A" w14:textId="77777777" w:rsidR="0098711D" w:rsidRPr="0098711D" w:rsidRDefault="0098711D" w:rsidP="0098711D">
      <w:pPr>
        <w:pStyle w:val="dialogue"/>
      </w:pPr>
      <w:r w:rsidRPr="0098711D">
        <w:t>“blah, blah.” she interjected.</w:t>
      </w:r>
    </w:p>
    <w:p w14:paraId="153CF6BC" w14:textId="77777777" w:rsidR="0098711D" w:rsidRPr="0098711D" w:rsidRDefault="0098711D" w:rsidP="0098711D">
      <w:pPr>
        <w:pStyle w:val="dialogue"/>
      </w:pPr>
      <w:r w:rsidRPr="0098711D">
        <w:t>“blah, blah?” he queried.</w:t>
      </w:r>
    </w:p>
    <w:p w14:paraId="27361754" w14:textId="5ED253BA" w:rsidR="0017607E" w:rsidRDefault="0098711D" w:rsidP="0098711D">
      <w:pPr>
        <w:pStyle w:val="dialogue"/>
      </w:pPr>
      <w:r w:rsidRPr="0098711D">
        <w:t>“blah, blah,” she protested.</w:t>
      </w:r>
    </w:p>
    <w:p w14:paraId="33C597E0" w14:textId="7CF690CF" w:rsidR="0017607E" w:rsidRDefault="0017607E" w:rsidP="00860F31">
      <w:r>
        <w:t>In a misguided effort to avoid “repeating oneself” (redundancy) with said after said after said, the author comes up with a variety of identifying verbs and, let’s be honest, in some cases they don’t even accurately relate to the dialogue.</w:t>
      </w:r>
    </w:p>
    <w:p w14:paraId="48D0F685" w14:textId="77777777" w:rsidR="0017607E" w:rsidRDefault="0017607E" w:rsidP="00860F31">
      <w:r>
        <w:t>The obvious problem is that it is equally bad.</w:t>
      </w:r>
    </w:p>
    <w:p w14:paraId="6AE2C8B8" w14:textId="138E2DE0" w:rsidR="0017607E" w:rsidRDefault="0017607E" w:rsidP="00860F31">
      <w:r>
        <w:lastRenderedPageBreak/>
        <w:t xml:space="preserve">It’s fine to leave off the identifier entirely whenever </w:t>
      </w:r>
      <w:proofErr w:type="gramStart"/>
      <w:r>
        <w:t>it’s</w:t>
      </w:r>
      <w:proofErr w:type="gramEnd"/>
      <w:r>
        <w:t xml:space="preserve"> crystal clear who is speaking. You can also look for an opportunity to enhance characterization. Can you enhance the dialogue with some secret inner thought or emotion? Maybe add some “stage</w:t>
      </w:r>
    </w:p>
    <w:p w14:paraId="193B1C1A" w14:textId="77777777" w:rsidR="0017607E" w:rsidRDefault="0017607E" w:rsidP="00860F31">
      <w:r>
        <w:t>business” like picking up a coffee mug or tapping a fingernail on a table top?</w:t>
      </w:r>
    </w:p>
    <w:p w14:paraId="424EB031" w14:textId="77777777" w:rsidR="0017607E" w:rsidRDefault="0017607E" w:rsidP="0098711D">
      <w:pPr>
        <w:pStyle w:val="dialogue"/>
      </w:pPr>
      <w:r>
        <w:t>“blah, blah.” Boris kept his face perfectly schooled and tried to hide the tension in his neck as he awaited her reply.</w:t>
      </w:r>
    </w:p>
    <w:p w14:paraId="5FCA32DF" w14:textId="77777777" w:rsidR="0017607E" w:rsidRDefault="0017607E" w:rsidP="0098711D">
      <w:pPr>
        <w:pStyle w:val="dialogue"/>
      </w:pPr>
      <w:r>
        <w:t>“blah, blah.” Natasha studied his face, sensing that Boris hid something much bigger behind his casual question.</w:t>
      </w:r>
    </w:p>
    <w:p w14:paraId="6B0E8481" w14:textId="659D866D" w:rsidR="0017607E" w:rsidRDefault="0017607E" w:rsidP="0098711D">
      <w:pPr>
        <w:pStyle w:val="dialogue"/>
      </w:pPr>
      <w:r>
        <w:t>“</w:t>
      </w:r>
      <w:r w:rsidR="004F4742">
        <w:t>blah, blah</w:t>
      </w:r>
      <w:r>
        <w:t>.”</w:t>
      </w:r>
    </w:p>
    <w:p w14:paraId="26FE2D7E" w14:textId="14D83B71" w:rsidR="0017607E" w:rsidRDefault="0017607E" w:rsidP="0098711D">
      <w:pPr>
        <w:pStyle w:val="dialogue"/>
      </w:pPr>
      <w:r>
        <w:t>“blah, blah.” She knew something else, something unsaid, lurked behind his deep voice.</w:t>
      </w:r>
    </w:p>
    <w:p w14:paraId="00241285" w14:textId="636E20E2" w:rsidR="0017607E" w:rsidRDefault="0017607E" w:rsidP="0098711D">
      <w:pPr>
        <w:pStyle w:val="dialogue"/>
      </w:pPr>
      <w:r>
        <w:t>“</w:t>
      </w:r>
      <w:r w:rsidR="004F4742">
        <w:t>blah, blah</w:t>
      </w:r>
      <w:r>
        <w:t>.” Boris signaled for the waitress to bring him the bill.</w:t>
      </w:r>
    </w:p>
    <w:p w14:paraId="588A569A" w14:textId="2B81322B" w:rsidR="0017607E" w:rsidRDefault="0017607E" w:rsidP="0098711D">
      <w:pPr>
        <w:pStyle w:val="dialogue"/>
      </w:pPr>
      <w:r>
        <w:t>“</w:t>
      </w:r>
      <w:r w:rsidR="004F4742">
        <w:t>blah, blah</w:t>
      </w:r>
      <w:r>
        <w:t>,” Natasha blurted, regretting it almost immediately.</w:t>
      </w:r>
    </w:p>
    <w:p w14:paraId="0C44D706" w14:textId="25BECCA0" w:rsidR="0017607E" w:rsidRDefault="0017607E" w:rsidP="0098711D">
      <w:pPr>
        <w:pStyle w:val="Heading2"/>
      </w:pPr>
      <w:r>
        <w:t>GOOD DIALOGUE EMPLOYS JARGON, DIALECT, AND OCCASIONALLY DROPS SOME WORDS</w:t>
      </w:r>
    </w:p>
    <w:p w14:paraId="3A1A1707" w14:textId="556AC381" w:rsidR="0017607E" w:rsidRDefault="0017607E" w:rsidP="00860F31">
      <w:r>
        <w:t>Use proper jargon. Sparingly, but accurately, for realism.</w:t>
      </w:r>
    </w:p>
    <w:p w14:paraId="1F30A47B" w14:textId="4BFEBAB3" w:rsidR="0017607E" w:rsidRDefault="0017607E" w:rsidP="00860F31">
      <w:r>
        <w:t>Military, Law Enforcement, Pilots, Lawyers, and just about every other profession use lots of jargon and acronyms. Do your research and use the proper jargon to keep it real.</w:t>
      </w:r>
    </w:p>
    <w:p w14:paraId="064D4A09" w14:textId="3B062917" w:rsidR="004F4742" w:rsidRDefault="004F4742" w:rsidP="00860F31">
      <w:r>
        <w:t>[US Air Force pilot]</w:t>
      </w:r>
    </w:p>
    <w:p w14:paraId="18E443C4" w14:textId="38986584" w:rsidR="0017607E" w:rsidRDefault="0098711D" w:rsidP="0098711D">
      <w:pPr>
        <w:pStyle w:val="dialogue"/>
      </w:pPr>
      <w:r w:rsidRPr="0098711D">
        <w:t>“Roger, Twelve-Alpha. I read you Five-by-Five.”</w:t>
      </w:r>
    </w:p>
    <w:p w14:paraId="6581CFD0" w14:textId="766321FB" w:rsidR="0017607E" w:rsidRDefault="0017607E" w:rsidP="00860F31">
      <w:r>
        <w:t>If your character has an accent or uses dialect, you may wish to reflect that in your dialogue as well. Don’t be afraid to experiment as long as your spelling remains consistent and reads like it sounds.</w:t>
      </w:r>
    </w:p>
    <w:p w14:paraId="541B9717" w14:textId="1E933EAE" w:rsidR="004F4742" w:rsidRDefault="004F4742" w:rsidP="00860F31">
      <w:r>
        <w:t>[Highlander Scotsman in full kilt and regalia]</w:t>
      </w:r>
    </w:p>
    <w:p w14:paraId="08088615" w14:textId="6DF43E24" w:rsidR="0017607E" w:rsidRDefault="0098711D" w:rsidP="0098711D">
      <w:pPr>
        <w:pStyle w:val="dialogue"/>
      </w:pPr>
      <w:r w:rsidRPr="0098711D">
        <w:t xml:space="preserve">“Aye, Lass. </w:t>
      </w:r>
      <w:proofErr w:type="gramStart"/>
      <w:r w:rsidRPr="0098711D">
        <w:t>Thus</w:t>
      </w:r>
      <w:proofErr w:type="gramEnd"/>
      <w:r w:rsidRPr="0098711D">
        <w:t xml:space="preserve"> is a kilt </w:t>
      </w:r>
      <w:proofErr w:type="spellStart"/>
      <w:r w:rsidRPr="0098711D">
        <w:t>Ahm</w:t>
      </w:r>
      <w:proofErr w:type="spellEnd"/>
      <w:r w:rsidRPr="0098711D">
        <w:t xml:space="preserve"> </w:t>
      </w:r>
      <w:proofErr w:type="spellStart"/>
      <w:r w:rsidRPr="0098711D">
        <w:t>weerin</w:t>
      </w:r>
      <w:proofErr w:type="spellEnd"/>
      <w:r w:rsidRPr="0098711D">
        <w:t xml:space="preserve">, an a tartan broach as </w:t>
      </w:r>
      <w:proofErr w:type="spellStart"/>
      <w:r w:rsidRPr="0098711D">
        <w:t>weel</w:t>
      </w:r>
      <w:proofErr w:type="spellEnd"/>
      <w:r w:rsidRPr="0098711D">
        <w:t xml:space="preserve">. </w:t>
      </w:r>
      <w:proofErr w:type="gramStart"/>
      <w:r w:rsidRPr="0098711D">
        <w:t>An</w:t>
      </w:r>
      <w:proofErr w:type="gramEnd"/>
      <w:r w:rsidRPr="0098711D">
        <w:t xml:space="preserve"> </w:t>
      </w:r>
      <w:proofErr w:type="spellStart"/>
      <w:r w:rsidRPr="0098711D">
        <w:t>wut’n</w:t>
      </w:r>
      <w:proofErr w:type="spellEnd"/>
      <w:r w:rsidRPr="0098711D">
        <w:t xml:space="preserve"> you like </w:t>
      </w:r>
      <w:proofErr w:type="spellStart"/>
      <w:r w:rsidRPr="0098711D">
        <w:t>ta</w:t>
      </w:r>
      <w:proofErr w:type="spellEnd"/>
      <w:r w:rsidRPr="0098711D">
        <w:t xml:space="preserve"> take a wee </w:t>
      </w:r>
      <w:proofErr w:type="spellStart"/>
      <w:r w:rsidRPr="0098711D">
        <w:t>keek</w:t>
      </w:r>
      <w:proofErr w:type="spellEnd"/>
      <w:r w:rsidRPr="0098711D">
        <w:t xml:space="preserve"> at </w:t>
      </w:r>
      <w:proofErr w:type="spellStart"/>
      <w:r w:rsidRPr="0098711D">
        <w:t>mah</w:t>
      </w:r>
      <w:proofErr w:type="spellEnd"/>
      <w:r w:rsidRPr="0098711D">
        <w:t xml:space="preserve"> broadsword, no doubt. Aye. I </w:t>
      </w:r>
      <w:proofErr w:type="spellStart"/>
      <w:r w:rsidRPr="0098711D">
        <w:t>seen</w:t>
      </w:r>
      <w:proofErr w:type="spellEnd"/>
      <w:r w:rsidRPr="0098711D">
        <w:t xml:space="preserve"> </w:t>
      </w:r>
      <w:proofErr w:type="spellStart"/>
      <w:r w:rsidRPr="0098711D">
        <w:t>ya</w:t>
      </w:r>
      <w:proofErr w:type="spellEnd"/>
      <w:r w:rsidRPr="0098711D">
        <w:t xml:space="preserve"> </w:t>
      </w:r>
      <w:proofErr w:type="spellStart"/>
      <w:r w:rsidRPr="0098711D">
        <w:t>haverin</w:t>
      </w:r>
      <w:proofErr w:type="spellEnd"/>
      <w:r w:rsidRPr="0098711D">
        <w:t>.”</w:t>
      </w:r>
    </w:p>
    <w:p w14:paraId="56A537F6" w14:textId="400E582C" w:rsidR="0017607E" w:rsidRDefault="0017607E" w:rsidP="00860F31">
      <w:r>
        <w:t>Occasionally, in real life conversations, people speak with a certain brevity that drops words from one or more sentences.</w:t>
      </w:r>
    </w:p>
    <w:p w14:paraId="5629080C" w14:textId="77777777" w:rsidR="0017607E" w:rsidRDefault="0017607E" w:rsidP="00860F31">
      <w:r>
        <w:t>Instead of:</w:t>
      </w:r>
    </w:p>
    <w:p w14:paraId="4A0C78DE" w14:textId="166EE544" w:rsidR="0017607E" w:rsidRDefault="0098711D" w:rsidP="0098711D">
      <w:pPr>
        <w:pStyle w:val="dialogue"/>
      </w:pPr>
      <w:r w:rsidRPr="0098711D">
        <w:t>“I’m so very sorry, Boris, but I simply can’t come over right now.”</w:t>
      </w:r>
    </w:p>
    <w:p w14:paraId="69D14B9C" w14:textId="77777777" w:rsidR="0017607E" w:rsidRDefault="0017607E" w:rsidP="00860F31">
      <w:r>
        <w:t>A character might say:</w:t>
      </w:r>
    </w:p>
    <w:p w14:paraId="5B85C10D" w14:textId="48AF33CF" w:rsidR="0017607E" w:rsidRDefault="0098711D" w:rsidP="0098711D">
      <w:pPr>
        <w:pStyle w:val="dialogue"/>
      </w:pPr>
      <w:r w:rsidRPr="0098711D">
        <w:t>“Sorry, Boris. Can’t make it.”</w:t>
      </w:r>
    </w:p>
    <w:p w14:paraId="29B8B100" w14:textId="1D4E8E6B" w:rsidR="0017607E" w:rsidRDefault="0017607E" w:rsidP="0098711D">
      <w:pPr>
        <w:pStyle w:val="Heading2"/>
      </w:pPr>
      <w:r>
        <w:t>GOOD DIALOGUE SOUNDS UNIQUE FOR EVERY CHARACTER</w:t>
      </w:r>
    </w:p>
    <w:p w14:paraId="11AC7136" w14:textId="77004043" w:rsidR="0017607E" w:rsidRDefault="0017607E" w:rsidP="00860F31">
      <w:r>
        <w:t>Every character has to have his or her own voice complete with his or her own preferred speech pattern, rhythm, and dialect.</w:t>
      </w:r>
    </w:p>
    <w:p w14:paraId="07CE5E0A" w14:textId="3D9F3A89" w:rsidR="0017607E" w:rsidRDefault="0017607E" w:rsidP="00860F31">
      <w:r>
        <w:t>Otherwise, all of your characters are going to sound like just one person.</w:t>
      </w:r>
    </w:p>
    <w:p w14:paraId="2A757A89" w14:textId="12FA5EBB" w:rsidR="0017607E" w:rsidRDefault="0017607E" w:rsidP="0098711D">
      <w:pPr>
        <w:pStyle w:val="Heading1"/>
      </w:pPr>
      <w:r>
        <w:lastRenderedPageBreak/>
        <w:t>HE SAID / SHE SAID</w:t>
      </w:r>
    </w:p>
    <w:p w14:paraId="77EAA3F2" w14:textId="77777777" w:rsidR="0017607E" w:rsidRDefault="0017607E" w:rsidP="00860F31">
      <w:r>
        <w:t>The key to super realistic dialogue</w:t>
      </w:r>
    </w:p>
    <w:p w14:paraId="499D4B49" w14:textId="77777777" w:rsidR="0017607E" w:rsidRDefault="0017607E" w:rsidP="0098711D">
      <w:pPr>
        <w:pStyle w:val="Heading2"/>
      </w:pPr>
      <w:r>
        <w:t>HE and SHE differ greatly</w:t>
      </w:r>
    </w:p>
    <w:p w14:paraId="1D5B3DD4" w14:textId="77777777" w:rsidR="00362A75" w:rsidRPr="00362A75" w:rsidRDefault="00362A75" w:rsidP="00362A75">
      <w:r w:rsidRPr="00362A75">
        <w:t xml:space="preserve">Men and women are </w:t>
      </w:r>
      <w:r w:rsidRPr="00362A75">
        <w:rPr>
          <w:b/>
          <w:bCs/>
        </w:rPr>
        <w:t>DIFFERENT</w:t>
      </w:r>
      <w:r w:rsidRPr="00362A75">
        <w:t xml:space="preserve"> despite what the secular world proclaims</w:t>
      </w:r>
    </w:p>
    <w:p w14:paraId="505FB3EC" w14:textId="77777777" w:rsidR="00362A75" w:rsidRPr="00362A75" w:rsidRDefault="00362A75" w:rsidP="00362A75">
      <w:r w:rsidRPr="00362A75">
        <w:t xml:space="preserve">Men and women have </w:t>
      </w:r>
      <w:r w:rsidRPr="00362A75">
        <w:rPr>
          <w:b/>
        </w:rPr>
        <w:t>different</w:t>
      </w:r>
      <w:r w:rsidRPr="00362A75">
        <w:t xml:space="preserve"> </w:t>
      </w:r>
      <w:r w:rsidRPr="00362A75">
        <w:rPr>
          <w:b/>
          <w:bCs/>
        </w:rPr>
        <w:t>biology</w:t>
      </w:r>
      <w:r w:rsidRPr="00362A75">
        <w:t xml:space="preserve"> and different biological needs</w:t>
      </w:r>
    </w:p>
    <w:p w14:paraId="028650A3" w14:textId="77777777" w:rsidR="00362A75" w:rsidRPr="00362A75" w:rsidRDefault="00362A75" w:rsidP="00362A75">
      <w:r w:rsidRPr="00362A75">
        <w:t xml:space="preserve">Men and women </w:t>
      </w:r>
      <w:r w:rsidRPr="00362A75">
        <w:rPr>
          <w:b/>
          <w:bCs/>
        </w:rPr>
        <w:t xml:space="preserve">perceive problems </w:t>
      </w:r>
      <w:r w:rsidRPr="00362A75">
        <w:t>differently</w:t>
      </w:r>
    </w:p>
    <w:p w14:paraId="75D01FE7" w14:textId="77777777" w:rsidR="00362A75" w:rsidRPr="00362A75" w:rsidRDefault="00362A75" w:rsidP="00362A75">
      <w:r w:rsidRPr="00362A75">
        <w:t xml:space="preserve">Men and women </w:t>
      </w:r>
      <w:r w:rsidRPr="00362A75">
        <w:rPr>
          <w:b/>
          <w:bCs/>
        </w:rPr>
        <w:t xml:space="preserve">perceive relationships </w:t>
      </w:r>
      <w:r w:rsidRPr="00362A75">
        <w:t>differently</w:t>
      </w:r>
    </w:p>
    <w:p w14:paraId="4C64E4F2" w14:textId="77777777" w:rsidR="00362A75" w:rsidRPr="00362A75" w:rsidRDefault="00362A75" w:rsidP="00362A75">
      <w:r w:rsidRPr="00362A75">
        <w:t xml:space="preserve">Men and women </w:t>
      </w:r>
      <w:r w:rsidRPr="00362A75">
        <w:rPr>
          <w:b/>
          <w:bCs/>
        </w:rPr>
        <w:t>THINK</w:t>
      </w:r>
      <w:r w:rsidRPr="00362A75">
        <w:t xml:space="preserve"> differently</w:t>
      </w:r>
    </w:p>
    <w:p w14:paraId="55AFE46A" w14:textId="77777777" w:rsidR="00362A75" w:rsidRPr="00362A75" w:rsidRDefault="00362A75" w:rsidP="00362A75">
      <w:r w:rsidRPr="00362A75">
        <w:rPr>
          <w:b/>
          <w:bCs/>
        </w:rPr>
        <w:t>Men and women SPEAK differently</w:t>
      </w:r>
    </w:p>
    <w:p w14:paraId="09ED99FC" w14:textId="77777777" w:rsidR="00362A75" w:rsidRPr="00362A75" w:rsidRDefault="00362A75" w:rsidP="00362A75">
      <w:r w:rsidRPr="00362A75">
        <w:t xml:space="preserve">There are </w:t>
      </w:r>
      <w:r w:rsidRPr="00362A75">
        <w:rPr>
          <w:b/>
          <w:bCs/>
        </w:rPr>
        <w:t xml:space="preserve">fundamental differences between men and women </w:t>
      </w:r>
      <w:r w:rsidRPr="00362A75">
        <w:t xml:space="preserve">and you can accurately depict these differences in your dialogue (and the narrative). </w:t>
      </w:r>
    </w:p>
    <w:p w14:paraId="7B390E0B" w14:textId="77777777" w:rsidR="00362A75" w:rsidRPr="00362A75" w:rsidRDefault="00362A75" w:rsidP="00362A75">
      <w:r w:rsidRPr="00362A75">
        <w:t xml:space="preserve">Women tend to speak very </w:t>
      </w:r>
      <w:r w:rsidRPr="00362A75">
        <w:rPr>
          <w:b/>
          <w:bCs/>
        </w:rPr>
        <w:t>passively</w:t>
      </w:r>
      <w:r w:rsidRPr="00362A75">
        <w:t xml:space="preserve"> at all times to either sex</w:t>
      </w:r>
    </w:p>
    <w:p w14:paraId="56DCB05C" w14:textId="77777777" w:rsidR="00362A75" w:rsidRPr="00362A75" w:rsidRDefault="00362A75" w:rsidP="00362A75">
      <w:r w:rsidRPr="00362A75">
        <w:t xml:space="preserve">Men tend to speak more </w:t>
      </w:r>
      <w:r w:rsidRPr="00362A75">
        <w:rPr>
          <w:b/>
          <w:bCs/>
        </w:rPr>
        <w:t>actively</w:t>
      </w:r>
      <w:r w:rsidRPr="00362A75">
        <w:t xml:space="preserve"> to men and somewhat less actively to women.</w:t>
      </w:r>
    </w:p>
    <w:p w14:paraId="6B6696B5" w14:textId="77777777" w:rsidR="00362A75" w:rsidRPr="00362A75" w:rsidRDefault="00362A75" w:rsidP="00362A75">
      <w:r w:rsidRPr="00362A75">
        <w:t xml:space="preserve">Women tend to measure their self-worth by </w:t>
      </w:r>
      <w:r w:rsidRPr="00362A75">
        <w:rPr>
          <w:b/>
          <w:bCs/>
        </w:rPr>
        <w:t xml:space="preserve">the quality of their relationships. </w:t>
      </w:r>
      <w:r w:rsidRPr="00362A75">
        <w:t xml:space="preserve">Women tend to focus on </w:t>
      </w:r>
      <w:r w:rsidRPr="00362A75">
        <w:rPr>
          <w:b/>
          <w:bCs/>
        </w:rPr>
        <w:t>emotions</w:t>
      </w:r>
      <w:r w:rsidRPr="00362A75">
        <w:t xml:space="preserve"> and </w:t>
      </w:r>
      <w:r w:rsidRPr="00362A75">
        <w:rPr>
          <w:b/>
          <w:bCs/>
        </w:rPr>
        <w:t>perceptions</w:t>
      </w:r>
      <w:r w:rsidRPr="00362A75">
        <w:t>.</w:t>
      </w:r>
    </w:p>
    <w:p w14:paraId="59B07D10" w14:textId="536F7AE0" w:rsidR="00362A75" w:rsidRDefault="00362A75" w:rsidP="00362A75">
      <w:r w:rsidRPr="00362A75">
        <w:t xml:space="preserve">Men tend to measure their self-worth by their </w:t>
      </w:r>
      <w:r w:rsidRPr="00362A75">
        <w:rPr>
          <w:b/>
          <w:bCs/>
        </w:rPr>
        <w:t>accomplishments</w:t>
      </w:r>
      <w:r w:rsidRPr="00362A75">
        <w:t xml:space="preserve">. Men focus on accomplishments by having important sounding Job Titles, displaying Awards, Certificates, Ribbons, Badges, and speaking about things </w:t>
      </w:r>
      <w:r w:rsidRPr="00362A75">
        <w:rPr>
          <w:b/>
          <w:bCs/>
        </w:rPr>
        <w:t>actively</w:t>
      </w:r>
      <w:r w:rsidRPr="00362A75">
        <w:t xml:space="preserve"> and with </w:t>
      </w:r>
      <w:r w:rsidRPr="00362A75">
        <w:rPr>
          <w:b/>
          <w:bCs/>
        </w:rPr>
        <w:t>ownership</w:t>
      </w:r>
      <w:r w:rsidRPr="00362A75">
        <w:t>.</w:t>
      </w:r>
    </w:p>
    <w:p w14:paraId="37079AA6" w14:textId="77777777" w:rsidR="00186BDF" w:rsidRDefault="00186BDF" w:rsidP="00186BDF">
      <w:pPr>
        <w:pStyle w:val="Heading2"/>
      </w:pPr>
      <w:r>
        <w:t>HE speaks much more actively and with ownership</w:t>
      </w:r>
    </w:p>
    <w:p w14:paraId="39C4AED8" w14:textId="77777777" w:rsidR="00186BDF" w:rsidRDefault="00186BDF" w:rsidP="00186BDF">
      <w:pPr>
        <w:pStyle w:val="dialogue"/>
      </w:pPr>
      <w:r>
        <w:t>I did this. I fought that.</w:t>
      </w:r>
    </w:p>
    <w:p w14:paraId="49745475" w14:textId="77777777" w:rsidR="00186BDF" w:rsidRDefault="00186BDF" w:rsidP="00186BDF">
      <w:pPr>
        <w:pStyle w:val="dialogue"/>
      </w:pPr>
      <w:r>
        <w:t>I grilled this or that. I killed something.</w:t>
      </w:r>
    </w:p>
    <w:p w14:paraId="0ED8EAFE" w14:textId="77777777" w:rsidR="00186BDF" w:rsidRDefault="00186BDF" w:rsidP="00186BDF">
      <w:pPr>
        <w:pStyle w:val="dialogue"/>
      </w:pPr>
      <w:r>
        <w:t>She cooked the thing I killed yesterday.</w:t>
      </w:r>
    </w:p>
    <w:p w14:paraId="32BBC7A0" w14:textId="77777777" w:rsidR="00186BDF" w:rsidRDefault="00186BDF" w:rsidP="00186BDF">
      <w:pPr>
        <w:pStyle w:val="dialogue"/>
      </w:pPr>
      <w:r>
        <w:t>I caught something else. I’ll go do that tomorrow.</w:t>
      </w:r>
    </w:p>
    <w:p w14:paraId="68E60530" w14:textId="77777777" w:rsidR="00186BDF" w:rsidRDefault="00186BDF" w:rsidP="00186BDF">
      <w:pPr>
        <w:pStyle w:val="dialogue"/>
      </w:pPr>
      <w:r>
        <w:t>I made some money. He ran a 10k.</w:t>
      </w:r>
    </w:p>
    <w:p w14:paraId="5B61E7E4" w14:textId="77777777" w:rsidR="00186BDF" w:rsidRDefault="00186BDF" w:rsidP="00186BDF">
      <w:pPr>
        <w:pStyle w:val="dialogue"/>
      </w:pPr>
      <w:r>
        <w:t>You should to do this or that.</w:t>
      </w:r>
    </w:p>
    <w:p w14:paraId="5609ED6B" w14:textId="77777777" w:rsidR="00186BDF" w:rsidRDefault="00186BDF" w:rsidP="00186BDF">
      <w:pPr>
        <w:pStyle w:val="dialogue"/>
      </w:pPr>
      <w:r>
        <w:t>He ought to know better.</w:t>
      </w:r>
    </w:p>
    <w:p w14:paraId="55E608AC" w14:textId="77777777" w:rsidR="00186BDF" w:rsidRDefault="00186BDF" w:rsidP="00186BDF">
      <w:pPr>
        <w:pStyle w:val="dialogue"/>
      </w:pPr>
      <w:r>
        <w:t>I showed her how to do it twice already. How much should we make/take/bring?</w:t>
      </w:r>
    </w:p>
    <w:p w14:paraId="74E7906A" w14:textId="77777777" w:rsidR="00186BDF" w:rsidRDefault="00186BDF" w:rsidP="00186BDF"/>
    <w:p w14:paraId="729C1BDB" w14:textId="77777777" w:rsidR="00186BDF" w:rsidRDefault="00186BDF" w:rsidP="00186BDF">
      <w:pPr>
        <w:pStyle w:val="Heading2"/>
      </w:pPr>
      <w:r>
        <w:t>There are exceptions when HE speaks…</w:t>
      </w:r>
    </w:p>
    <w:p w14:paraId="69E58962" w14:textId="77777777" w:rsidR="00186BDF" w:rsidRDefault="00186BDF" w:rsidP="00186BDF">
      <w:r>
        <w:t>—Familial relationship matters are often passive, for example. “I was thinking of my sister.” “My wife was amazing giving birth to my son.”</w:t>
      </w:r>
    </w:p>
    <w:p w14:paraId="25D452F0" w14:textId="77777777" w:rsidR="00186BDF" w:rsidRDefault="00186BDF" w:rsidP="00186BDF">
      <w:r>
        <w:t>—NOTE: This allows the person who he feels deserves all the credit to actively claim all the credit for the accomplishment.</w:t>
      </w:r>
    </w:p>
    <w:p w14:paraId="5D7E8EF6" w14:textId="77777777" w:rsidR="00186BDF" w:rsidRDefault="00186BDF" w:rsidP="00186BDF">
      <w:r>
        <w:lastRenderedPageBreak/>
        <w:t>—However, if it doesn’t involve a very close relationship, then men generally tend to describe events very actively and as if they were personally involved in whatever transpired.</w:t>
      </w:r>
    </w:p>
    <w:p w14:paraId="5B3F6209" w14:textId="77777777" w:rsidR="00186BDF" w:rsidRDefault="00186BDF" w:rsidP="00186BDF">
      <w:pPr>
        <w:pStyle w:val="Heading2"/>
      </w:pPr>
      <w:r>
        <w:t>SHE speaks more passively</w:t>
      </w:r>
    </w:p>
    <w:p w14:paraId="29A0D7FA" w14:textId="77777777" w:rsidR="00186BDF" w:rsidRDefault="00186BDF" w:rsidP="00186BDF">
      <w:pPr>
        <w:pStyle w:val="dialogue"/>
      </w:pPr>
      <w:r>
        <w:t>I was thinking about what you said.</w:t>
      </w:r>
    </w:p>
    <w:p w14:paraId="1A8A4A18" w14:textId="77777777" w:rsidR="00186BDF" w:rsidRDefault="00186BDF" w:rsidP="00186BDF">
      <w:pPr>
        <w:pStyle w:val="dialogue"/>
      </w:pPr>
      <w:r>
        <w:t>Seemed like he was enjoying our conversation.</w:t>
      </w:r>
    </w:p>
    <w:p w14:paraId="46493E01" w14:textId="77777777" w:rsidR="00186BDF" w:rsidRDefault="00186BDF" w:rsidP="00186BDF">
      <w:pPr>
        <w:pStyle w:val="dialogue"/>
      </w:pPr>
      <w:r>
        <w:t>He is such a good boy.</w:t>
      </w:r>
    </w:p>
    <w:p w14:paraId="02DC8A8D" w14:textId="77777777" w:rsidR="00186BDF" w:rsidRDefault="00186BDF" w:rsidP="00186BDF">
      <w:pPr>
        <w:pStyle w:val="dialogue"/>
      </w:pPr>
      <w:r>
        <w:t>She is so pretty.</w:t>
      </w:r>
    </w:p>
    <w:p w14:paraId="61BC030F" w14:textId="77777777" w:rsidR="00186BDF" w:rsidRDefault="00186BDF" w:rsidP="00186BDF">
      <w:pPr>
        <w:pStyle w:val="dialogue"/>
      </w:pPr>
      <w:r>
        <w:t>My hair is not cooperating today.</w:t>
      </w:r>
    </w:p>
    <w:p w14:paraId="04CE4D5E" w14:textId="77777777" w:rsidR="00186BDF" w:rsidRDefault="00186BDF" w:rsidP="00186BDF">
      <w:pPr>
        <w:pStyle w:val="dialogue"/>
      </w:pPr>
      <w:r>
        <w:t>Traffic was really bad and made me late.</w:t>
      </w:r>
    </w:p>
    <w:p w14:paraId="797ABD60" w14:textId="77777777" w:rsidR="00186BDF" w:rsidRDefault="00186BDF" w:rsidP="00186BDF">
      <w:pPr>
        <w:pStyle w:val="dialogue"/>
      </w:pPr>
      <w:r>
        <w:t>I was starving. That was a really good meal.</w:t>
      </w:r>
    </w:p>
    <w:p w14:paraId="74C00ED9" w14:textId="77777777" w:rsidR="00186BDF" w:rsidRDefault="00186BDF" w:rsidP="00186BDF">
      <w:pPr>
        <w:pStyle w:val="dialogue"/>
      </w:pPr>
      <w:r>
        <w:t>She was talking about that last week.</w:t>
      </w:r>
    </w:p>
    <w:p w14:paraId="07068828" w14:textId="77777777" w:rsidR="00186BDF" w:rsidRDefault="00186BDF" w:rsidP="00186BDF">
      <w:pPr>
        <w:pStyle w:val="dialogue"/>
      </w:pPr>
      <w:r>
        <w:t>He is going to be trouble.</w:t>
      </w:r>
    </w:p>
    <w:p w14:paraId="20A21A9C" w14:textId="77777777" w:rsidR="00186BDF" w:rsidRDefault="00186BDF" w:rsidP="00186BDF">
      <w:r>
        <w:t xml:space="preserve">Is Are Was </w:t>
      </w:r>
      <w:proofErr w:type="gramStart"/>
      <w:r>
        <w:t>Were</w:t>
      </w:r>
      <w:proofErr w:type="gramEnd"/>
      <w:r>
        <w:t xml:space="preserve"> Be Being Been Seem Seems Seemed Seemingly</w:t>
      </w:r>
    </w:p>
    <w:p w14:paraId="05E38F5E" w14:textId="77777777" w:rsidR="00186BDF" w:rsidRDefault="00186BDF" w:rsidP="00186BDF">
      <w:pPr>
        <w:pStyle w:val="Heading2"/>
      </w:pPr>
      <w:r>
        <w:t>There are exceptions when SHE speaks…</w:t>
      </w:r>
    </w:p>
    <w:p w14:paraId="05FFC193" w14:textId="77777777" w:rsidR="00186BDF" w:rsidRDefault="00186BDF" w:rsidP="00186BDF">
      <w:r>
        <w:t>—Familial relationship matters are often active, for example. “I called my sister. I gave birth to my son.”</w:t>
      </w:r>
    </w:p>
    <w:p w14:paraId="3FB1CF43" w14:textId="77777777" w:rsidR="00186BDF" w:rsidRDefault="00186BDF" w:rsidP="00186BDF">
      <w:r>
        <w:t>—NOTE: This is because she feels directly and actively responsible for the quality of that relationship.</w:t>
      </w:r>
    </w:p>
    <w:p w14:paraId="23691349" w14:textId="77777777" w:rsidR="00186BDF" w:rsidRDefault="00186BDF" w:rsidP="00186BDF">
      <w:r>
        <w:t>—However, if it doesn’t involve a relationship then women generally tend to speak very passively and as if they were not personally involved in what transpired.</w:t>
      </w:r>
    </w:p>
    <w:p w14:paraId="1115981C" w14:textId="77777777" w:rsidR="00186BDF" w:rsidRDefault="00186BDF" w:rsidP="00186BDF">
      <w:pPr>
        <w:pStyle w:val="Heading2"/>
      </w:pPr>
      <w:r>
        <w:t>Bottom Line</w:t>
      </w:r>
    </w:p>
    <w:p w14:paraId="047933AE" w14:textId="77777777" w:rsidR="00186BDF" w:rsidRDefault="00186BDF" w:rsidP="00186BDF">
      <w:r>
        <w:t>—For men, they are typically the captain of every event they experience in life.</w:t>
      </w:r>
    </w:p>
    <w:p w14:paraId="38C054F5" w14:textId="77777777" w:rsidR="00186BDF" w:rsidRDefault="00186BDF" w:rsidP="00186BDF">
      <w:r>
        <w:t>—One of their favorite short words is probably the pronoun “I.”</w:t>
      </w:r>
    </w:p>
    <w:p w14:paraId="4587FE11" w14:textId="77777777" w:rsidR="00186BDF" w:rsidRDefault="00186BDF" w:rsidP="00186BDF">
      <w:r>
        <w:t>—Women tend to speak passively because, generally, women rarely describe any event as if they have any personal stake in that event when it is the case that the event has little to do with a relationship.</w:t>
      </w:r>
    </w:p>
    <w:p w14:paraId="16427F67" w14:textId="7063ABB4" w:rsidR="0017607E" w:rsidRDefault="0017607E" w:rsidP="0098711D">
      <w:pPr>
        <w:pStyle w:val="Heading2"/>
      </w:pPr>
      <w:r>
        <w:t>Why speak at all?</w:t>
      </w:r>
    </w:p>
    <w:p w14:paraId="76687458" w14:textId="77777777" w:rsidR="00362A75" w:rsidRPr="00362A75" w:rsidRDefault="00362A75" w:rsidP="00362A75">
      <w:pPr>
        <w:pStyle w:val="ListParagraph"/>
        <w:numPr>
          <w:ilvl w:val="0"/>
          <w:numId w:val="4"/>
        </w:numPr>
      </w:pPr>
      <w:r w:rsidRPr="00362A75">
        <w:rPr>
          <w:b/>
          <w:bCs/>
        </w:rPr>
        <w:t>He</w:t>
      </w:r>
      <w:r w:rsidRPr="00362A75">
        <w:t xml:space="preserve"> believes communication should have </w:t>
      </w:r>
      <w:r w:rsidRPr="00362A75">
        <w:rPr>
          <w:b/>
          <w:bCs/>
        </w:rPr>
        <w:t>a clear purpose</w:t>
      </w:r>
      <w:r w:rsidRPr="00362A75">
        <w:t>.</w:t>
      </w:r>
    </w:p>
    <w:p w14:paraId="20444915" w14:textId="77777777" w:rsidR="00362A75" w:rsidRPr="00362A75" w:rsidRDefault="00362A75" w:rsidP="00362A75">
      <w:r w:rsidRPr="00362A75">
        <w:t xml:space="preserve">Behind every conversation is a </w:t>
      </w:r>
      <w:r w:rsidRPr="00362A75">
        <w:rPr>
          <w:b/>
          <w:bCs/>
        </w:rPr>
        <w:t xml:space="preserve">problem that needs solving </w:t>
      </w:r>
      <w:r w:rsidRPr="00362A75">
        <w:t xml:space="preserve">or </w:t>
      </w:r>
      <w:r w:rsidRPr="00362A75">
        <w:rPr>
          <w:b/>
          <w:bCs/>
        </w:rPr>
        <w:t xml:space="preserve">a point </w:t>
      </w:r>
      <w:r w:rsidRPr="00362A75">
        <w:t>that needs to be made. Communication is used to get to the root of the dilemma as efficiently as possible.</w:t>
      </w:r>
    </w:p>
    <w:p w14:paraId="76B480DE" w14:textId="77777777" w:rsidR="00362A75" w:rsidRPr="00362A75" w:rsidRDefault="00362A75" w:rsidP="00362A75">
      <w:pPr>
        <w:pStyle w:val="ListParagraph"/>
        <w:numPr>
          <w:ilvl w:val="0"/>
          <w:numId w:val="4"/>
        </w:numPr>
      </w:pPr>
      <w:r w:rsidRPr="00362A75">
        <w:rPr>
          <w:b/>
          <w:bCs/>
        </w:rPr>
        <w:t>She</w:t>
      </w:r>
      <w:r w:rsidRPr="00362A75">
        <w:t xml:space="preserve"> uses communication to </w:t>
      </w:r>
      <w:r w:rsidRPr="00362A75">
        <w:rPr>
          <w:b/>
          <w:bCs/>
        </w:rPr>
        <w:t>discover</w:t>
      </w:r>
      <w:r w:rsidRPr="00362A75">
        <w:t xml:space="preserve"> how she </w:t>
      </w:r>
      <w:r w:rsidRPr="00362A75">
        <w:rPr>
          <w:b/>
          <w:bCs/>
        </w:rPr>
        <w:t>feels</w:t>
      </w:r>
      <w:r w:rsidRPr="00362A75">
        <w:t xml:space="preserve"> and what she </w:t>
      </w:r>
      <w:r w:rsidRPr="00362A75">
        <w:rPr>
          <w:b/>
          <w:bCs/>
        </w:rPr>
        <w:t>wants to say</w:t>
      </w:r>
      <w:r w:rsidRPr="00362A75">
        <w:t xml:space="preserve">. </w:t>
      </w:r>
    </w:p>
    <w:p w14:paraId="05C0C77A" w14:textId="77777777" w:rsidR="00362A75" w:rsidRPr="00362A75" w:rsidRDefault="00362A75" w:rsidP="00362A75">
      <w:r w:rsidRPr="00362A75">
        <w:t xml:space="preserve">She sees conversation as an </w:t>
      </w:r>
      <w:r w:rsidRPr="00362A75">
        <w:rPr>
          <w:b/>
          <w:bCs/>
        </w:rPr>
        <w:t xml:space="preserve">act of sharing </w:t>
      </w:r>
      <w:r w:rsidRPr="00362A75">
        <w:t xml:space="preserve">and an </w:t>
      </w:r>
      <w:r w:rsidRPr="00362A75">
        <w:rPr>
          <w:b/>
          <w:bCs/>
        </w:rPr>
        <w:t xml:space="preserve">opportunity to increase intimacy </w:t>
      </w:r>
      <w:r w:rsidRPr="00362A75">
        <w:t>with her partner. Through sharing, she releases negative feelings and solidifies her bond with the man she loves or strengthens relationships with friends and loved ones.</w:t>
      </w:r>
    </w:p>
    <w:p w14:paraId="6491707B" w14:textId="19F7D530" w:rsidR="0017607E" w:rsidRDefault="0017607E" w:rsidP="0098711D">
      <w:pPr>
        <w:pStyle w:val="Heading2"/>
      </w:pPr>
      <w:r>
        <w:lastRenderedPageBreak/>
        <w:t>What's the point?</w:t>
      </w:r>
    </w:p>
    <w:p w14:paraId="522D6AF1" w14:textId="77777777" w:rsidR="00014468" w:rsidRPr="00014468" w:rsidRDefault="00014468" w:rsidP="00014468">
      <w:pPr>
        <w:numPr>
          <w:ilvl w:val="0"/>
          <w:numId w:val="5"/>
        </w:numPr>
      </w:pPr>
      <w:r w:rsidRPr="00014468">
        <w:rPr>
          <w:b/>
          <w:bCs/>
        </w:rPr>
        <w:t>SHE</w:t>
      </w:r>
      <w:r w:rsidRPr="00014468">
        <w:t xml:space="preserve"> uses communication to </w:t>
      </w:r>
      <w:r w:rsidRPr="00014468">
        <w:rPr>
          <w:b/>
          <w:bCs/>
        </w:rPr>
        <w:t>explore</w:t>
      </w:r>
      <w:r w:rsidRPr="00014468">
        <w:t xml:space="preserve"> and </w:t>
      </w:r>
      <w:r w:rsidRPr="00014468">
        <w:rPr>
          <w:b/>
          <w:bCs/>
        </w:rPr>
        <w:t>organize</w:t>
      </w:r>
      <w:r w:rsidRPr="00014468">
        <w:t xml:space="preserve"> her thoughts — to </w:t>
      </w:r>
      <w:r w:rsidRPr="00014468">
        <w:rPr>
          <w:b/>
          <w:bCs/>
          <w:u w:val="single"/>
        </w:rPr>
        <w:t>discover the point</w:t>
      </w:r>
      <w:r w:rsidRPr="00014468">
        <w:t xml:space="preserve"> of the story.</w:t>
      </w:r>
    </w:p>
    <w:p w14:paraId="0F36E5F5" w14:textId="77777777" w:rsidR="00014468" w:rsidRDefault="00014468" w:rsidP="00014468">
      <w:r w:rsidRPr="00014468">
        <w:rPr>
          <w:bCs/>
        </w:rPr>
        <w:t>SHE</w:t>
      </w:r>
      <w:r w:rsidRPr="00014468">
        <w:t xml:space="preserve"> isn’t necessarily searching for a solution when she initiates a conversation.</w:t>
      </w:r>
    </w:p>
    <w:p w14:paraId="74228DB9" w14:textId="6752A694" w:rsidR="00014468" w:rsidRDefault="00014468" w:rsidP="00014468">
      <w:r w:rsidRPr="00014468">
        <w:rPr>
          <w:bCs/>
        </w:rPr>
        <w:t>SHE’</w:t>
      </w:r>
      <w:r>
        <w:rPr>
          <w:bCs/>
        </w:rPr>
        <w:t>s</w:t>
      </w:r>
      <w:r w:rsidRPr="00014468">
        <w:t xml:space="preserve"> looking for someone to listen and </w:t>
      </w:r>
      <w:r w:rsidRPr="00014468">
        <w:rPr>
          <w:b/>
          <w:bCs/>
        </w:rPr>
        <w:t>understand what she’s feeling</w:t>
      </w:r>
      <w:r w:rsidRPr="00014468">
        <w:t>.</w:t>
      </w:r>
    </w:p>
    <w:p w14:paraId="336C8169" w14:textId="3A6B6ED5" w:rsidR="00014468" w:rsidRPr="00014468" w:rsidRDefault="00014468" w:rsidP="00014468">
      <w:r w:rsidRPr="00014468">
        <w:rPr>
          <w:bCs/>
        </w:rPr>
        <w:t>SHE</w:t>
      </w:r>
      <w:r w:rsidRPr="00014468">
        <w:t xml:space="preserve"> </w:t>
      </w:r>
      <w:r w:rsidRPr="00014468">
        <w:rPr>
          <w:b/>
          <w:bCs/>
        </w:rPr>
        <w:t xml:space="preserve">may not know </w:t>
      </w:r>
      <w:r w:rsidRPr="00014468">
        <w:t xml:space="preserve">what information is </w:t>
      </w:r>
      <w:r w:rsidRPr="00014468">
        <w:rPr>
          <w:b/>
          <w:bCs/>
        </w:rPr>
        <w:t xml:space="preserve">necessary or excessive </w:t>
      </w:r>
      <w:r w:rsidRPr="00014468">
        <w:t xml:space="preserve">until the words come spilling out. </w:t>
      </w:r>
    </w:p>
    <w:p w14:paraId="64AD60A0" w14:textId="77777777" w:rsidR="00014468" w:rsidRPr="00014468" w:rsidRDefault="00014468" w:rsidP="00014468">
      <w:pPr>
        <w:numPr>
          <w:ilvl w:val="0"/>
          <w:numId w:val="6"/>
        </w:numPr>
      </w:pPr>
      <w:r w:rsidRPr="00014468">
        <w:rPr>
          <w:b/>
          <w:bCs/>
        </w:rPr>
        <w:t>HE</w:t>
      </w:r>
      <w:r w:rsidRPr="00014468">
        <w:t xml:space="preserve"> </w:t>
      </w:r>
      <w:r w:rsidRPr="00014468">
        <w:rPr>
          <w:b/>
          <w:bCs/>
        </w:rPr>
        <w:t>prioritizes</w:t>
      </w:r>
      <w:r w:rsidRPr="00014468">
        <w:t xml:space="preserve"> productivity, economy, and </w:t>
      </w:r>
      <w:r w:rsidRPr="00014468">
        <w:rPr>
          <w:b/>
          <w:bCs/>
        </w:rPr>
        <w:t>efficiency</w:t>
      </w:r>
      <w:r w:rsidRPr="00014468">
        <w:t xml:space="preserve"> in his daily life, and conversation is no exception.</w:t>
      </w:r>
    </w:p>
    <w:p w14:paraId="316879B1" w14:textId="77777777" w:rsidR="00014468" w:rsidRDefault="00014468" w:rsidP="00014468">
      <w:r w:rsidRPr="00014468">
        <w:t xml:space="preserve">When </w:t>
      </w:r>
      <w:r w:rsidRPr="00014468">
        <w:rPr>
          <w:bCs/>
        </w:rPr>
        <w:t>HE</w:t>
      </w:r>
      <w:r w:rsidRPr="00014468">
        <w:t xml:space="preserve"> tells a </w:t>
      </w:r>
      <w:proofErr w:type="gramStart"/>
      <w:r w:rsidRPr="00014468">
        <w:t>story</w:t>
      </w:r>
      <w:proofErr w:type="gramEnd"/>
      <w:r w:rsidRPr="00014468">
        <w:t xml:space="preserve"> he has </w:t>
      </w:r>
      <w:r w:rsidRPr="00014468">
        <w:rPr>
          <w:b/>
          <w:bCs/>
        </w:rPr>
        <w:t>already sorted through the details in his own head</w:t>
      </w:r>
      <w:r w:rsidRPr="00014468">
        <w:t xml:space="preserve">, and shares only those details that he deems </w:t>
      </w:r>
      <w:r w:rsidRPr="00014468">
        <w:rPr>
          <w:b/>
          <w:bCs/>
        </w:rPr>
        <w:t xml:space="preserve">essential to the point </w:t>
      </w:r>
      <w:r w:rsidRPr="00014468">
        <w:t>of the story.</w:t>
      </w:r>
    </w:p>
    <w:p w14:paraId="69746533" w14:textId="77777777" w:rsidR="00014468" w:rsidRDefault="00014468" w:rsidP="00014468">
      <w:r w:rsidRPr="00014468">
        <w:rPr>
          <w:bCs/>
        </w:rPr>
        <w:t>HE</w:t>
      </w:r>
      <w:r w:rsidRPr="00014468">
        <w:t xml:space="preserve"> might wonder, “Why do women need to talk as much as they do?”</w:t>
      </w:r>
    </w:p>
    <w:p w14:paraId="6A60BEE7" w14:textId="03AB9B60" w:rsidR="00014468" w:rsidRPr="00014468" w:rsidRDefault="00014468" w:rsidP="00014468">
      <w:r w:rsidRPr="00014468">
        <w:t xml:space="preserve">Often, </w:t>
      </w:r>
      <w:r w:rsidRPr="00014468">
        <w:rPr>
          <w:bCs/>
        </w:rPr>
        <w:t>HE</w:t>
      </w:r>
      <w:r w:rsidRPr="00014468">
        <w:t xml:space="preserve"> may even </w:t>
      </w:r>
      <w:r w:rsidRPr="00014468">
        <w:rPr>
          <w:b/>
          <w:bCs/>
        </w:rPr>
        <w:t>interrupt</w:t>
      </w:r>
      <w:r w:rsidRPr="00014468">
        <w:t xml:space="preserve"> a woman once he has heard the point, or </w:t>
      </w:r>
      <w:r w:rsidRPr="00014468">
        <w:rPr>
          <w:b/>
          <w:bCs/>
        </w:rPr>
        <w:t>offer a solution</w:t>
      </w:r>
      <w:r w:rsidRPr="00014468">
        <w:t>.</w:t>
      </w:r>
    </w:p>
    <w:p w14:paraId="360F1EB8" w14:textId="71311904" w:rsidR="0017607E" w:rsidRDefault="0017607E" w:rsidP="0098711D">
      <w:pPr>
        <w:pStyle w:val="Heading2"/>
      </w:pPr>
      <w:r>
        <w:t>Did you HEAR that?</w:t>
      </w:r>
    </w:p>
    <w:p w14:paraId="759ABD1D" w14:textId="77777777" w:rsidR="00853E74" w:rsidRPr="00853E74" w:rsidRDefault="00853E74" w:rsidP="00853E74">
      <w:r w:rsidRPr="00853E74">
        <w:rPr>
          <w:b/>
          <w:bCs/>
        </w:rPr>
        <w:t>—</w:t>
      </w:r>
      <w:r w:rsidRPr="00853E74">
        <w:rPr>
          <w:bCs/>
        </w:rPr>
        <w:t>HE</w:t>
      </w:r>
      <w:r w:rsidRPr="00853E74">
        <w:rPr>
          <w:b/>
          <w:bCs/>
        </w:rPr>
        <w:t xml:space="preserve"> </w:t>
      </w:r>
      <w:r w:rsidRPr="00853E74">
        <w:t xml:space="preserve">is conditioned to </w:t>
      </w:r>
      <w:r w:rsidRPr="00853E74">
        <w:rPr>
          <w:b/>
          <w:bCs/>
        </w:rPr>
        <w:t>listen actively</w:t>
      </w:r>
      <w:r w:rsidRPr="00853E74">
        <w:t>.</w:t>
      </w:r>
    </w:p>
    <w:p w14:paraId="4C55EF61" w14:textId="77777777" w:rsidR="00853E74" w:rsidRPr="00853E74" w:rsidRDefault="00853E74" w:rsidP="00853E74">
      <w:r w:rsidRPr="00853E74">
        <w:t>Learning to listen patiently isn’t natural for him. When SHE initiates conversation, HE assumes SHE wants his advice or assistance. HE engages with her, filtering everything SHE says through the lens of, “What can we actually do about this?</w:t>
      </w:r>
    </w:p>
    <w:p w14:paraId="17CD412B" w14:textId="77777777" w:rsidR="00853E74" w:rsidRPr="00853E74" w:rsidRDefault="00853E74" w:rsidP="00853E74">
      <w:r w:rsidRPr="00853E74">
        <w:rPr>
          <w:b/>
          <w:bCs/>
        </w:rPr>
        <w:t>—</w:t>
      </w:r>
      <w:r w:rsidRPr="00853E74">
        <w:rPr>
          <w:bCs/>
        </w:rPr>
        <w:t>SHE</w:t>
      </w:r>
      <w:r w:rsidRPr="00853E74">
        <w:t xml:space="preserve"> sees </w:t>
      </w:r>
      <w:r w:rsidRPr="00853E74">
        <w:rPr>
          <w:b/>
          <w:bCs/>
        </w:rPr>
        <w:t>conversation as a productive end in and of itself</w:t>
      </w:r>
      <w:r w:rsidRPr="00853E74">
        <w:t>.</w:t>
      </w:r>
    </w:p>
    <w:p w14:paraId="3849DBCC" w14:textId="77777777" w:rsidR="00853E74" w:rsidRPr="00853E74" w:rsidRDefault="00853E74" w:rsidP="00853E74">
      <w:r w:rsidRPr="00853E74">
        <w:t xml:space="preserve">If SHE feels sufficiently heard or understood, SHE may not need to take further action to resolve a problem or “make things better.” The fact that SHE </w:t>
      </w:r>
      <w:r w:rsidRPr="00853E74">
        <w:rPr>
          <w:b/>
          <w:bCs/>
        </w:rPr>
        <w:t xml:space="preserve">has been listened to </w:t>
      </w:r>
      <w:r w:rsidRPr="00853E74">
        <w:t>assuages her anxieties and dulls the pangs of negative feelings. Sharing with someone who understands and loves her heals her from the inside and equips her with the emotional tools necessary to handle the trials and tribulations of the outside world.</w:t>
      </w:r>
    </w:p>
    <w:p w14:paraId="6D6DC830" w14:textId="77777777" w:rsidR="005F203D" w:rsidRDefault="005F203D" w:rsidP="005F203D">
      <w:pPr>
        <w:pStyle w:val="Heading2"/>
      </w:pPr>
      <w:r w:rsidRPr="005F203D">
        <w:t>HE and SHE each COPE WITH STRESS differently</w:t>
      </w:r>
    </w:p>
    <w:p w14:paraId="0B145768" w14:textId="77777777" w:rsidR="000E6D4C" w:rsidRPr="000E6D4C" w:rsidRDefault="001A74A1" w:rsidP="000E6D4C">
      <w:r>
        <w:t>—</w:t>
      </w:r>
      <w:r w:rsidR="000E6D4C" w:rsidRPr="000E6D4C">
        <w:t xml:space="preserve">When HE feels stress or any negative emotion, the very </w:t>
      </w:r>
      <w:r w:rsidR="000E6D4C" w:rsidRPr="000E6D4C">
        <w:rPr>
          <w:b/>
          <w:bCs/>
        </w:rPr>
        <w:t xml:space="preserve">LAST THING </w:t>
      </w:r>
      <w:r w:rsidR="000E6D4C" w:rsidRPr="000E6D4C">
        <w:t xml:space="preserve">that HE wants to do is </w:t>
      </w:r>
      <w:r w:rsidR="000E6D4C" w:rsidRPr="000E6D4C">
        <w:rPr>
          <w:b/>
          <w:bCs/>
        </w:rPr>
        <w:t>TALK</w:t>
      </w:r>
      <w:r w:rsidR="000E6D4C" w:rsidRPr="000E6D4C">
        <w:t xml:space="preserve"> about his </w:t>
      </w:r>
      <w:r w:rsidR="000E6D4C" w:rsidRPr="000E6D4C">
        <w:rPr>
          <w:b/>
          <w:bCs/>
        </w:rPr>
        <w:t>feelings</w:t>
      </w:r>
      <w:r w:rsidR="000E6D4C" w:rsidRPr="000E6D4C">
        <w:t>. In fact, talking about his feelings would feel like torture.</w:t>
      </w:r>
    </w:p>
    <w:p w14:paraId="2669E190" w14:textId="483839EF" w:rsidR="000E6D4C" w:rsidRPr="000E6D4C" w:rsidRDefault="000E6D4C" w:rsidP="000E6D4C">
      <w:r>
        <w:t>—</w:t>
      </w:r>
      <w:r w:rsidRPr="000E6D4C">
        <w:t xml:space="preserve">Often, when upset or stressed, HE will withdraw into his “cave” (become quiet and withdrawn). A man’s “cave time” is like a tiny vacation: HE reduces stress by forgetting about his problems and focusing on other things like; watching television, reading the newspaper, or playing video games. In reality, </w:t>
      </w:r>
      <w:r w:rsidRPr="000E6D4C">
        <w:rPr>
          <w:b/>
          <w:bCs/>
        </w:rPr>
        <w:t>HIS</w:t>
      </w:r>
      <w:r w:rsidRPr="000E6D4C">
        <w:t xml:space="preserve"> subconscious mind is </w:t>
      </w:r>
      <w:r w:rsidRPr="000E6D4C">
        <w:rPr>
          <w:b/>
          <w:bCs/>
        </w:rPr>
        <w:t>processing</w:t>
      </w:r>
      <w:r w:rsidRPr="000E6D4C">
        <w:t xml:space="preserve"> and determining a viable COA (Course of Action) to take to resolve the problem, usually by confronting it head on.</w:t>
      </w:r>
    </w:p>
    <w:p w14:paraId="46FF0E4E" w14:textId="30136DC0" w:rsidR="000E6D4C" w:rsidRPr="000E6D4C" w:rsidRDefault="000E6D4C" w:rsidP="000E6D4C">
      <w:r>
        <w:t>—</w:t>
      </w:r>
      <w:r w:rsidRPr="000E6D4C">
        <w:t xml:space="preserve">HE will </w:t>
      </w:r>
      <w:r w:rsidRPr="000E6D4C">
        <w:rPr>
          <w:b/>
          <w:bCs/>
        </w:rPr>
        <w:t xml:space="preserve">almost always </w:t>
      </w:r>
      <w:r w:rsidRPr="000E6D4C">
        <w:t>avoid communication with HER during times of duress. If SHE persists with nurturing questions or criticism, HE will usually withdraw even further, feeling that SHE doesn’t trust him to “take care of business” on his own.</w:t>
      </w:r>
    </w:p>
    <w:p w14:paraId="41D49AA1" w14:textId="7466361D" w:rsidR="000E6D4C" w:rsidRPr="000E6D4C" w:rsidRDefault="000E6D4C" w:rsidP="000E6D4C">
      <w:r>
        <w:t>—</w:t>
      </w:r>
      <w:r w:rsidRPr="000E6D4C">
        <w:t>If SHE gives him space and lets him process his stress, HE feels understood and respected.</w:t>
      </w:r>
    </w:p>
    <w:p w14:paraId="5B9E88B3" w14:textId="14A743C8" w:rsidR="0017607E" w:rsidRDefault="001A74A1" w:rsidP="00860F31">
      <w:r>
        <w:lastRenderedPageBreak/>
        <w:t>—</w:t>
      </w:r>
      <w:r w:rsidR="0017607E">
        <w:t>By using words as tools to explore and express her difficult emotions when SHE is upset, SHE is able to process her negative emotions… and let them go.</w:t>
      </w:r>
    </w:p>
    <w:p w14:paraId="6BEF21AD" w14:textId="7F18EA34" w:rsidR="0017607E" w:rsidRDefault="001A74A1" w:rsidP="00860F31">
      <w:r>
        <w:t>—</w:t>
      </w:r>
      <w:r w:rsidR="0017607E">
        <w:t xml:space="preserve">SHE values support and nurture, and is most fulfilled by sharing, cooperation, and community because </w:t>
      </w:r>
      <w:proofErr w:type="gramStart"/>
      <w:r w:rsidR="0017607E">
        <w:t>this builds</w:t>
      </w:r>
      <w:proofErr w:type="gramEnd"/>
      <w:r w:rsidR="0017607E">
        <w:t xml:space="preserve"> or strengthens relationships.</w:t>
      </w:r>
    </w:p>
    <w:p w14:paraId="4FEBE434" w14:textId="4ADE7CD0" w:rsidR="0017607E" w:rsidRDefault="001A74A1" w:rsidP="00860F31">
      <w:r>
        <w:t>—</w:t>
      </w:r>
      <w:r w:rsidR="0017607E">
        <w:t>When HE shows interest in HER by asking caring questions or expressing heartfelt concerns, SHE feels loved and cared for</w:t>
      </w:r>
      <w:r w:rsidR="004F4742">
        <w:t xml:space="preserve"> </w:t>
      </w:r>
      <w:r w:rsidR="0017607E">
        <w:t>because HE is fulfilling her first primary love need.</w:t>
      </w:r>
    </w:p>
    <w:p w14:paraId="5096A89C" w14:textId="17FC5ADF" w:rsidR="0017607E" w:rsidRDefault="002B4728" w:rsidP="002B4728">
      <w:pPr>
        <w:pStyle w:val="Heading2"/>
      </w:pPr>
      <w:r w:rsidRPr="002B4728">
        <w:t>SHE tends to hint. HE tends to speak with directness.</w:t>
      </w:r>
    </w:p>
    <w:p w14:paraId="57301B99" w14:textId="033417F7" w:rsidR="0017607E" w:rsidRDefault="005F203D" w:rsidP="005F203D">
      <w:pPr>
        <w:pStyle w:val="dialogue"/>
      </w:pPr>
      <w:r>
        <w:t xml:space="preserve">SHE: </w:t>
      </w:r>
      <w:r w:rsidR="0017607E">
        <w:t>Does it feel cold in here to you? It feels colder than usual.</w:t>
      </w:r>
    </w:p>
    <w:p w14:paraId="6B9FB07E" w14:textId="54F0F7CD" w:rsidR="0017607E" w:rsidRDefault="005F203D" w:rsidP="005F203D">
      <w:pPr>
        <w:pStyle w:val="dialogue"/>
      </w:pPr>
      <w:r>
        <w:t xml:space="preserve">HE: </w:t>
      </w:r>
      <w:r w:rsidR="0017607E">
        <w:t>It’s cold.</w:t>
      </w:r>
    </w:p>
    <w:p w14:paraId="6842D1E6" w14:textId="77777777" w:rsidR="0017607E" w:rsidRDefault="0017607E" w:rsidP="005F203D">
      <w:pPr>
        <w:pStyle w:val="dialogue"/>
      </w:pPr>
    </w:p>
    <w:p w14:paraId="667B55C5" w14:textId="55A3BF83" w:rsidR="0017607E" w:rsidRDefault="005F203D" w:rsidP="005F203D">
      <w:pPr>
        <w:pStyle w:val="dialogue"/>
      </w:pPr>
      <w:r>
        <w:t xml:space="preserve">SHE: </w:t>
      </w:r>
      <w:r w:rsidR="0017607E">
        <w:t>Do you like Mexican or Chinese food? Maybe pizza?</w:t>
      </w:r>
    </w:p>
    <w:p w14:paraId="24965204" w14:textId="21F8901F" w:rsidR="0017607E" w:rsidRDefault="005F203D" w:rsidP="005F203D">
      <w:pPr>
        <w:pStyle w:val="dialogue"/>
      </w:pPr>
      <w:r>
        <w:t xml:space="preserve">HE: </w:t>
      </w:r>
      <w:r w:rsidR="0017607E">
        <w:t>I’m hungry.</w:t>
      </w:r>
    </w:p>
    <w:p w14:paraId="35D52910" w14:textId="77777777" w:rsidR="0017607E" w:rsidRDefault="0017607E" w:rsidP="005F203D">
      <w:pPr>
        <w:pStyle w:val="dialogue"/>
      </w:pPr>
    </w:p>
    <w:p w14:paraId="4D951AD6" w14:textId="05F6F4B0" w:rsidR="0017607E" w:rsidRDefault="005F203D" w:rsidP="005F203D">
      <w:pPr>
        <w:pStyle w:val="dialogue"/>
      </w:pPr>
      <w:r>
        <w:t xml:space="preserve">SHE: </w:t>
      </w:r>
      <w:r w:rsidR="0017607E">
        <w:t>What is that you’re watching? Is that something you should be watching do you think? Isn’t there something else?</w:t>
      </w:r>
    </w:p>
    <w:p w14:paraId="7BABBEEC" w14:textId="57BDC4D6" w:rsidR="0017607E" w:rsidRDefault="005F203D" w:rsidP="005F203D">
      <w:pPr>
        <w:pStyle w:val="dialogue"/>
      </w:pPr>
      <w:r>
        <w:t xml:space="preserve">HE: </w:t>
      </w:r>
      <w:r w:rsidR="0017607E">
        <w:t>Turn that off.</w:t>
      </w:r>
    </w:p>
    <w:p w14:paraId="3ECF36BF" w14:textId="1C4F762F" w:rsidR="0017607E" w:rsidRDefault="005F203D" w:rsidP="005F203D">
      <w:pPr>
        <w:pStyle w:val="Heading2"/>
      </w:pPr>
      <w:r w:rsidRPr="005F203D">
        <w:t xml:space="preserve">SHE uses a </w:t>
      </w:r>
      <w:r w:rsidRPr="005F203D">
        <w:rPr>
          <w:b/>
          <w:u w:val="single"/>
        </w:rPr>
        <w:t>LOT</w:t>
      </w:r>
      <w:r w:rsidRPr="005F203D">
        <w:t xml:space="preserve"> more words per day than HE does</w:t>
      </w:r>
    </w:p>
    <w:p w14:paraId="24EDF671" w14:textId="6382D7D9" w:rsidR="0017607E" w:rsidRDefault="001A74A1" w:rsidP="00860F31">
      <w:r>
        <w:t>—</w:t>
      </w:r>
      <w:r w:rsidR="0017607E">
        <w:t>Turns out women do talk more than men, but only a few thousand words per day on average. (4/5/2007 University of Texas at Austin)</w:t>
      </w:r>
    </w:p>
    <w:p w14:paraId="58141EA6" w14:textId="5D95046B" w:rsidR="0017607E" w:rsidRDefault="001A74A1" w:rsidP="00860F31">
      <w:r>
        <w:t>—</w:t>
      </w:r>
      <w:r w:rsidR="0017607E">
        <w:t>Research has shown that women talk almost three times as much as men. In addition, women generally speak more quickly and devote more brainpower to speaking.</w:t>
      </w:r>
      <w:r w:rsidR="004F4742">
        <w:t xml:space="preserve"> </w:t>
      </w:r>
      <w:r w:rsidR="0017607E">
        <w:t>(2/20/2013 Science World Report)</w:t>
      </w:r>
    </w:p>
    <w:p w14:paraId="215002B5" w14:textId="3903ABD5" w:rsidR="0017607E" w:rsidRDefault="001A74A1" w:rsidP="00860F31">
      <w:r>
        <w:t>—</w:t>
      </w:r>
      <w:r w:rsidR="0017607E">
        <w:t>Previous research by Louann Brizendine at the University of California found that women speak an average of 20,000 words daily compared to only 7,000 words for men. This means that on average, women talk nearly three times as much as men. (2/22/2013 U Penn)</w:t>
      </w:r>
    </w:p>
    <w:p w14:paraId="2E742191" w14:textId="0DE857AB" w:rsidR="0017607E" w:rsidRDefault="005F203D" w:rsidP="005F203D">
      <w:pPr>
        <w:pStyle w:val="Heading2"/>
      </w:pPr>
      <w:r>
        <w:t>Video Clip</w:t>
      </w:r>
      <w:r w:rsidR="000071ED">
        <w:t xml:space="preserve">: </w:t>
      </w:r>
      <w:r w:rsidR="000071ED" w:rsidRPr="000071ED">
        <w:t>HE uses a LOT fewer words per day than SHE does</w:t>
      </w:r>
    </w:p>
    <w:p w14:paraId="2577E75E" w14:textId="0E6A4855" w:rsidR="00901EAD" w:rsidRPr="00901EAD" w:rsidRDefault="00901EAD" w:rsidP="00901EAD">
      <w:r w:rsidRPr="00901EAD">
        <w:t>Sometimes HE doesn’t speak at all.</w:t>
      </w:r>
    </w:p>
    <w:p w14:paraId="79D14065" w14:textId="2C163CC5" w:rsidR="0017607E" w:rsidRDefault="001A74A1" w:rsidP="00860F31">
      <w:r>
        <w:t>—</w:t>
      </w:r>
      <w:r w:rsidR="0017607E">
        <w:t xml:space="preserve">Video Clip from </w:t>
      </w:r>
      <w:r w:rsidR="0017607E" w:rsidRPr="004F4742">
        <w:rPr>
          <w:i/>
        </w:rPr>
        <w:t>Aloha</w:t>
      </w:r>
      <w:r w:rsidR="0017607E">
        <w:t>, Sony Pictures Entertainment (2015)</w:t>
      </w:r>
    </w:p>
    <w:p w14:paraId="6BA0661D" w14:textId="0CDB034C" w:rsidR="0017607E" w:rsidRDefault="001A74A1" w:rsidP="00860F31">
      <w:r>
        <w:t>—</w:t>
      </w:r>
      <w:r w:rsidR="0017607E">
        <w:t>Written and Directed: Cameron Crowe</w:t>
      </w:r>
    </w:p>
    <w:p w14:paraId="037A5775" w14:textId="0C16574A" w:rsidR="0017607E" w:rsidRDefault="001A74A1" w:rsidP="00860F31">
      <w:r>
        <w:t>—</w:t>
      </w:r>
      <w:r w:rsidR="0017607E">
        <w:t>Stars: Rachel McAdams, Bradley Cooper, John Krasinski</w:t>
      </w:r>
    </w:p>
    <w:p w14:paraId="0779CCCB" w14:textId="5F7A8C5A" w:rsidR="0017607E" w:rsidRDefault="001A74A1" w:rsidP="00860F31">
      <w:r>
        <w:t>—</w:t>
      </w:r>
      <w:r w:rsidR="0017607E">
        <w:t>Also: Bill Murray, Emma Stone, Alec Baldwin, Danny McBride</w:t>
      </w:r>
    </w:p>
    <w:p w14:paraId="5F1265D1" w14:textId="423575FE" w:rsidR="0017607E" w:rsidRDefault="001A74A1" w:rsidP="00860F31">
      <w:r>
        <w:t>—</w:t>
      </w:r>
      <w:r w:rsidR="0017607E">
        <w:t>Just FYI: This movie is a</w:t>
      </w:r>
      <w:r w:rsidR="004F4742">
        <w:t xml:space="preserve"> jumbled, erratic,</w:t>
      </w:r>
      <w:r w:rsidR="0017607E">
        <w:t xml:space="preserve"> HORRIBLE MESS of a film</w:t>
      </w:r>
    </w:p>
    <w:p w14:paraId="5FD8EAED" w14:textId="489D951B" w:rsidR="0017607E" w:rsidRDefault="001A74A1" w:rsidP="00860F31">
      <w:r>
        <w:t>—</w:t>
      </w:r>
      <w:r w:rsidR="0017607E">
        <w:t>I’m embarrassed that I watched most of it</w:t>
      </w:r>
    </w:p>
    <w:p w14:paraId="1780B029" w14:textId="77442882" w:rsidR="0017607E" w:rsidRDefault="001A74A1" w:rsidP="00860F31">
      <w:r>
        <w:t>—</w:t>
      </w:r>
      <w:r w:rsidR="0017607E">
        <w:t>But it does have this one (PG rated) 1:33 minute scene…</w:t>
      </w:r>
    </w:p>
    <w:p w14:paraId="38388BE5" w14:textId="1E9D3A83" w:rsidR="0017607E" w:rsidRDefault="005F203D" w:rsidP="00860F31">
      <w:r>
        <w:t xml:space="preserve">SCENE: [John Krasinski says not </w:t>
      </w:r>
      <w:r w:rsidR="004F4742">
        <w:t xml:space="preserve">even </w:t>
      </w:r>
      <w:r>
        <w:t>one single word for over a minute yet communicates a ton of information to Bradley Cooper]</w:t>
      </w:r>
    </w:p>
    <w:p w14:paraId="549B0069" w14:textId="3FAA2501" w:rsidR="005F203D" w:rsidRDefault="005F203D" w:rsidP="005F203D">
      <w:pPr>
        <w:pStyle w:val="Heading2"/>
      </w:pPr>
      <w:r>
        <w:lastRenderedPageBreak/>
        <w:t>Why is that funny?</w:t>
      </w:r>
    </w:p>
    <w:p w14:paraId="0F91A0EC" w14:textId="16AA5F8A" w:rsidR="0017607E" w:rsidRDefault="001A74A1" w:rsidP="00860F31">
      <w:r>
        <w:t>—</w:t>
      </w:r>
      <w:r w:rsidR="0017607E">
        <w:t>Men tend to use far fewer words than women on a daily basis</w:t>
      </w:r>
    </w:p>
    <w:p w14:paraId="60D74750" w14:textId="5ED72EC0" w:rsidR="0017607E" w:rsidRDefault="001A74A1" w:rsidP="00860F31">
      <w:r>
        <w:t>—</w:t>
      </w:r>
      <w:r w:rsidR="0017607E">
        <w:t>According to various studies, men speak anywhere from 2,000 to 8,000 to 13,000 fewer words per day than women!</w:t>
      </w:r>
    </w:p>
    <w:p w14:paraId="3DD7B023" w14:textId="4C9A3577" w:rsidR="0017607E" w:rsidRDefault="001A74A1" w:rsidP="00860F31">
      <w:r>
        <w:t>—</w:t>
      </w:r>
      <w:r w:rsidR="0017607E">
        <w:t>Men also tend to stick to the minimum required facts and/or explain events in logical order—when forced to speak at all—and rarely relate events in chronological order.</w:t>
      </w:r>
    </w:p>
    <w:p w14:paraId="133D8CEC" w14:textId="0FD63AE6" w:rsidR="0017607E" w:rsidRDefault="001A74A1" w:rsidP="00860F31">
      <w:r>
        <w:t>—</w:t>
      </w:r>
      <w:r w:rsidR="0017607E">
        <w:t>For women, events that bear little relevance to any personal relationship tend to “just happen” to them and are described in a chronological and linear fashion.</w:t>
      </w:r>
    </w:p>
    <w:p w14:paraId="0633696E" w14:textId="3B53FB72" w:rsidR="0017607E" w:rsidRDefault="0017607E" w:rsidP="005F203D">
      <w:pPr>
        <w:pStyle w:val="Heading2"/>
      </w:pPr>
      <w:r>
        <w:t>THE FLAT TIRE EXAMPLE</w:t>
      </w:r>
    </w:p>
    <w:p w14:paraId="7D604227" w14:textId="77777777" w:rsidR="0017607E" w:rsidRDefault="0017607E" w:rsidP="00860F31">
      <w:r>
        <w:t>A lone human being drives a truck down a hill, runs over something sharp, and this is the end result.</w:t>
      </w:r>
    </w:p>
    <w:p w14:paraId="5A732D4C" w14:textId="77777777" w:rsidR="0017607E" w:rsidRDefault="0017607E" w:rsidP="005F203D">
      <w:pPr>
        <w:pStyle w:val="Heading3"/>
      </w:pPr>
      <w:r>
        <w:t>Flat Tire HE SAID</w:t>
      </w:r>
    </w:p>
    <w:p w14:paraId="7963DC17" w14:textId="67A8C18A" w:rsidR="0017607E" w:rsidRDefault="004F4742" w:rsidP="005F203D">
      <w:pPr>
        <w:pStyle w:val="dialogue"/>
      </w:pPr>
      <w:r>
        <w:t xml:space="preserve">HE SAID: </w:t>
      </w:r>
      <w:r w:rsidR="0017607E">
        <w:t>I blew a tire when I ran over something sharp driving my truck down that hill.</w:t>
      </w:r>
    </w:p>
    <w:p w14:paraId="774C5A0A" w14:textId="06FF5A85" w:rsidR="0017607E" w:rsidRDefault="0017607E" w:rsidP="00860F31">
      <w:r>
        <w:t xml:space="preserve">All very </w:t>
      </w:r>
      <w:r w:rsidRPr="004F4742">
        <w:rPr>
          <w:b/>
        </w:rPr>
        <w:t>active</w:t>
      </w:r>
      <w:r>
        <w:t xml:space="preserve"> (blew, ran, driving) and </w:t>
      </w:r>
      <w:r w:rsidRPr="004F4742">
        <w:rPr>
          <w:b/>
        </w:rPr>
        <w:t>factual</w:t>
      </w:r>
      <w:r>
        <w:t xml:space="preserve"> but </w:t>
      </w:r>
      <w:r w:rsidRPr="004F4742">
        <w:rPr>
          <w:b/>
        </w:rPr>
        <w:t>not chronologically</w:t>
      </w:r>
      <w:r>
        <w:t xml:space="preserve"> ordered.</w:t>
      </w:r>
    </w:p>
    <w:p w14:paraId="4727295E" w14:textId="77777777" w:rsidR="0017607E" w:rsidRDefault="0017607E" w:rsidP="00860F31">
      <w:r>
        <w:t>This is not in chronological order. He clearly had to be driving down the hill first, run over the sharp thing next, then get the flat tire last.</w:t>
      </w:r>
    </w:p>
    <w:p w14:paraId="4A2BE996" w14:textId="77777777" w:rsidR="0017607E" w:rsidRDefault="0017607E" w:rsidP="00860F31">
      <w:r>
        <w:t>The tire blowing event, which he considers the most significant event, appears in his dialogue before the actual running over the sharp thing or even the driving down the hill.</w:t>
      </w:r>
    </w:p>
    <w:p w14:paraId="070FAF18" w14:textId="7FBCF033" w:rsidR="005F203D" w:rsidRDefault="005F203D" w:rsidP="005F203D">
      <w:pPr>
        <w:pStyle w:val="Heading3"/>
      </w:pPr>
      <w:r>
        <w:t>Flat Tire SHE SAID</w:t>
      </w:r>
    </w:p>
    <w:p w14:paraId="22BC8C99" w14:textId="102EB551" w:rsidR="0017607E" w:rsidRDefault="004F4742" w:rsidP="005F203D">
      <w:pPr>
        <w:pStyle w:val="dialogue"/>
      </w:pPr>
      <w:r>
        <w:t xml:space="preserve">SHE SAID: </w:t>
      </w:r>
      <w:r w:rsidR="0017607E">
        <w:t>I was coming down that hill in the truck and then there must have been something sharp in the road because now the tire is flat.</w:t>
      </w:r>
    </w:p>
    <w:p w14:paraId="78775A71" w14:textId="77777777" w:rsidR="004F4742" w:rsidRDefault="004F4742" w:rsidP="00860F31">
      <w:r w:rsidRPr="004F4742">
        <w:t xml:space="preserve">All very </w:t>
      </w:r>
      <w:r w:rsidRPr="004F4742">
        <w:rPr>
          <w:b/>
        </w:rPr>
        <w:t>passive</w:t>
      </w:r>
      <w:r w:rsidRPr="004F4742">
        <w:t xml:space="preserve"> (was, been, is) and </w:t>
      </w:r>
      <w:r w:rsidRPr="004F4742">
        <w:rPr>
          <w:b/>
        </w:rPr>
        <w:t>chronologically</w:t>
      </w:r>
      <w:r w:rsidRPr="004F4742">
        <w:t xml:space="preserve"> ordered, but </w:t>
      </w:r>
      <w:r w:rsidRPr="001A74A1">
        <w:rPr>
          <w:b/>
        </w:rPr>
        <w:t>not entirely factual</w:t>
      </w:r>
      <w:r w:rsidRPr="004F4742">
        <w:t xml:space="preserve">. </w:t>
      </w:r>
    </w:p>
    <w:p w14:paraId="524196B3" w14:textId="22B7990D" w:rsidR="0017607E" w:rsidRDefault="0017607E" w:rsidP="00860F31">
      <w:r>
        <w:t>In her dialogue, even though she was actually driving the truck, her phrasing could lead one to believe she was merely a passenger in the truck.</w:t>
      </w:r>
    </w:p>
    <w:p w14:paraId="1242DF24" w14:textId="77777777" w:rsidR="0017607E" w:rsidRDefault="0017607E" w:rsidP="00860F31">
      <w:r>
        <w:t>Note that events are described in exact chronological order and stated using “to be” verbs instead of active verbs: WAS, BEEN, IS.</w:t>
      </w:r>
    </w:p>
    <w:p w14:paraId="3FD8B3EC" w14:textId="041E585C" w:rsidR="0017607E" w:rsidRDefault="0017607E" w:rsidP="005F203D">
      <w:pPr>
        <w:pStyle w:val="Heading2"/>
      </w:pPr>
      <w:r>
        <w:t>THE NEW HOUSE EXAMPLE</w:t>
      </w:r>
    </w:p>
    <w:p w14:paraId="01DEAA33" w14:textId="77777777" w:rsidR="0017607E" w:rsidRDefault="0017607E" w:rsidP="00860F31">
      <w:r>
        <w:t>PROBLEM! A married couple has outgrown their house and they need to buy a larger home.</w:t>
      </w:r>
    </w:p>
    <w:p w14:paraId="15F20C77" w14:textId="61BBCAC5" w:rsidR="005F203D" w:rsidRDefault="005F203D" w:rsidP="005F203D">
      <w:pPr>
        <w:pStyle w:val="Heading3"/>
      </w:pPr>
      <w:r>
        <w:t>New house SHE SAID</w:t>
      </w:r>
    </w:p>
    <w:p w14:paraId="4FFE5B08" w14:textId="56342325" w:rsidR="0017607E" w:rsidRDefault="0017607E" w:rsidP="005F203D">
      <w:pPr>
        <w:pStyle w:val="dialogue"/>
      </w:pPr>
      <w:r>
        <w:t>Wouldn’t it be great if there were a nice, quiet little house in the suburbs for sale? A house in a good school district with low property taxes?</w:t>
      </w:r>
    </w:p>
    <w:p w14:paraId="6BF72FF9" w14:textId="77777777" w:rsidR="0017607E" w:rsidRDefault="0017607E" w:rsidP="005F203D">
      <w:pPr>
        <w:pStyle w:val="dialogue"/>
      </w:pPr>
      <w:r>
        <w:t>There are neighborhoods with community pools and playgrounds for the kids.</w:t>
      </w:r>
    </w:p>
    <w:p w14:paraId="04F85D25" w14:textId="77777777" w:rsidR="0017607E" w:rsidRDefault="0017607E" w:rsidP="005F203D">
      <w:pPr>
        <w:pStyle w:val="dialogue"/>
      </w:pPr>
      <w:r>
        <w:t>Maybe there’s a place with a basement for the quilting supplies and a nice kitchen. Oh, and a garage for your tools and your workbench.</w:t>
      </w:r>
    </w:p>
    <w:p w14:paraId="471A0751" w14:textId="77777777" w:rsidR="0017607E" w:rsidRDefault="0017607E" w:rsidP="005F203D">
      <w:pPr>
        <w:pStyle w:val="dialogue"/>
      </w:pPr>
      <w:r>
        <w:lastRenderedPageBreak/>
        <w:t>And a nice yard with room for a flowerbed and maybe a little victory garden out back. If we get a few acres, we could put in some fruit trees.</w:t>
      </w:r>
    </w:p>
    <w:p w14:paraId="4C979514" w14:textId="77777777" w:rsidR="0017607E" w:rsidRDefault="0017607E" w:rsidP="005F203D">
      <w:pPr>
        <w:pStyle w:val="dialogue"/>
      </w:pPr>
      <w:r>
        <w:t>Wouldn’t that be great?</w:t>
      </w:r>
    </w:p>
    <w:p w14:paraId="002D7992" w14:textId="11BC73B2" w:rsidR="0017607E" w:rsidRDefault="0017607E" w:rsidP="00860F31">
      <w:r>
        <w:t>Wordcount=94 Sentences=7</w:t>
      </w:r>
    </w:p>
    <w:p w14:paraId="3BB67A34" w14:textId="2F011946" w:rsidR="0017607E" w:rsidRDefault="0017607E" w:rsidP="00860F31">
      <w:r>
        <w:t>Active verbs=2 “to be” verbs=4</w:t>
      </w:r>
    </w:p>
    <w:p w14:paraId="5B0EBA5D" w14:textId="5F107300" w:rsidR="005F203D" w:rsidRDefault="005F203D" w:rsidP="005F203D">
      <w:pPr>
        <w:pStyle w:val="Heading3"/>
      </w:pPr>
      <w:r>
        <w:t>New house HE SAID</w:t>
      </w:r>
    </w:p>
    <w:p w14:paraId="21937A70" w14:textId="627AE605" w:rsidR="0017607E" w:rsidRDefault="0017607E" w:rsidP="005F203D">
      <w:pPr>
        <w:pStyle w:val="dialogue"/>
      </w:pPr>
      <w:r>
        <w:t>I should probably buy us a bigger house.</w:t>
      </w:r>
    </w:p>
    <w:p w14:paraId="5B298C1C" w14:textId="008AE9EF" w:rsidR="0017607E" w:rsidRDefault="001A74A1" w:rsidP="00860F31">
      <w:r>
        <w:t>—</w:t>
      </w:r>
      <w:r w:rsidR="0017607E">
        <w:t>Wordcount=8 Sentences=1</w:t>
      </w:r>
    </w:p>
    <w:p w14:paraId="05FBC19C" w14:textId="0323CC9B" w:rsidR="0017607E" w:rsidRDefault="001A74A1" w:rsidP="00860F31">
      <w:r>
        <w:t>—</w:t>
      </w:r>
      <w:r w:rsidR="0017607E">
        <w:t>Active verbs=1 (100%) “to be” verbs=0</w:t>
      </w:r>
    </w:p>
    <w:p w14:paraId="1451C6D9" w14:textId="2F479384" w:rsidR="00E714F9" w:rsidRDefault="00E714F9" w:rsidP="00E714F9">
      <w:pPr>
        <w:pStyle w:val="Heading3"/>
      </w:pPr>
      <w:r w:rsidRPr="005F203D">
        <w:t>Translating H</w:t>
      </w:r>
      <w:r w:rsidR="0090151D">
        <w:t>E</w:t>
      </w:r>
      <w:r w:rsidRPr="005F203D">
        <w:t xml:space="preserve"> Said</w:t>
      </w:r>
    </w:p>
    <w:p w14:paraId="7B49D177" w14:textId="77777777" w:rsidR="0090151D" w:rsidRPr="0090151D" w:rsidRDefault="0090151D" w:rsidP="0090151D">
      <w:r w:rsidRPr="0090151D">
        <w:t xml:space="preserve">Generally speaking, </w:t>
      </w:r>
      <w:r w:rsidRPr="0090151D">
        <w:rPr>
          <w:b/>
          <w:bCs/>
        </w:rPr>
        <w:t>HE</w:t>
      </w:r>
      <w:r w:rsidRPr="0090151D">
        <w:t xml:space="preserve"> will:</w:t>
      </w:r>
    </w:p>
    <w:p w14:paraId="59F5C461" w14:textId="77777777" w:rsidR="0090151D" w:rsidRPr="0090151D" w:rsidRDefault="0090151D" w:rsidP="0090151D">
      <w:pPr>
        <w:numPr>
          <w:ilvl w:val="1"/>
          <w:numId w:val="8"/>
        </w:numPr>
      </w:pPr>
      <w:r w:rsidRPr="0090151D">
        <w:t xml:space="preserve">use </w:t>
      </w:r>
      <w:r w:rsidRPr="0090151D">
        <w:rPr>
          <w:b/>
          <w:bCs/>
        </w:rPr>
        <w:t>fewer words</w:t>
      </w:r>
      <w:r w:rsidRPr="0090151D">
        <w:t xml:space="preserve"> than SHE will</w:t>
      </w:r>
    </w:p>
    <w:p w14:paraId="447BAAB5" w14:textId="77777777" w:rsidR="0090151D" w:rsidRPr="0090151D" w:rsidRDefault="0090151D" w:rsidP="0090151D">
      <w:pPr>
        <w:numPr>
          <w:ilvl w:val="1"/>
          <w:numId w:val="8"/>
        </w:numPr>
      </w:pPr>
      <w:r w:rsidRPr="0090151D">
        <w:t xml:space="preserve">more </w:t>
      </w:r>
      <w:r w:rsidRPr="0090151D">
        <w:rPr>
          <w:b/>
          <w:bCs/>
        </w:rPr>
        <w:t>active verbs</w:t>
      </w:r>
    </w:p>
    <w:p w14:paraId="5750CA0E" w14:textId="77777777" w:rsidR="0090151D" w:rsidRPr="0090151D" w:rsidRDefault="0090151D" w:rsidP="0090151D">
      <w:pPr>
        <w:numPr>
          <w:ilvl w:val="1"/>
          <w:numId w:val="8"/>
        </w:numPr>
      </w:pPr>
      <w:r w:rsidRPr="0090151D">
        <w:t xml:space="preserve">describe events </w:t>
      </w:r>
      <w:r w:rsidRPr="0090151D">
        <w:rPr>
          <w:b/>
          <w:bCs/>
        </w:rPr>
        <w:t xml:space="preserve">factually </w:t>
      </w:r>
      <w:r w:rsidRPr="0090151D">
        <w:t>or</w:t>
      </w:r>
      <w:r w:rsidRPr="0090151D">
        <w:rPr>
          <w:b/>
          <w:bCs/>
        </w:rPr>
        <w:t xml:space="preserve"> logically</w:t>
      </w:r>
      <w:r w:rsidRPr="0090151D">
        <w:t>,</w:t>
      </w:r>
    </w:p>
    <w:p w14:paraId="51644EEE" w14:textId="77777777" w:rsidR="0090151D" w:rsidRPr="0090151D" w:rsidRDefault="0090151D" w:rsidP="0090151D">
      <w:pPr>
        <w:numPr>
          <w:ilvl w:val="1"/>
          <w:numId w:val="8"/>
        </w:numPr>
      </w:pPr>
      <w:r w:rsidRPr="0090151D">
        <w:t xml:space="preserve">List events by what they perceive as </w:t>
      </w:r>
      <w:r w:rsidRPr="0090151D">
        <w:rPr>
          <w:b/>
          <w:bCs/>
        </w:rPr>
        <w:t>significant events first</w:t>
      </w:r>
      <w:r w:rsidRPr="0090151D">
        <w:t>,</w:t>
      </w:r>
    </w:p>
    <w:p w14:paraId="1034E41E" w14:textId="77777777" w:rsidR="0090151D" w:rsidRPr="0090151D" w:rsidRDefault="0090151D" w:rsidP="0090151D">
      <w:pPr>
        <w:numPr>
          <w:ilvl w:val="1"/>
          <w:numId w:val="8"/>
        </w:numPr>
      </w:pPr>
      <w:r w:rsidRPr="0090151D">
        <w:rPr>
          <w:b/>
          <w:bCs/>
        </w:rPr>
        <w:t>own</w:t>
      </w:r>
      <w:r w:rsidRPr="0090151D">
        <w:t xml:space="preserve"> whatever happened</w:t>
      </w:r>
    </w:p>
    <w:p w14:paraId="58201CB4" w14:textId="77777777" w:rsidR="0090151D" w:rsidRPr="0090151D" w:rsidRDefault="0090151D" w:rsidP="0090151D">
      <w:r w:rsidRPr="0090151D">
        <w:t xml:space="preserve">The most significant incident—like the </w:t>
      </w:r>
      <w:r w:rsidRPr="0090151D">
        <w:rPr>
          <w:i/>
          <w:iCs/>
        </w:rPr>
        <w:t>flat tire</w:t>
      </w:r>
      <w:r w:rsidRPr="0090151D">
        <w:t>—is worth describing and prioritizing. Likely, HE perceives the other details as mundane and nearly irrelevant.</w:t>
      </w:r>
    </w:p>
    <w:p w14:paraId="62F9FC02" w14:textId="77777777" w:rsidR="0090151D" w:rsidRPr="0090151D" w:rsidRDefault="0090151D" w:rsidP="0090151D">
      <w:r w:rsidRPr="0090151D">
        <w:t xml:space="preserve">When HE identifies a </w:t>
      </w:r>
      <w:r w:rsidRPr="0090151D">
        <w:rPr>
          <w:b/>
          <w:bCs/>
          <w:i/>
          <w:iCs/>
          <w:u w:val="single"/>
        </w:rPr>
        <w:t>problem</w:t>
      </w:r>
      <w:r w:rsidRPr="0090151D">
        <w:t xml:space="preserve"> (like the house is too small) and a </w:t>
      </w:r>
      <w:r w:rsidRPr="0090151D">
        <w:rPr>
          <w:b/>
          <w:bCs/>
          <w:i/>
          <w:iCs/>
          <w:u w:val="single"/>
        </w:rPr>
        <w:t>solution</w:t>
      </w:r>
      <w:r w:rsidRPr="0090151D">
        <w:t xml:space="preserve"> (buy a new house) then that is </w:t>
      </w:r>
      <w:r w:rsidRPr="0090151D">
        <w:rPr>
          <w:b/>
          <w:bCs/>
          <w:i/>
          <w:iCs/>
          <w:u w:val="single"/>
        </w:rPr>
        <w:t>LOGICALLY</w:t>
      </w:r>
      <w:r w:rsidRPr="0090151D">
        <w:t xml:space="preserve"> the end of the matter. Problem solved!</w:t>
      </w:r>
    </w:p>
    <w:p w14:paraId="6F82AB62" w14:textId="7F06C87C" w:rsidR="005F203D" w:rsidRDefault="005F203D" w:rsidP="005F203D">
      <w:pPr>
        <w:pStyle w:val="Heading3"/>
      </w:pPr>
      <w:r w:rsidRPr="005F203D">
        <w:t>Translating S</w:t>
      </w:r>
      <w:r w:rsidR="0090151D">
        <w:t>HE</w:t>
      </w:r>
      <w:r w:rsidRPr="005F203D">
        <w:t xml:space="preserve"> Said</w:t>
      </w:r>
    </w:p>
    <w:p w14:paraId="0FE857A8" w14:textId="77777777" w:rsidR="0090151D" w:rsidRPr="0090151D" w:rsidRDefault="0090151D" w:rsidP="0090151D">
      <w:r w:rsidRPr="0090151D">
        <w:t>Generally speaking, SHE will</w:t>
      </w:r>
    </w:p>
    <w:p w14:paraId="5F77882B" w14:textId="77777777" w:rsidR="0090151D" w:rsidRPr="0090151D" w:rsidRDefault="0090151D" w:rsidP="0090151D">
      <w:pPr>
        <w:numPr>
          <w:ilvl w:val="1"/>
          <w:numId w:val="9"/>
        </w:numPr>
      </w:pPr>
      <w:r w:rsidRPr="0090151D">
        <w:rPr>
          <w:b/>
          <w:bCs/>
        </w:rPr>
        <w:t xml:space="preserve">passively </w:t>
      </w:r>
      <w:r w:rsidRPr="0090151D">
        <w:t xml:space="preserve">describe the incident using </w:t>
      </w:r>
      <w:r w:rsidRPr="0090151D">
        <w:rPr>
          <w:b/>
          <w:bCs/>
        </w:rPr>
        <w:t>fewer active verbs</w:t>
      </w:r>
      <w:r w:rsidRPr="0090151D">
        <w:t>.</w:t>
      </w:r>
    </w:p>
    <w:p w14:paraId="07AFC60C" w14:textId="77777777" w:rsidR="0090151D" w:rsidRPr="0090151D" w:rsidRDefault="0090151D" w:rsidP="0090151D">
      <w:pPr>
        <w:numPr>
          <w:ilvl w:val="1"/>
          <w:numId w:val="9"/>
        </w:numPr>
      </w:pPr>
      <w:r w:rsidRPr="0090151D">
        <w:t xml:space="preserve">describe it </w:t>
      </w:r>
      <w:r w:rsidRPr="0090151D">
        <w:rPr>
          <w:b/>
          <w:bCs/>
        </w:rPr>
        <w:t>chronologically</w:t>
      </w:r>
      <w:r w:rsidRPr="0090151D">
        <w:t xml:space="preserve"> as events unfolded</w:t>
      </w:r>
    </w:p>
    <w:p w14:paraId="7D4D6776" w14:textId="77777777" w:rsidR="0090151D" w:rsidRPr="0090151D" w:rsidRDefault="0090151D" w:rsidP="0090151D">
      <w:pPr>
        <w:numPr>
          <w:ilvl w:val="1"/>
          <w:numId w:val="9"/>
        </w:numPr>
      </w:pPr>
      <w:r w:rsidRPr="0090151D">
        <w:t xml:space="preserve">Describe it as something that just “happened” with little or </w:t>
      </w:r>
      <w:r w:rsidRPr="0090151D">
        <w:rPr>
          <w:b/>
          <w:bCs/>
        </w:rPr>
        <w:t xml:space="preserve">no ownership </w:t>
      </w:r>
      <w:r w:rsidRPr="0090151D">
        <w:t>of any of the milestones or waypoints</w:t>
      </w:r>
    </w:p>
    <w:p w14:paraId="1D872769" w14:textId="77777777" w:rsidR="0090151D" w:rsidRPr="0090151D" w:rsidRDefault="0090151D" w:rsidP="0090151D">
      <w:pPr>
        <w:numPr>
          <w:ilvl w:val="1"/>
          <w:numId w:val="9"/>
        </w:numPr>
      </w:pPr>
      <w:r w:rsidRPr="0090151D">
        <w:t xml:space="preserve">use </w:t>
      </w:r>
      <w:r w:rsidRPr="0090151D">
        <w:rPr>
          <w:b/>
          <w:bCs/>
        </w:rPr>
        <w:t xml:space="preserve">more words </w:t>
      </w:r>
      <w:r w:rsidRPr="0090151D">
        <w:t>than their male counterparts</w:t>
      </w:r>
    </w:p>
    <w:p w14:paraId="64FF9F44" w14:textId="77777777" w:rsidR="0090151D" w:rsidRPr="0090151D" w:rsidRDefault="0090151D" w:rsidP="0090151D">
      <w:r w:rsidRPr="0090151D">
        <w:t xml:space="preserve">For her, it is more important to understand how the event </w:t>
      </w:r>
      <w:r w:rsidRPr="0090151D">
        <w:rPr>
          <w:b/>
          <w:bCs/>
          <w:i/>
          <w:iCs/>
          <w:u w:val="single"/>
        </w:rPr>
        <w:t>emotionally</w:t>
      </w:r>
      <w:r w:rsidRPr="0090151D">
        <w:t xml:space="preserve"> affected them, affected a </w:t>
      </w:r>
      <w:r w:rsidRPr="0090151D">
        <w:rPr>
          <w:b/>
          <w:bCs/>
          <w:i/>
          <w:iCs/>
          <w:u w:val="single"/>
        </w:rPr>
        <w:t>relationship</w:t>
      </w:r>
      <w:r w:rsidRPr="0090151D">
        <w:t xml:space="preserve">, or was </w:t>
      </w:r>
      <w:r w:rsidRPr="0090151D">
        <w:rPr>
          <w:b/>
          <w:bCs/>
          <w:i/>
          <w:iCs/>
          <w:u w:val="single"/>
        </w:rPr>
        <w:t>perceived</w:t>
      </w:r>
      <w:r w:rsidRPr="0090151D">
        <w:t xml:space="preserve"> by others.</w:t>
      </w:r>
    </w:p>
    <w:p w14:paraId="3D8DCF6A" w14:textId="0B57AAE3" w:rsidR="0090151D" w:rsidRDefault="0090151D" w:rsidP="0090151D">
      <w:r w:rsidRPr="0090151D">
        <w:t xml:space="preserve">How SHE anticipates something will make her feel </w:t>
      </w:r>
      <w:r w:rsidRPr="0090151D">
        <w:rPr>
          <w:b/>
          <w:bCs/>
          <w:i/>
          <w:iCs/>
          <w:u w:val="single"/>
        </w:rPr>
        <w:t>EMOTIONALLY</w:t>
      </w:r>
      <w:r w:rsidRPr="0090151D">
        <w:t xml:space="preserve"> is more important than the </w:t>
      </w:r>
      <w:r w:rsidRPr="0090151D">
        <w:rPr>
          <w:b/>
          <w:bCs/>
          <w:i/>
          <w:iCs/>
          <w:u w:val="single"/>
        </w:rPr>
        <w:t>something itself</w:t>
      </w:r>
      <w:r w:rsidRPr="0090151D">
        <w:t xml:space="preserve">. For her, the </w:t>
      </w:r>
      <w:r w:rsidRPr="0090151D">
        <w:rPr>
          <w:b/>
          <w:bCs/>
          <w:i/>
          <w:iCs/>
          <w:u w:val="single"/>
        </w:rPr>
        <w:t xml:space="preserve">actual problem and solution </w:t>
      </w:r>
      <w:r w:rsidRPr="0090151D">
        <w:t xml:space="preserve">are less important than that SHE will </w:t>
      </w:r>
      <w:r w:rsidRPr="0090151D">
        <w:rPr>
          <w:b/>
          <w:bCs/>
          <w:i/>
          <w:iCs/>
          <w:u w:val="single"/>
        </w:rPr>
        <w:t>feel</w:t>
      </w:r>
      <w:r w:rsidRPr="0090151D">
        <w:t xml:space="preserve"> a certain way once the problem is solved.</w:t>
      </w:r>
    </w:p>
    <w:p w14:paraId="28A7A5DF" w14:textId="77777777" w:rsidR="0090151D" w:rsidRDefault="0090151D" w:rsidP="0090151D">
      <w:pPr>
        <w:rPr>
          <w:rFonts w:asciiTheme="majorHAnsi" w:eastAsiaTheme="majorEastAsia" w:hAnsiTheme="majorHAnsi" w:cstheme="majorBidi"/>
          <w:color w:val="1F3763" w:themeColor="accent1" w:themeShade="7F"/>
          <w:szCs w:val="24"/>
        </w:rPr>
      </w:pPr>
      <w:r w:rsidRPr="0090151D">
        <w:rPr>
          <w:rFonts w:asciiTheme="majorHAnsi" w:eastAsiaTheme="majorEastAsia" w:hAnsiTheme="majorHAnsi" w:cstheme="majorBidi"/>
          <w:color w:val="1F3763" w:themeColor="accent1" w:themeShade="7F"/>
          <w:szCs w:val="24"/>
        </w:rPr>
        <w:t>HE Said SHE said Key Points!</w:t>
      </w:r>
    </w:p>
    <w:p w14:paraId="643A3474" w14:textId="77777777" w:rsidR="0090151D" w:rsidRPr="0090151D" w:rsidRDefault="0090151D" w:rsidP="0090151D">
      <w:pPr>
        <w:ind w:left="360"/>
      </w:pPr>
      <w:r w:rsidRPr="0090151D">
        <w:lastRenderedPageBreak/>
        <w:t xml:space="preserve">Generally speaking, SHE will describe events (even future/predicted events) </w:t>
      </w:r>
      <w:r w:rsidRPr="0090151D">
        <w:rPr>
          <w:b/>
          <w:bCs/>
        </w:rPr>
        <w:t>chronologically</w:t>
      </w:r>
      <w:r w:rsidRPr="0090151D">
        <w:t xml:space="preserve"> and as something that just “happened” with </w:t>
      </w:r>
      <w:r w:rsidRPr="0090151D">
        <w:rPr>
          <w:b/>
          <w:bCs/>
        </w:rPr>
        <w:t>little to no ownership</w:t>
      </w:r>
      <w:r w:rsidRPr="0090151D">
        <w:t xml:space="preserve">, using </w:t>
      </w:r>
      <w:r w:rsidRPr="0090151D">
        <w:rPr>
          <w:b/>
          <w:bCs/>
        </w:rPr>
        <w:t xml:space="preserve">more words </w:t>
      </w:r>
      <w:r w:rsidRPr="0090151D">
        <w:t xml:space="preserve">than her male counterparts, and using </w:t>
      </w:r>
      <w:r w:rsidRPr="0090151D">
        <w:rPr>
          <w:b/>
          <w:bCs/>
        </w:rPr>
        <w:t>fewer active verbs</w:t>
      </w:r>
      <w:r w:rsidRPr="0090151D">
        <w:t xml:space="preserve">. </w:t>
      </w:r>
    </w:p>
    <w:p w14:paraId="27FB3B55" w14:textId="77777777" w:rsidR="0090151D" w:rsidRPr="0090151D" w:rsidRDefault="0090151D" w:rsidP="0090151D">
      <w:pPr>
        <w:ind w:left="360"/>
      </w:pPr>
      <w:r w:rsidRPr="0090151D">
        <w:t xml:space="preserve">Generally speaking, HE will use </w:t>
      </w:r>
      <w:r w:rsidRPr="0090151D">
        <w:rPr>
          <w:b/>
          <w:bCs/>
        </w:rPr>
        <w:t>fewer words</w:t>
      </w:r>
      <w:r w:rsidRPr="0090151D">
        <w:t>, more</w:t>
      </w:r>
      <w:r w:rsidRPr="0090151D">
        <w:rPr>
          <w:b/>
          <w:bCs/>
        </w:rPr>
        <w:t xml:space="preserve"> active verbs</w:t>
      </w:r>
      <w:r w:rsidRPr="0090151D">
        <w:t xml:space="preserve">, and describe events </w:t>
      </w:r>
      <w:r w:rsidRPr="0090151D">
        <w:rPr>
          <w:b/>
          <w:bCs/>
        </w:rPr>
        <w:t xml:space="preserve">factually </w:t>
      </w:r>
      <w:r w:rsidRPr="0090151D">
        <w:t>or</w:t>
      </w:r>
      <w:r w:rsidRPr="0090151D">
        <w:rPr>
          <w:b/>
          <w:bCs/>
        </w:rPr>
        <w:t xml:space="preserve"> logically</w:t>
      </w:r>
      <w:r w:rsidRPr="0090151D">
        <w:t xml:space="preserve">, listing the </w:t>
      </w:r>
      <w:r w:rsidRPr="0090151D">
        <w:rPr>
          <w:b/>
          <w:bCs/>
        </w:rPr>
        <w:t>significant events first</w:t>
      </w:r>
      <w:r w:rsidRPr="0090151D">
        <w:t xml:space="preserve">, while </w:t>
      </w:r>
      <w:r w:rsidRPr="0090151D">
        <w:rPr>
          <w:b/>
          <w:bCs/>
        </w:rPr>
        <w:t>owning</w:t>
      </w:r>
      <w:r w:rsidRPr="0090151D">
        <w:t xml:space="preserve"> whatever happens.</w:t>
      </w:r>
    </w:p>
    <w:p w14:paraId="5E2031BD" w14:textId="194CC791" w:rsidR="0017607E" w:rsidRDefault="0017607E" w:rsidP="005F203D">
      <w:pPr>
        <w:pStyle w:val="Heading2"/>
      </w:pPr>
      <w:r>
        <w:t>INTERROGATION</w:t>
      </w:r>
    </w:p>
    <w:p w14:paraId="7ECEAB0B" w14:textId="77777777" w:rsidR="0017607E" w:rsidRDefault="0017607E" w:rsidP="00860F31">
      <w:r>
        <w:t>Questioning, Interviewing, and Lying Liars.</w:t>
      </w:r>
    </w:p>
    <w:p w14:paraId="0286AAC1" w14:textId="07BF5B56" w:rsidR="0017607E" w:rsidRDefault="001A74A1" w:rsidP="00860F31">
      <w:r>
        <w:t>L—</w:t>
      </w:r>
      <w:r w:rsidR="0017607E">
        <w:t>Listen to the subject and try to determine the underlying state of mind or emotional state of the subject.</w:t>
      </w:r>
    </w:p>
    <w:p w14:paraId="0351620B" w14:textId="531FB7B3" w:rsidR="0017607E" w:rsidRDefault="001A74A1" w:rsidP="00860F31">
      <w:r>
        <w:t>E—</w:t>
      </w:r>
      <w:r w:rsidR="0017607E">
        <w:t>Empathize and establish common ground.</w:t>
      </w:r>
    </w:p>
    <w:p w14:paraId="642AEEC0" w14:textId="7D7668DB" w:rsidR="0017607E" w:rsidRDefault="001A74A1" w:rsidP="00860F31">
      <w:r>
        <w:t>R—(</w:t>
      </w:r>
      <w:r w:rsidR="0017607E">
        <w:t>Establish</w:t>
      </w:r>
      <w:r>
        <w:t>)</w:t>
      </w:r>
      <w:r w:rsidR="0017607E">
        <w:t xml:space="preserve"> Rapport by which information can flow freely</w:t>
      </w:r>
    </w:p>
    <w:p w14:paraId="38C68ADE" w14:textId="42A1A17B" w:rsidR="0017607E" w:rsidRDefault="001A74A1" w:rsidP="00860F31">
      <w:r>
        <w:t>I—</w:t>
      </w:r>
      <w:r w:rsidR="0017607E">
        <w:t>Influence the subject to disclose vital information and thus achieve your own goals.</w:t>
      </w:r>
    </w:p>
    <w:p w14:paraId="2376E841" w14:textId="25CC6B4B" w:rsidR="0017607E" w:rsidRDefault="001A74A1" w:rsidP="00860F31">
      <w:r>
        <w:t>—</w:t>
      </w:r>
      <w:r w:rsidR="0017607E">
        <w:t>An effective interrogation technique that law enforcement and trained military interrogators employ is to force any male suspect to review events CHRONOLOGICALLY.</w:t>
      </w:r>
    </w:p>
    <w:p w14:paraId="263031E8" w14:textId="6EFF521C" w:rsidR="0017607E" w:rsidRDefault="001A74A1" w:rsidP="00860F31">
      <w:r>
        <w:t>—</w:t>
      </w:r>
      <w:r w:rsidR="0017607E">
        <w:t>An effective interrogation technique employed with women is to force</w:t>
      </w:r>
      <w:r w:rsidR="004F4742">
        <w:t xml:space="preserve"> </w:t>
      </w:r>
      <w:r w:rsidR="0017607E">
        <w:t>any female suspect</w:t>
      </w:r>
      <w:r w:rsidR="004F4742">
        <w:t xml:space="preserve"> </w:t>
      </w:r>
      <w:r w:rsidR="0017607E">
        <w:t>to speculate about how significant events made others FEEL while asking about those events out of context with the timeline in which they took place.</w:t>
      </w:r>
    </w:p>
    <w:p w14:paraId="2992F773" w14:textId="77777777" w:rsidR="005F203D" w:rsidRDefault="005F203D" w:rsidP="005F203D">
      <w:pPr>
        <w:pStyle w:val="Heading3"/>
      </w:pPr>
      <w:r>
        <w:t>When HE or SHE is questioned…</w:t>
      </w:r>
    </w:p>
    <w:p w14:paraId="72B214A1" w14:textId="4D4154AA" w:rsidR="0017607E" w:rsidRDefault="001A74A1" w:rsidP="00860F31">
      <w:r>
        <w:t>—</w:t>
      </w:r>
      <w:r w:rsidR="0017607E">
        <w:t>When men tell lies, most are incapable of creating a logically coherent and realistic timeline. Usually, when a male suspect is forced to review events in a linear and chronological way, he will eventually slip up and leave some gap or create an impossible overlap in time.</w:t>
      </w:r>
    </w:p>
    <w:p w14:paraId="64EF1255" w14:textId="77777777" w:rsidR="0017607E" w:rsidRDefault="0017607E" w:rsidP="00860F31">
      <w:r>
        <w:t>This is why interrogators will often “Take it from the top.”</w:t>
      </w:r>
    </w:p>
    <w:p w14:paraId="60F9B5F1" w14:textId="394BE7C3" w:rsidR="0017607E" w:rsidRDefault="001A74A1" w:rsidP="00860F31">
      <w:r>
        <w:t>—</w:t>
      </w:r>
      <w:r w:rsidR="0017607E">
        <w:t>When women are lying, they often cannot appropriately ascribe emotional depth or significance to events or incidents when those events are taken out of chronological sequence.</w:t>
      </w:r>
    </w:p>
    <w:p w14:paraId="66C5C919" w14:textId="77777777" w:rsidR="0017607E" w:rsidRDefault="0017607E" w:rsidP="00860F31">
      <w:r>
        <w:t>This is why interrogators will often ask, “How do you think</w:t>
      </w:r>
    </w:p>
    <w:p w14:paraId="1A9FC1E0" w14:textId="0C3AEF65" w:rsidR="0017607E" w:rsidRDefault="0017607E" w:rsidP="00860F31">
      <w:r>
        <w:t>that made</w:t>
      </w:r>
      <w:r w:rsidR="004F4742">
        <w:t xml:space="preserve"> </w:t>
      </w:r>
      <w:r>
        <w:t>feel when that happened?”</w:t>
      </w:r>
    </w:p>
    <w:p w14:paraId="2FD3D982" w14:textId="7DDD5F00" w:rsidR="0017607E" w:rsidRDefault="0017607E" w:rsidP="005F203D">
      <w:pPr>
        <w:pStyle w:val="Heading2"/>
      </w:pPr>
      <w:r>
        <w:t>WHEN SHE ASKS EMOTIONALLY CHARGED QUESTIONS</w:t>
      </w:r>
    </w:p>
    <w:p w14:paraId="22F003E3" w14:textId="1519C696" w:rsidR="0017607E" w:rsidRDefault="001A74A1" w:rsidP="00860F31">
      <w:r>
        <w:t>—</w:t>
      </w:r>
      <w:r w:rsidR="0017607E">
        <w:t>Women tend to ask many more emotionally charged questions than their male counterparts.</w:t>
      </w:r>
    </w:p>
    <w:p w14:paraId="4A558A31" w14:textId="04FA4946" w:rsidR="0017607E" w:rsidRDefault="001A74A1" w:rsidP="00860F31">
      <w:r>
        <w:t>—</w:t>
      </w:r>
      <w:r w:rsidR="0017607E">
        <w:t>Men tend to dodge emotionally charged questions as often as possible.</w:t>
      </w:r>
    </w:p>
    <w:p w14:paraId="6DE5E88E" w14:textId="77777777" w:rsidR="0017607E" w:rsidRDefault="0017607E" w:rsidP="005F203D">
      <w:pPr>
        <w:pStyle w:val="Heading3"/>
      </w:pPr>
      <w:r>
        <w:t>SHE will ask EMOTIONALLY CHARGED questions</w:t>
      </w:r>
    </w:p>
    <w:p w14:paraId="53CA4B16" w14:textId="652C05C2" w:rsidR="0017607E" w:rsidRDefault="0017607E" w:rsidP="005F203D">
      <w:pPr>
        <w:pStyle w:val="dialogue"/>
      </w:pPr>
      <w:r>
        <w:t>Natasha took a deep breath. “Okay. Here goes. Do you hate commitment? Is calling on the phone so awful? Do you have something against communication? Do you believe in the girlfriend stereotype? Are you actually afraid of settling down?</w:t>
      </w:r>
    </w:p>
    <w:p w14:paraId="21031A45" w14:textId="77777777" w:rsidR="0017607E" w:rsidRDefault="0017607E" w:rsidP="005F203D">
      <w:pPr>
        <w:pStyle w:val="dialogue"/>
      </w:pPr>
      <w:r>
        <w:t xml:space="preserve">Do you think your life ends when you get married? Do you tell your friends we’re engaged? Do you tell your mom everything? Do you notice when I gain weight? Do you </w:t>
      </w:r>
      <w:r>
        <w:lastRenderedPageBreak/>
        <w:t>want to dump me? Are you actually unhappy? Do I make you unhappy? Do you ever think about your ex-girlfriend when we’re together?”</w:t>
      </w:r>
    </w:p>
    <w:p w14:paraId="38FB3CA0" w14:textId="77777777" w:rsidR="0017607E" w:rsidRDefault="0017607E" w:rsidP="00860F31"/>
    <w:p w14:paraId="6E61986F" w14:textId="77777777" w:rsidR="0017607E" w:rsidRDefault="0017607E" w:rsidP="005F203D">
      <w:pPr>
        <w:pStyle w:val="dialogue"/>
      </w:pPr>
      <w:r>
        <w:t>Boris frowned, caught her eye, and said, “No.”</w:t>
      </w:r>
    </w:p>
    <w:p w14:paraId="19519E65" w14:textId="77777777" w:rsidR="0017607E" w:rsidRDefault="0017607E" w:rsidP="00860F31"/>
    <w:p w14:paraId="7F169B30" w14:textId="77777777" w:rsidR="0017607E" w:rsidRDefault="0017607E" w:rsidP="005F203D">
      <w:pPr>
        <w:pStyle w:val="Heading1"/>
      </w:pPr>
      <w:r>
        <w:t>TECHNIQUES FOR SUPER REALISTIC DIALOGUE</w:t>
      </w:r>
    </w:p>
    <w:p w14:paraId="4F6C8493" w14:textId="214C8D28" w:rsidR="0017607E" w:rsidRDefault="0017607E" w:rsidP="005F203D">
      <w:pPr>
        <w:pStyle w:val="Heading2"/>
      </w:pPr>
      <w:r>
        <w:t>DIALOGUE REVISION TIPS</w:t>
      </w:r>
    </w:p>
    <w:p w14:paraId="5EAD820D" w14:textId="77777777" w:rsidR="0017607E" w:rsidRDefault="0017607E" w:rsidP="00860F31">
      <w:r>
        <w:t>Putting it all together</w:t>
      </w:r>
    </w:p>
    <w:p w14:paraId="0679BBDC" w14:textId="416320F0" w:rsidR="0017607E" w:rsidRDefault="0017607E" w:rsidP="00860F31">
      <w:r>
        <w:t>For female characters when events “just happen” around them, they are in a “state of being.” So, in the dialogue in those cases, the “to be” state of being verbs are perfectly fine.</w:t>
      </w:r>
    </w:p>
    <w:p w14:paraId="0728A916" w14:textId="136BD663" w:rsidR="0017607E" w:rsidRDefault="0017607E" w:rsidP="00860F31">
      <w:r>
        <w:t>Actively describe any emotional response to those same events that “passively” happened.</w:t>
      </w:r>
    </w:p>
    <w:p w14:paraId="1EAE9D74" w14:textId="77777777" w:rsidR="0017607E" w:rsidRDefault="0017607E" w:rsidP="00860F31">
      <w:r>
        <w:t>Depending on the circumstances, female dialogue can also be a bit wordy and that’s fine, also. As I’ve already said, and we all intuitively realize, women use thousands or tens of thousands more words per DAY then men and rarely feel that a simple “yes or no” answer is the full and complete answer.</w:t>
      </w:r>
    </w:p>
    <w:p w14:paraId="717E4A4B" w14:textId="2BDB23CA" w:rsidR="0017607E" w:rsidRDefault="0017607E" w:rsidP="00860F31">
      <w:r>
        <w:t>In the male dialogue, revise a lot of the initial passive “to be” verbs in their speech. When revising male dialogue, generally make it as active as possible.</w:t>
      </w:r>
    </w:p>
    <w:p w14:paraId="14F5071A" w14:textId="090871C0" w:rsidR="0017607E" w:rsidRDefault="0017607E" w:rsidP="00860F31">
      <w:r>
        <w:t>Give them ownership. “I did this/I said that/I worked to achieve something.”</w:t>
      </w:r>
    </w:p>
    <w:p w14:paraId="171E1AA2" w14:textId="45213A1C" w:rsidR="0017607E" w:rsidRDefault="0017607E" w:rsidP="00860F31">
      <w:r>
        <w:t>With most male characters, make their speech just as succinct as possible, nearly to the point of sounding terse. We can steal a page from Elmore Leonard’s playbook, here.</w:t>
      </w:r>
    </w:p>
    <w:p w14:paraId="78F07671" w14:textId="77777777" w:rsidR="0017607E" w:rsidRDefault="0017607E" w:rsidP="00860F31">
      <w:r>
        <w:t>That is some good, tight, active, male dialogue.</w:t>
      </w:r>
    </w:p>
    <w:p w14:paraId="1FA8EB43" w14:textId="77777777" w:rsidR="0017607E" w:rsidRDefault="0017607E" w:rsidP="00860F31">
      <w:r>
        <w:t>REMEMBER: There are exceptions. Loving male relatives will speak softly, gently, using passive verbs, and at length with loved ones.</w:t>
      </w:r>
    </w:p>
    <w:p w14:paraId="30FBF628" w14:textId="2E56250F" w:rsidR="0017607E" w:rsidRDefault="0017607E" w:rsidP="005F203D">
      <w:pPr>
        <w:pStyle w:val="Heading2"/>
      </w:pPr>
      <w:r>
        <w:t>CREATE OR RESOLVE CONFLICT</w:t>
      </w:r>
    </w:p>
    <w:p w14:paraId="759D0AF0" w14:textId="77777777" w:rsidR="001A74A1" w:rsidRDefault="001A74A1" w:rsidP="001A74A1">
      <w:pPr>
        <w:pStyle w:val="Heading3"/>
      </w:pPr>
      <w:r>
        <w:t>Conflict: SHE feels SHE isn’t being heard</w:t>
      </w:r>
    </w:p>
    <w:p w14:paraId="24B98ED4" w14:textId="77777777" w:rsidR="001A74A1" w:rsidRDefault="001A74A1" w:rsidP="001A74A1">
      <w:pPr>
        <w:pStyle w:val="dialogue"/>
      </w:pPr>
      <w:r>
        <w:t>SHE: Have you even heard a single word I’ve said?</w:t>
      </w:r>
    </w:p>
    <w:p w14:paraId="7DA91562" w14:textId="77777777" w:rsidR="001A74A1" w:rsidRDefault="001A74A1" w:rsidP="001A74A1">
      <w:pPr>
        <w:pStyle w:val="dialogue"/>
      </w:pPr>
      <w:r>
        <w:t>HE: That’s a really strange way to start a conversation.</w:t>
      </w:r>
    </w:p>
    <w:p w14:paraId="30629548" w14:textId="77777777" w:rsidR="0017607E" w:rsidRDefault="0017607E" w:rsidP="005F203D">
      <w:pPr>
        <w:pStyle w:val="Heading3"/>
      </w:pPr>
      <w:r>
        <w:t>Conflict: HE minimizes how SHE experiences stress/negative emotions</w:t>
      </w:r>
    </w:p>
    <w:p w14:paraId="36F348E6" w14:textId="3FC77461" w:rsidR="0017607E" w:rsidRDefault="005F203D" w:rsidP="005F203D">
      <w:pPr>
        <w:pStyle w:val="dialogue"/>
      </w:pPr>
      <w:r>
        <w:t xml:space="preserve">SHE: </w:t>
      </w:r>
      <w:r w:rsidR="0017607E">
        <w:t>I feel so stressed right now. I have all these negative emotions I am struggling to cope with. Can I just talk about them with you?</w:t>
      </w:r>
    </w:p>
    <w:p w14:paraId="4D63941F" w14:textId="77777777" w:rsidR="0017607E" w:rsidRDefault="0017607E" w:rsidP="005F203D">
      <w:pPr>
        <w:pStyle w:val="dialogue"/>
      </w:pPr>
    </w:p>
    <w:p w14:paraId="1315091F" w14:textId="2EB16C67" w:rsidR="0017607E" w:rsidRDefault="005F203D" w:rsidP="005F203D">
      <w:pPr>
        <w:pStyle w:val="dialogue"/>
      </w:pPr>
      <w:r>
        <w:t xml:space="preserve">HE: </w:t>
      </w:r>
      <w:r w:rsidR="0017607E">
        <w:t>Reality check!</w:t>
      </w:r>
    </w:p>
    <w:p w14:paraId="1527BA05" w14:textId="77777777" w:rsidR="005F203D" w:rsidRDefault="005F203D" w:rsidP="005F203D">
      <w:pPr>
        <w:pStyle w:val="dialogue"/>
      </w:pPr>
      <w:r>
        <w:t xml:space="preserve">HE: </w:t>
      </w:r>
      <w:r w:rsidR="0017607E">
        <w:t>You’re making a mountain out of a mole hill.</w:t>
      </w:r>
    </w:p>
    <w:p w14:paraId="32CD340E" w14:textId="5AA63D8C" w:rsidR="0017607E" w:rsidRDefault="005F203D" w:rsidP="005F203D">
      <w:pPr>
        <w:pStyle w:val="dialogue"/>
      </w:pPr>
      <w:r>
        <w:t xml:space="preserve">HE: </w:t>
      </w:r>
      <w:r w:rsidR="0017607E">
        <w:t>You’re getting overly emotional about this.</w:t>
      </w:r>
    </w:p>
    <w:p w14:paraId="503B3C49" w14:textId="13466440" w:rsidR="0017607E" w:rsidRDefault="0017607E" w:rsidP="005F203D">
      <w:pPr>
        <w:pStyle w:val="Heading3"/>
      </w:pPr>
      <w:r>
        <w:lastRenderedPageBreak/>
        <w:t xml:space="preserve">Conflict: HE </w:t>
      </w:r>
      <w:r w:rsidR="00C82469">
        <w:t xml:space="preserve">feels </w:t>
      </w:r>
      <w:r>
        <w:t>interrogate</w:t>
      </w:r>
      <w:r w:rsidR="00C82469">
        <w:t xml:space="preserve">d </w:t>
      </w:r>
      <w:r>
        <w:t>about how HE copes with stress or negative emotions</w:t>
      </w:r>
    </w:p>
    <w:p w14:paraId="0FD15139" w14:textId="4BD41A50" w:rsidR="0017607E" w:rsidRDefault="005F203D" w:rsidP="005F203D">
      <w:pPr>
        <w:pStyle w:val="dialogue"/>
      </w:pPr>
      <w:r>
        <w:t xml:space="preserve">SHE: </w:t>
      </w:r>
      <w:r w:rsidR="0017607E">
        <w:t>You’ll feel better if you just tell me how you FEEL right now. Let’s really talk a lot about your feelings.</w:t>
      </w:r>
    </w:p>
    <w:p w14:paraId="23025976" w14:textId="77777777" w:rsidR="00CB1BC4" w:rsidRDefault="00CB1BC4" w:rsidP="005F203D">
      <w:pPr>
        <w:pStyle w:val="dialogue"/>
      </w:pPr>
    </w:p>
    <w:p w14:paraId="1A88F332" w14:textId="106D0A80" w:rsidR="0017607E" w:rsidRDefault="005F203D" w:rsidP="005F203D">
      <w:pPr>
        <w:pStyle w:val="dialogue"/>
      </w:pPr>
      <w:r>
        <w:t xml:space="preserve">HE: </w:t>
      </w:r>
      <w:r w:rsidR="0017607E">
        <w:t>Leave me alone! I’m in my CAVE!</w:t>
      </w:r>
    </w:p>
    <w:p w14:paraId="0E89A9F9" w14:textId="77777777" w:rsidR="00C82469" w:rsidRDefault="00C82469" w:rsidP="00C82469">
      <w:pPr>
        <w:pStyle w:val="Heading3"/>
      </w:pPr>
      <w:r>
        <w:t>Conflict: SHE hears any of the following…</w:t>
      </w:r>
    </w:p>
    <w:p w14:paraId="524A6722" w14:textId="2C2EDB03" w:rsidR="00C82469" w:rsidRDefault="00C82469" w:rsidP="00C82469">
      <w:pPr>
        <w:pStyle w:val="dialogue"/>
      </w:pPr>
      <w:r>
        <w:t>SHE: “Can we talk?”</w:t>
      </w:r>
    </w:p>
    <w:p w14:paraId="1C94BF15" w14:textId="77777777" w:rsidR="00CB1BC4" w:rsidRDefault="00CB1BC4" w:rsidP="00C82469">
      <w:pPr>
        <w:pStyle w:val="dialogue"/>
      </w:pPr>
    </w:p>
    <w:p w14:paraId="0B636D9A" w14:textId="77777777" w:rsidR="00C82469" w:rsidRDefault="00C82469" w:rsidP="00C82469">
      <w:pPr>
        <w:pStyle w:val="dialogue"/>
      </w:pPr>
      <w:r>
        <w:t>HE: “Calm down.”</w:t>
      </w:r>
    </w:p>
    <w:p w14:paraId="00707628" w14:textId="77777777" w:rsidR="00C82469" w:rsidRDefault="00C82469" w:rsidP="00C82469">
      <w:pPr>
        <w:pStyle w:val="dialogue"/>
      </w:pPr>
      <w:r>
        <w:t>HE: “What is it now?”</w:t>
      </w:r>
    </w:p>
    <w:p w14:paraId="75717B66" w14:textId="77777777" w:rsidR="00C82469" w:rsidRDefault="00C82469" w:rsidP="00C82469">
      <w:pPr>
        <w:pStyle w:val="dialogue"/>
      </w:pPr>
      <w:r>
        <w:t>HE: “Why do you always do that?”</w:t>
      </w:r>
    </w:p>
    <w:p w14:paraId="113411F6" w14:textId="77777777" w:rsidR="0017607E" w:rsidRDefault="0017607E" w:rsidP="0004703D">
      <w:pPr>
        <w:pStyle w:val="Heading3"/>
      </w:pPr>
      <w:r>
        <w:t>Conflict: HE feels disrespected</w:t>
      </w:r>
    </w:p>
    <w:p w14:paraId="0D81820B" w14:textId="11735CED" w:rsidR="0017607E" w:rsidRDefault="0004703D" w:rsidP="0004703D">
      <w:pPr>
        <w:pStyle w:val="dialogue"/>
      </w:pPr>
      <w:r>
        <w:t xml:space="preserve">SHE: </w:t>
      </w:r>
      <w:r w:rsidR="0017607E">
        <w:t>I just assumed…</w:t>
      </w:r>
    </w:p>
    <w:p w14:paraId="11C0B0D7" w14:textId="77777777" w:rsidR="00CB1BC4" w:rsidRDefault="00CB1BC4" w:rsidP="0004703D">
      <w:pPr>
        <w:pStyle w:val="dialogue"/>
      </w:pPr>
    </w:p>
    <w:p w14:paraId="7E12F359" w14:textId="32179C84" w:rsidR="0017607E" w:rsidRDefault="0004703D" w:rsidP="0004703D">
      <w:pPr>
        <w:pStyle w:val="dialogue"/>
      </w:pPr>
      <w:r>
        <w:t xml:space="preserve">HE: </w:t>
      </w:r>
      <w:r w:rsidR="0017607E">
        <w:t>That I enjoy disrespect?</w:t>
      </w:r>
    </w:p>
    <w:p w14:paraId="204440AC" w14:textId="56AE560E" w:rsidR="0017607E" w:rsidRDefault="0004703D" w:rsidP="0004703D">
      <w:pPr>
        <w:pStyle w:val="Heading3"/>
      </w:pPr>
      <w:r w:rsidRPr="0004703D">
        <w:t>Conflict: HE can’t get a simple YES or NO (What he expects)</w:t>
      </w:r>
    </w:p>
    <w:p w14:paraId="4B8B5925" w14:textId="766526E2" w:rsidR="0004703D" w:rsidRDefault="0004703D" w:rsidP="00860F31">
      <w:r>
        <w:t>HE asks a yes or no (binary) question. HE expects either a branch 1 or branch 2 answer.</w:t>
      </w:r>
    </w:p>
    <w:p w14:paraId="2EA2133A" w14:textId="78CC2A9A" w:rsidR="0017607E" w:rsidRDefault="0017607E" w:rsidP="00860F31">
      <w:r>
        <w:t>Branch 1: The binary answer is in the affirmative.</w:t>
      </w:r>
    </w:p>
    <w:p w14:paraId="61BB922D" w14:textId="3D737CA4" w:rsidR="0017607E" w:rsidRDefault="0017607E" w:rsidP="00860F31">
      <w:r>
        <w:t>Branch 2: The binary answer is in the negative.</w:t>
      </w:r>
    </w:p>
    <w:p w14:paraId="1281779F" w14:textId="6CF099A1" w:rsidR="0004703D" w:rsidRDefault="0004703D" w:rsidP="00860F31">
      <w:r>
        <w:t>What HE does not expect is a branch 3 answer.</w:t>
      </w:r>
    </w:p>
    <w:p w14:paraId="40CAFE14" w14:textId="73E3C121" w:rsidR="0017607E" w:rsidRDefault="0017607E" w:rsidP="00860F31">
      <w:r>
        <w:t>Branch 3: The binary answer is unobtainable.</w:t>
      </w:r>
    </w:p>
    <w:p w14:paraId="5382D66D" w14:textId="77777777" w:rsidR="0017607E" w:rsidRDefault="0017607E" w:rsidP="00860F31"/>
    <w:p w14:paraId="3222DE95" w14:textId="77777777" w:rsidR="0004703D" w:rsidRDefault="0004703D" w:rsidP="0004703D">
      <w:pPr>
        <w:pStyle w:val="dialogue"/>
      </w:pPr>
      <w:r>
        <w:t xml:space="preserve">HE: </w:t>
      </w:r>
      <w:r w:rsidR="0017607E">
        <w:t>I’m ordering pizza. You want some pizza?</w:t>
      </w:r>
    </w:p>
    <w:p w14:paraId="0E687C19" w14:textId="6CF36281" w:rsidR="0017607E" w:rsidRDefault="0004703D" w:rsidP="0004703D">
      <w:pPr>
        <w:pStyle w:val="dialogue"/>
      </w:pPr>
      <w:r>
        <w:t xml:space="preserve">SHE: </w:t>
      </w:r>
      <w:r w:rsidR="0017607E">
        <w:t>Where are you ordering from?</w:t>
      </w:r>
    </w:p>
    <w:p w14:paraId="596D7DCF" w14:textId="5016E660" w:rsidR="0017607E" w:rsidRDefault="0004703D" w:rsidP="0004703D">
      <w:pPr>
        <w:pStyle w:val="dialogue"/>
      </w:pPr>
      <w:r>
        <w:t xml:space="preserve">HE: </w:t>
      </w:r>
      <w:r w:rsidR="0017607E">
        <w:t>Papa John’s.</w:t>
      </w:r>
    </w:p>
    <w:p w14:paraId="588046EA" w14:textId="1990BFED" w:rsidR="0017607E" w:rsidRDefault="0004703D" w:rsidP="0004703D">
      <w:pPr>
        <w:pStyle w:val="dialogue"/>
      </w:pPr>
      <w:r>
        <w:t xml:space="preserve">SHE: </w:t>
      </w:r>
      <w:r w:rsidR="0017607E">
        <w:t>Okay.</w:t>
      </w:r>
    </w:p>
    <w:p w14:paraId="4C2D5B3E" w14:textId="611FB2C6" w:rsidR="0017607E" w:rsidRDefault="0004703D" w:rsidP="0004703D">
      <w:pPr>
        <w:pStyle w:val="dialogue"/>
      </w:pPr>
      <w:r>
        <w:t xml:space="preserve">HE: </w:t>
      </w:r>
      <w:r w:rsidR="0017607E">
        <w:t>Okay, so do you want some pizza?</w:t>
      </w:r>
    </w:p>
    <w:p w14:paraId="03124A5F" w14:textId="1FA31CF3" w:rsidR="0017607E" w:rsidRDefault="0004703D" w:rsidP="0004703D">
      <w:pPr>
        <w:pStyle w:val="dialogue"/>
      </w:pPr>
      <w:r>
        <w:t xml:space="preserve">SHE: </w:t>
      </w:r>
      <w:r w:rsidR="0017607E">
        <w:t>I said ‘yes’.</w:t>
      </w:r>
    </w:p>
    <w:p w14:paraId="6FBBC0C0" w14:textId="75BD5E49" w:rsidR="0017607E" w:rsidRDefault="0004703D" w:rsidP="0004703D">
      <w:pPr>
        <w:pStyle w:val="dialogue"/>
      </w:pPr>
      <w:r>
        <w:t xml:space="preserve">HE: </w:t>
      </w:r>
      <w:r w:rsidR="0017607E">
        <w:t>No.</w:t>
      </w:r>
      <w:r w:rsidR="004F4742">
        <w:t xml:space="preserve"> </w:t>
      </w:r>
      <w:r w:rsidR="0017607E">
        <w:t>You didn’t.</w:t>
      </w:r>
    </w:p>
    <w:p w14:paraId="10DE8655" w14:textId="5F06119D" w:rsidR="0017607E" w:rsidRDefault="0004703D" w:rsidP="0004703D">
      <w:pPr>
        <w:pStyle w:val="dialogue"/>
      </w:pPr>
      <w:r>
        <w:t xml:space="preserve">SHE: </w:t>
      </w:r>
      <w:r w:rsidR="0017607E">
        <w:t>Fine.</w:t>
      </w:r>
      <w:r w:rsidR="004F4742">
        <w:t xml:space="preserve"> </w:t>
      </w:r>
      <w:r w:rsidR="0017607E">
        <w:t>What are you having on yours?</w:t>
      </w:r>
    </w:p>
    <w:p w14:paraId="43D429BE" w14:textId="27B86537" w:rsidR="0017607E" w:rsidRDefault="0004703D" w:rsidP="0004703D">
      <w:pPr>
        <w:pStyle w:val="dialogue"/>
      </w:pPr>
      <w:r>
        <w:t xml:space="preserve">HE: </w:t>
      </w:r>
      <w:r w:rsidR="0017607E">
        <w:t>The usual.</w:t>
      </w:r>
      <w:r w:rsidR="004F4742">
        <w:t xml:space="preserve"> </w:t>
      </w:r>
      <w:r w:rsidR="0017607E">
        <w:t>Do you want some pizza?</w:t>
      </w:r>
    </w:p>
    <w:p w14:paraId="3D524713" w14:textId="6CC745E3" w:rsidR="0017607E" w:rsidRDefault="0004703D" w:rsidP="0004703D">
      <w:pPr>
        <w:pStyle w:val="dialogue"/>
      </w:pPr>
      <w:r>
        <w:t xml:space="preserve">SHE: </w:t>
      </w:r>
      <w:r w:rsidR="0017607E">
        <w:t>What do they have?</w:t>
      </w:r>
    </w:p>
    <w:p w14:paraId="1F598A33" w14:textId="130E027E" w:rsidR="0017607E" w:rsidRDefault="0004703D" w:rsidP="0004703D">
      <w:pPr>
        <w:pStyle w:val="dialogue"/>
      </w:pPr>
      <w:r>
        <w:t xml:space="preserve">HE: </w:t>
      </w:r>
      <w:r w:rsidR="0017607E">
        <w:t>For pizza? Toppings. Cheese. Meat. Veggies.</w:t>
      </w:r>
      <w:r>
        <w:t xml:space="preserve"> </w:t>
      </w:r>
      <w:r w:rsidR="0017607E">
        <w:t>DO YOU WANT A PIZZA?</w:t>
      </w:r>
    </w:p>
    <w:p w14:paraId="49179414" w14:textId="1B8266A1" w:rsidR="0017607E" w:rsidRDefault="0004703D" w:rsidP="0004703D">
      <w:pPr>
        <w:pStyle w:val="dialogue"/>
      </w:pPr>
      <w:r>
        <w:t xml:space="preserve">SHE: </w:t>
      </w:r>
      <w:r w:rsidR="0017607E">
        <w:t>Are you picking it up?</w:t>
      </w:r>
    </w:p>
    <w:p w14:paraId="28989D08" w14:textId="74A7F392" w:rsidR="0017607E" w:rsidRDefault="0004703D" w:rsidP="0004703D">
      <w:pPr>
        <w:pStyle w:val="dialogue"/>
      </w:pPr>
      <w:r>
        <w:t xml:space="preserve">HE: </w:t>
      </w:r>
      <w:r w:rsidR="0017607E">
        <w:t>I’m starting to think I should.</w:t>
      </w:r>
    </w:p>
    <w:p w14:paraId="56E5E6D9" w14:textId="33D10509" w:rsidR="0017607E" w:rsidRDefault="0004703D" w:rsidP="0004703D">
      <w:pPr>
        <w:pStyle w:val="dialogue"/>
      </w:pPr>
      <w:r>
        <w:t xml:space="preserve">SHE: </w:t>
      </w:r>
      <w:r w:rsidR="0017607E">
        <w:t>Why?</w:t>
      </w:r>
    </w:p>
    <w:p w14:paraId="491642DA" w14:textId="77777777" w:rsidR="0017607E" w:rsidRDefault="0017607E" w:rsidP="0004703D">
      <w:pPr>
        <w:pStyle w:val="Heading2"/>
      </w:pPr>
      <w:r>
        <w:lastRenderedPageBreak/>
        <w:t>Conflict: SHE f</w:t>
      </w:r>
      <w:bookmarkStart w:id="0" w:name="_GoBack"/>
      <w:bookmarkEnd w:id="0"/>
      <w:r>
        <w:t>eels HE won’t “get real” about his feelings</w:t>
      </w:r>
    </w:p>
    <w:p w14:paraId="243A1CD2" w14:textId="77777777" w:rsidR="0004703D" w:rsidRDefault="0004703D" w:rsidP="0004703D">
      <w:pPr>
        <w:pStyle w:val="dialogue"/>
      </w:pPr>
      <w:r>
        <w:t xml:space="preserve">SHE: </w:t>
      </w:r>
      <w:r w:rsidR="0017607E">
        <w:t xml:space="preserve">Why won’t you answer me? </w:t>
      </w:r>
    </w:p>
    <w:p w14:paraId="68137252" w14:textId="64705896" w:rsidR="0017607E" w:rsidRDefault="0004703D" w:rsidP="0004703D">
      <w:pPr>
        <w:pStyle w:val="dialogue"/>
      </w:pPr>
      <w:r>
        <w:t xml:space="preserve">SHE: </w:t>
      </w:r>
      <w:r w:rsidR="0017607E">
        <w:t>Why won’t you return my calls?</w:t>
      </w:r>
    </w:p>
    <w:p w14:paraId="6954A04C" w14:textId="45036A74" w:rsidR="0017607E" w:rsidRDefault="0004703D" w:rsidP="0004703D">
      <w:pPr>
        <w:pStyle w:val="dialogue"/>
      </w:pPr>
      <w:r>
        <w:t xml:space="preserve">SHE: </w:t>
      </w:r>
      <w:r w:rsidR="0017607E">
        <w:t>Didn’t you get my text message?</w:t>
      </w:r>
    </w:p>
    <w:p w14:paraId="45FA075E" w14:textId="77777777" w:rsidR="0004703D" w:rsidRDefault="0004703D" w:rsidP="0004703D">
      <w:pPr>
        <w:pStyle w:val="dialogue"/>
      </w:pPr>
    </w:p>
    <w:p w14:paraId="390945B5" w14:textId="47E20C2D" w:rsidR="0017607E" w:rsidRDefault="0004703D" w:rsidP="0004703D">
      <w:pPr>
        <w:pStyle w:val="dialogue"/>
      </w:pPr>
      <w:r>
        <w:t>HE: …</w:t>
      </w:r>
    </w:p>
    <w:p w14:paraId="3AC74836" w14:textId="4E341C63" w:rsidR="0017607E" w:rsidRDefault="0017607E" w:rsidP="0004703D">
      <w:pPr>
        <w:pStyle w:val="Heading2"/>
      </w:pPr>
      <w:r>
        <w:t>EAVESDROP.</w:t>
      </w:r>
    </w:p>
    <w:p w14:paraId="0BB51F6E" w14:textId="77777777" w:rsidR="0017607E" w:rsidRDefault="0017607E" w:rsidP="00860F31">
      <w:r>
        <w:t>Really. Go ahead. You’re allowed.</w:t>
      </w:r>
    </w:p>
    <w:p w14:paraId="525FD4A7" w14:textId="77777777" w:rsidR="0017607E" w:rsidRDefault="0017607E" w:rsidP="00860F31">
      <w:r>
        <w:t>Eavesdrop…</w:t>
      </w:r>
    </w:p>
    <w:p w14:paraId="416DF897" w14:textId="23F98601" w:rsidR="0017607E" w:rsidRDefault="0017607E" w:rsidP="00860F31">
      <w:r>
        <w:t>…and keep a close eye out as well</w:t>
      </w:r>
    </w:p>
    <w:p w14:paraId="32E67E3D" w14:textId="117B585A" w:rsidR="0017607E" w:rsidRDefault="0017607E" w:rsidP="00860F31">
      <w:r>
        <w:t>Become a student of conversation</w:t>
      </w:r>
    </w:p>
    <w:p w14:paraId="4F85CBA4" w14:textId="1178F1A9" w:rsidR="0017607E" w:rsidRDefault="0017607E" w:rsidP="00860F31">
      <w:r>
        <w:t>Coffee shops, shopping malls, and restaurants are alive with people talking, laughing and sharing stories.</w:t>
      </w:r>
    </w:p>
    <w:p w14:paraId="5AE2387B" w14:textId="52CB0418" w:rsidR="0017607E" w:rsidRDefault="0017607E" w:rsidP="00860F31">
      <w:r>
        <w:t>While away a Saturday morning in a local coffee shop, jotting down conversation topics that are bandied around from table to table.</w:t>
      </w:r>
    </w:p>
    <w:p w14:paraId="339DA1B9" w14:textId="62F84DA1" w:rsidR="0017607E" w:rsidRDefault="0017607E" w:rsidP="00860F31">
      <w:r>
        <w:t>Unabashedly pay attention to gestures, tones, facial expressions, and reactions as those very snippets from real life can help you write compelling, believable dialogue.</w:t>
      </w:r>
    </w:p>
    <w:p w14:paraId="2A60DC74" w14:textId="3E67B638" w:rsidR="0017607E" w:rsidRDefault="0017607E" w:rsidP="00860F31">
      <w:r>
        <w:t>Conversation isn’t merely an exchange of words. Oh no, we also use body language to get our message across, so it goes without saying that this needs to be captured in your dialogue.</w:t>
      </w:r>
    </w:p>
    <w:p w14:paraId="27C2DEEC" w14:textId="60F625A8" w:rsidR="0017607E" w:rsidRDefault="0017607E" w:rsidP="0004703D">
      <w:pPr>
        <w:pStyle w:val="Heading2"/>
      </w:pPr>
      <w:r>
        <w:t>ACT IT OUT</w:t>
      </w:r>
    </w:p>
    <w:p w14:paraId="7E08F7E0" w14:textId="77777777" w:rsidR="0017607E" w:rsidRDefault="0017607E" w:rsidP="00860F31">
      <w:r>
        <w:t>Read it aloud.</w:t>
      </w:r>
    </w:p>
    <w:p w14:paraId="33F8F2B8" w14:textId="0C18ABF7" w:rsidR="0017607E" w:rsidRDefault="001A74A1" w:rsidP="00860F31">
      <w:r>
        <w:t>—</w:t>
      </w:r>
      <w:r w:rsidR="0017607E">
        <w:t>During the editing process, you should always read your manuscript aloud, and do pay special attention to your dialogue.</w:t>
      </w:r>
    </w:p>
    <w:p w14:paraId="70843ABB" w14:textId="2719AA5E" w:rsidR="0017607E" w:rsidRDefault="001A74A1" w:rsidP="00860F31">
      <w:r>
        <w:t>—</w:t>
      </w:r>
      <w:r w:rsidR="0017607E">
        <w:t>If the dialogue doesn’t flow, or you’re tripping over your words, it’s not going to sound right to the reader either.</w:t>
      </w:r>
    </w:p>
    <w:p w14:paraId="05F96A0B" w14:textId="6E23F3D5" w:rsidR="0017607E" w:rsidRDefault="001A74A1" w:rsidP="00860F31">
      <w:r>
        <w:t>—</w:t>
      </w:r>
      <w:r w:rsidR="0017607E">
        <w:t>Even though you’re not capturing every part of a conversation in your dialogue, everything that’s written should sound like an actual person said it. If not, it’s time to erase and try again.</w:t>
      </w:r>
    </w:p>
    <w:p w14:paraId="5D7D8D17" w14:textId="73231C0C" w:rsidR="0017607E" w:rsidRDefault="001A74A1" w:rsidP="00860F31">
      <w:r>
        <w:t>—</w:t>
      </w:r>
      <w:r w:rsidR="0017607E">
        <w:t>Listen for clichés.</w:t>
      </w:r>
      <w:r w:rsidR="004F4742">
        <w:t xml:space="preserve"> </w:t>
      </w:r>
      <w:r w:rsidR="0017607E">
        <w:t>Listen for overuse or repeated use of any phrases.</w:t>
      </w:r>
    </w:p>
    <w:p w14:paraId="349A995A" w14:textId="57F07F18" w:rsidR="0017607E" w:rsidRDefault="001A74A1" w:rsidP="00860F31">
      <w:r>
        <w:t>—</w:t>
      </w:r>
      <w:r w:rsidR="0017607E">
        <w:t>Listen to see if each character has a unique voice.</w:t>
      </w:r>
    </w:p>
    <w:p w14:paraId="135C6D57" w14:textId="3BC97EAF" w:rsidR="0017607E" w:rsidRDefault="001A74A1" w:rsidP="00860F31">
      <w:r>
        <w:t>—</w:t>
      </w:r>
      <w:r w:rsidR="0017607E">
        <w:t>If you’re in a writers’ group, you might even ask other members to read your dialogue aloud</w:t>
      </w:r>
    </w:p>
    <w:p w14:paraId="520508D8" w14:textId="5BDB6537" w:rsidR="0017607E" w:rsidRDefault="0017607E" w:rsidP="0004703D">
      <w:pPr>
        <w:pStyle w:val="Heading2"/>
      </w:pPr>
      <w:r>
        <w:t>REVISE, REVISE, REVISE</w:t>
      </w:r>
    </w:p>
    <w:p w14:paraId="09D33248" w14:textId="77777777" w:rsidR="0017607E" w:rsidRDefault="0017607E" w:rsidP="00860F31">
      <w:r>
        <w:t>That’s all.</w:t>
      </w:r>
    </w:p>
    <w:sectPr w:rsidR="0017607E" w:rsidSect="0098711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B6CD3" w14:textId="77777777" w:rsidR="006742ED" w:rsidRDefault="006742ED" w:rsidP="00860F31">
      <w:r>
        <w:separator/>
      </w:r>
    </w:p>
  </w:endnote>
  <w:endnote w:type="continuationSeparator" w:id="0">
    <w:p w14:paraId="4763366D" w14:textId="77777777" w:rsidR="006742ED" w:rsidRDefault="006742ED" w:rsidP="00860F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54D00" w14:textId="07C490E9" w:rsidR="00D55FB0" w:rsidRDefault="00D55FB0">
    <w:pPr>
      <w:pStyle w:val="Footer"/>
    </w:pPr>
    <w:r>
      <w:t>Class Notes</w:t>
    </w:r>
    <w:r>
      <w:tab/>
    </w:r>
    <w:r>
      <w:tab/>
      <w:t xml:space="preserve">Page |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EBEF3C" w14:textId="77777777" w:rsidR="006742ED" w:rsidRDefault="006742ED" w:rsidP="00860F31">
      <w:r>
        <w:separator/>
      </w:r>
    </w:p>
  </w:footnote>
  <w:footnote w:type="continuationSeparator" w:id="0">
    <w:p w14:paraId="3D066884" w14:textId="77777777" w:rsidR="006742ED" w:rsidRDefault="006742ED" w:rsidP="00860F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EBA66" w14:textId="7BE1BDEB" w:rsidR="00D55FB0" w:rsidRDefault="00D55FB0" w:rsidP="00D55FB0">
    <w:pPr>
      <w:pStyle w:val="Header"/>
    </w:pPr>
    <w:r w:rsidRPr="00D55FB0">
      <w:t xml:space="preserve">HE </w:t>
    </w:r>
    <w:r>
      <w:t>Said</w:t>
    </w:r>
    <w:r w:rsidRPr="00D55FB0">
      <w:t xml:space="preserve">/SHE </w:t>
    </w:r>
    <w:r>
      <w:t xml:space="preserve">Said: </w:t>
    </w:r>
    <w:r w:rsidRPr="00D55FB0">
      <w:t>Crafting Super Realistic Dialogue</w:t>
    </w:r>
    <w:r>
      <w:tab/>
    </w:r>
    <w:proofErr w:type="gramStart"/>
    <w:r w:rsidRPr="00D55FB0">
      <w:t>By</w:t>
    </w:r>
    <w:proofErr w:type="gramEnd"/>
    <w:r w:rsidRPr="00D55FB0">
      <w:t xml:space="preserve"> Gregg Bridgem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80750"/>
    <w:multiLevelType w:val="hybridMultilevel"/>
    <w:tmpl w:val="958CA5F2"/>
    <w:lvl w:ilvl="0" w:tplc="E34ECD38">
      <w:start w:val="1"/>
      <w:numFmt w:val="bullet"/>
      <w:lvlText w:val=""/>
      <w:lvlJc w:val="left"/>
      <w:pPr>
        <w:tabs>
          <w:tab w:val="num" w:pos="720"/>
        </w:tabs>
        <w:ind w:left="720" w:hanging="360"/>
      </w:pPr>
      <w:rPr>
        <w:rFonts w:ascii="Wingdings" w:hAnsi="Wingdings" w:hint="default"/>
      </w:rPr>
    </w:lvl>
    <w:lvl w:ilvl="1" w:tplc="8C24CC1A" w:tentative="1">
      <w:start w:val="1"/>
      <w:numFmt w:val="bullet"/>
      <w:lvlText w:val=""/>
      <w:lvlJc w:val="left"/>
      <w:pPr>
        <w:tabs>
          <w:tab w:val="num" w:pos="1440"/>
        </w:tabs>
        <w:ind w:left="1440" w:hanging="360"/>
      </w:pPr>
      <w:rPr>
        <w:rFonts w:ascii="Wingdings" w:hAnsi="Wingdings" w:hint="default"/>
      </w:rPr>
    </w:lvl>
    <w:lvl w:ilvl="2" w:tplc="8828F16C" w:tentative="1">
      <w:start w:val="1"/>
      <w:numFmt w:val="bullet"/>
      <w:lvlText w:val=""/>
      <w:lvlJc w:val="left"/>
      <w:pPr>
        <w:tabs>
          <w:tab w:val="num" w:pos="2160"/>
        </w:tabs>
        <w:ind w:left="2160" w:hanging="360"/>
      </w:pPr>
      <w:rPr>
        <w:rFonts w:ascii="Wingdings" w:hAnsi="Wingdings" w:hint="default"/>
      </w:rPr>
    </w:lvl>
    <w:lvl w:ilvl="3" w:tplc="83000720" w:tentative="1">
      <w:start w:val="1"/>
      <w:numFmt w:val="bullet"/>
      <w:lvlText w:val=""/>
      <w:lvlJc w:val="left"/>
      <w:pPr>
        <w:tabs>
          <w:tab w:val="num" w:pos="2880"/>
        </w:tabs>
        <w:ind w:left="2880" w:hanging="360"/>
      </w:pPr>
      <w:rPr>
        <w:rFonts w:ascii="Wingdings" w:hAnsi="Wingdings" w:hint="default"/>
      </w:rPr>
    </w:lvl>
    <w:lvl w:ilvl="4" w:tplc="CA4A22E0" w:tentative="1">
      <w:start w:val="1"/>
      <w:numFmt w:val="bullet"/>
      <w:lvlText w:val=""/>
      <w:lvlJc w:val="left"/>
      <w:pPr>
        <w:tabs>
          <w:tab w:val="num" w:pos="3600"/>
        </w:tabs>
        <w:ind w:left="3600" w:hanging="360"/>
      </w:pPr>
      <w:rPr>
        <w:rFonts w:ascii="Wingdings" w:hAnsi="Wingdings" w:hint="default"/>
      </w:rPr>
    </w:lvl>
    <w:lvl w:ilvl="5" w:tplc="7114AE58" w:tentative="1">
      <w:start w:val="1"/>
      <w:numFmt w:val="bullet"/>
      <w:lvlText w:val=""/>
      <w:lvlJc w:val="left"/>
      <w:pPr>
        <w:tabs>
          <w:tab w:val="num" w:pos="4320"/>
        </w:tabs>
        <w:ind w:left="4320" w:hanging="360"/>
      </w:pPr>
      <w:rPr>
        <w:rFonts w:ascii="Wingdings" w:hAnsi="Wingdings" w:hint="default"/>
      </w:rPr>
    </w:lvl>
    <w:lvl w:ilvl="6" w:tplc="1A14D152" w:tentative="1">
      <w:start w:val="1"/>
      <w:numFmt w:val="bullet"/>
      <w:lvlText w:val=""/>
      <w:lvlJc w:val="left"/>
      <w:pPr>
        <w:tabs>
          <w:tab w:val="num" w:pos="5040"/>
        </w:tabs>
        <w:ind w:left="5040" w:hanging="360"/>
      </w:pPr>
      <w:rPr>
        <w:rFonts w:ascii="Wingdings" w:hAnsi="Wingdings" w:hint="default"/>
      </w:rPr>
    </w:lvl>
    <w:lvl w:ilvl="7" w:tplc="DD5214C0" w:tentative="1">
      <w:start w:val="1"/>
      <w:numFmt w:val="bullet"/>
      <w:lvlText w:val=""/>
      <w:lvlJc w:val="left"/>
      <w:pPr>
        <w:tabs>
          <w:tab w:val="num" w:pos="5760"/>
        </w:tabs>
        <w:ind w:left="5760" w:hanging="360"/>
      </w:pPr>
      <w:rPr>
        <w:rFonts w:ascii="Wingdings" w:hAnsi="Wingdings" w:hint="default"/>
      </w:rPr>
    </w:lvl>
    <w:lvl w:ilvl="8" w:tplc="51B4ECC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7A60A1"/>
    <w:multiLevelType w:val="hybridMultilevel"/>
    <w:tmpl w:val="A6FEEA98"/>
    <w:lvl w:ilvl="0" w:tplc="58B80F00">
      <w:start w:val="1"/>
      <w:numFmt w:val="bullet"/>
      <w:lvlText w:val=""/>
      <w:lvlJc w:val="left"/>
      <w:pPr>
        <w:tabs>
          <w:tab w:val="num" w:pos="720"/>
        </w:tabs>
        <w:ind w:left="720" w:hanging="360"/>
      </w:pPr>
      <w:rPr>
        <w:rFonts w:ascii="Wingdings" w:hAnsi="Wingdings" w:hint="default"/>
      </w:rPr>
    </w:lvl>
    <w:lvl w:ilvl="1" w:tplc="C92C4406" w:tentative="1">
      <w:start w:val="1"/>
      <w:numFmt w:val="bullet"/>
      <w:lvlText w:val=""/>
      <w:lvlJc w:val="left"/>
      <w:pPr>
        <w:tabs>
          <w:tab w:val="num" w:pos="1440"/>
        </w:tabs>
        <w:ind w:left="1440" w:hanging="360"/>
      </w:pPr>
      <w:rPr>
        <w:rFonts w:ascii="Wingdings" w:hAnsi="Wingdings" w:hint="default"/>
      </w:rPr>
    </w:lvl>
    <w:lvl w:ilvl="2" w:tplc="F5987416" w:tentative="1">
      <w:start w:val="1"/>
      <w:numFmt w:val="bullet"/>
      <w:lvlText w:val=""/>
      <w:lvlJc w:val="left"/>
      <w:pPr>
        <w:tabs>
          <w:tab w:val="num" w:pos="2160"/>
        </w:tabs>
        <w:ind w:left="2160" w:hanging="360"/>
      </w:pPr>
      <w:rPr>
        <w:rFonts w:ascii="Wingdings" w:hAnsi="Wingdings" w:hint="default"/>
      </w:rPr>
    </w:lvl>
    <w:lvl w:ilvl="3" w:tplc="F1A62A6E" w:tentative="1">
      <w:start w:val="1"/>
      <w:numFmt w:val="bullet"/>
      <w:lvlText w:val=""/>
      <w:lvlJc w:val="left"/>
      <w:pPr>
        <w:tabs>
          <w:tab w:val="num" w:pos="2880"/>
        </w:tabs>
        <w:ind w:left="2880" w:hanging="360"/>
      </w:pPr>
      <w:rPr>
        <w:rFonts w:ascii="Wingdings" w:hAnsi="Wingdings" w:hint="default"/>
      </w:rPr>
    </w:lvl>
    <w:lvl w:ilvl="4" w:tplc="187A865E" w:tentative="1">
      <w:start w:val="1"/>
      <w:numFmt w:val="bullet"/>
      <w:lvlText w:val=""/>
      <w:lvlJc w:val="left"/>
      <w:pPr>
        <w:tabs>
          <w:tab w:val="num" w:pos="3600"/>
        </w:tabs>
        <w:ind w:left="3600" w:hanging="360"/>
      </w:pPr>
      <w:rPr>
        <w:rFonts w:ascii="Wingdings" w:hAnsi="Wingdings" w:hint="default"/>
      </w:rPr>
    </w:lvl>
    <w:lvl w:ilvl="5" w:tplc="6980DFE8" w:tentative="1">
      <w:start w:val="1"/>
      <w:numFmt w:val="bullet"/>
      <w:lvlText w:val=""/>
      <w:lvlJc w:val="left"/>
      <w:pPr>
        <w:tabs>
          <w:tab w:val="num" w:pos="4320"/>
        </w:tabs>
        <w:ind w:left="4320" w:hanging="360"/>
      </w:pPr>
      <w:rPr>
        <w:rFonts w:ascii="Wingdings" w:hAnsi="Wingdings" w:hint="default"/>
      </w:rPr>
    </w:lvl>
    <w:lvl w:ilvl="6" w:tplc="837A80E6" w:tentative="1">
      <w:start w:val="1"/>
      <w:numFmt w:val="bullet"/>
      <w:lvlText w:val=""/>
      <w:lvlJc w:val="left"/>
      <w:pPr>
        <w:tabs>
          <w:tab w:val="num" w:pos="5040"/>
        </w:tabs>
        <w:ind w:left="5040" w:hanging="360"/>
      </w:pPr>
      <w:rPr>
        <w:rFonts w:ascii="Wingdings" w:hAnsi="Wingdings" w:hint="default"/>
      </w:rPr>
    </w:lvl>
    <w:lvl w:ilvl="7" w:tplc="8A9C2C2C" w:tentative="1">
      <w:start w:val="1"/>
      <w:numFmt w:val="bullet"/>
      <w:lvlText w:val=""/>
      <w:lvlJc w:val="left"/>
      <w:pPr>
        <w:tabs>
          <w:tab w:val="num" w:pos="5760"/>
        </w:tabs>
        <w:ind w:left="5760" w:hanging="360"/>
      </w:pPr>
      <w:rPr>
        <w:rFonts w:ascii="Wingdings" w:hAnsi="Wingdings" w:hint="default"/>
      </w:rPr>
    </w:lvl>
    <w:lvl w:ilvl="8" w:tplc="DD3AB6D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DE5048E"/>
    <w:multiLevelType w:val="hybridMultilevel"/>
    <w:tmpl w:val="E3FA7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FF385A"/>
    <w:multiLevelType w:val="hybridMultilevel"/>
    <w:tmpl w:val="BA26D6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5AA08E1"/>
    <w:multiLevelType w:val="hybridMultilevel"/>
    <w:tmpl w:val="B17A3330"/>
    <w:lvl w:ilvl="0" w:tplc="10DE7E36">
      <w:start w:val="1"/>
      <w:numFmt w:val="bullet"/>
      <w:lvlText w:val=""/>
      <w:lvlJc w:val="left"/>
      <w:pPr>
        <w:tabs>
          <w:tab w:val="num" w:pos="720"/>
        </w:tabs>
        <w:ind w:left="720" w:hanging="360"/>
      </w:pPr>
      <w:rPr>
        <w:rFonts w:ascii="Wingdings" w:hAnsi="Wingdings" w:hint="default"/>
      </w:rPr>
    </w:lvl>
    <w:lvl w:ilvl="1" w:tplc="3E6E7332">
      <w:start w:val="1"/>
      <w:numFmt w:val="bullet"/>
      <w:lvlText w:val=""/>
      <w:lvlJc w:val="left"/>
      <w:pPr>
        <w:tabs>
          <w:tab w:val="num" w:pos="1440"/>
        </w:tabs>
        <w:ind w:left="1440" w:hanging="360"/>
      </w:pPr>
      <w:rPr>
        <w:rFonts w:ascii="Wingdings" w:hAnsi="Wingdings" w:hint="default"/>
      </w:rPr>
    </w:lvl>
    <w:lvl w:ilvl="2" w:tplc="D2CED886" w:tentative="1">
      <w:start w:val="1"/>
      <w:numFmt w:val="bullet"/>
      <w:lvlText w:val=""/>
      <w:lvlJc w:val="left"/>
      <w:pPr>
        <w:tabs>
          <w:tab w:val="num" w:pos="2160"/>
        </w:tabs>
        <w:ind w:left="2160" w:hanging="360"/>
      </w:pPr>
      <w:rPr>
        <w:rFonts w:ascii="Wingdings" w:hAnsi="Wingdings" w:hint="default"/>
      </w:rPr>
    </w:lvl>
    <w:lvl w:ilvl="3" w:tplc="47200402" w:tentative="1">
      <w:start w:val="1"/>
      <w:numFmt w:val="bullet"/>
      <w:lvlText w:val=""/>
      <w:lvlJc w:val="left"/>
      <w:pPr>
        <w:tabs>
          <w:tab w:val="num" w:pos="2880"/>
        </w:tabs>
        <w:ind w:left="2880" w:hanging="360"/>
      </w:pPr>
      <w:rPr>
        <w:rFonts w:ascii="Wingdings" w:hAnsi="Wingdings" w:hint="default"/>
      </w:rPr>
    </w:lvl>
    <w:lvl w:ilvl="4" w:tplc="144275B2" w:tentative="1">
      <w:start w:val="1"/>
      <w:numFmt w:val="bullet"/>
      <w:lvlText w:val=""/>
      <w:lvlJc w:val="left"/>
      <w:pPr>
        <w:tabs>
          <w:tab w:val="num" w:pos="3600"/>
        </w:tabs>
        <w:ind w:left="3600" w:hanging="360"/>
      </w:pPr>
      <w:rPr>
        <w:rFonts w:ascii="Wingdings" w:hAnsi="Wingdings" w:hint="default"/>
      </w:rPr>
    </w:lvl>
    <w:lvl w:ilvl="5" w:tplc="CDCC84FE" w:tentative="1">
      <w:start w:val="1"/>
      <w:numFmt w:val="bullet"/>
      <w:lvlText w:val=""/>
      <w:lvlJc w:val="left"/>
      <w:pPr>
        <w:tabs>
          <w:tab w:val="num" w:pos="4320"/>
        </w:tabs>
        <w:ind w:left="4320" w:hanging="360"/>
      </w:pPr>
      <w:rPr>
        <w:rFonts w:ascii="Wingdings" w:hAnsi="Wingdings" w:hint="default"/>
      </w:rPr>
    </w:lvl>
    <w:lvl w:ilvl="6" w:tplc="88A21DE0" w:tentative="1">
      <w:start w:val="1"/>
      <w:numFmt w:val="bullet"/>
      <w:lvlText w:val=""/>
      <w:lvlJc w:val="left"/>
      <w:pPr>
        <w:tabs>
          <w:tab w:val="num" w:pos="5040"/>
        </w:tabs>
        <w:ind w:left="5040" w:hanging="360"/>
      </w:pPr>
      <w:rPr>
        <w:rFonts w:ascii="Wingdings" w:hAnsi="Wingdings" w:hint="default"/>
      </w:rPr>
    </w:lvl>
    <w:lvl w:ilvl="7" w:tplc="8CDEA590" w:tentative="1">
      <w:start w:val="1"/>
      <w:numFmt w:val="bullet"/>
      <w:lvlText w:val=""/>
      <w:lvlJc w:val="left"/>
      <w:pPr>
        <w:tabs>
          <w:tab w:val="num" w:pos="5760"/>
        </w:tabs>
        <w:ind w:left="5760" w:hanging="360"/>
      </w:pPr>
      <w:rPr>
        <w:rFonts w:ascii="Wingdings" w:hAnsi="Wingdings" w:hint="default"/>
      </w:rPr>
    </w:lvl>
    <w:lvl w:ilvl="8" w:tplc="2684F17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2E3CAC"/>
    <w:multiLevelType w:val="hybridMultilevel"/>
    <w:tmpl w:val="81D2D2EE"/>
    <w:lvl w:ilvl="0" w:tplc="72CECF60">
      <w:start w:val="1"/>
      <w:numFmt w:val="bullet"/>
      <w:lvlText w:val=""/>
      <w:lvlJc w:val="left"/>
      <w:pPr>
        <w:tabs>
          <w:tab w:val="num" w:pos="720"/>
        </w:tabs>
        <w:ind w:left="720" w:hanging="360"/>
      </w:pPr>
      <w:rPr>
        <w:rFonts w:ascii="Wingdings" w:hAnsi="Wingdings" w:hint="default"/>
      </w:rPr>
    </w:lvl>
    <w:lvl w:ilvl="1" w:tplc="242C0AD4" w:tentative="1">
      <w:start w:val="1"/>
      <w:numFmt w:val="bullet"/>
      <w:lvlText w:val=""/>
      <w:lvlJc w:val="left"/>
      <w:pPr>
        <w:tabs>
          <w:tab w:val="num" w:pos="1440"/>
        </w:tabs>
        <w:ind w:left="1440" w:hanging="360"/>
      </w:pPr>
      <w:rPr>
        <w:rFonts w:ascii="Wingdings" w:hAnsi="Wingdings" w:hint="default"/>
      </w:rPr>
    </w:lvl>
    <w:lvl w:ilvl="2" w:tplc="B4E8D260" w:tentative="1">
      <w:start w:val="1"/>
      <w:numFmt w:val="bullet"/>
      <w:lvlText w:val=""/>
      <w:lvlJc w:val="left"/>
      <w:pPr>
        <w:tabs>
          <w:tab w:val="num" w:pos="2160"/>
        </w:tabs>
        <w:ind w:left="2160" w:hanging="360"/>
      </w:pPr>
      <w:rPr>
        <w:rFonts w:ascii="Wingdings" w:hAnsi="Wingdings" w:hint="default"/>
      </w:rPr>
    </w:lvl>
    <w:lvl w:ilvl="3" w:tplc="53F65E6C" w:tentative="1">
      <w:start w:val="1"/>
      <w:numFmt w:val="bullet"/>
      <w:lvlText w:val=""/>
      <w:lvlJc w:val="left"/>
      <w:pPr>
        <w:tabs>
          <w:tab w:val="num" w:pos="2880"/>
        </w:tabs>
        <w:ind w:left="2880" w:hanging="360"/>
      </w:pPr>
      <w:rPr>
        <w:rFonts w:ascii="Wingdings" w:hAnsi="Wingdings" w:hint="default"/>
      </w:rPr>
    </w:lvl>
    <w:lvl w:ilvl="4" w:tplc="F1BA04CC" w:tentative="1">
      <w:start w:val="1"/>
      <w:numFmt w:val="bullet"/>
      <w:lvlText w:val=""/>
      <w:lvlJc w:val="left"/>
      <w:pPr>
        <w:tabs>
          <w:tab w:val="num" w:pos="3600"/>
        </w:tabs>
        <w:ind w:left="3600" w:hanging="360"/>
      </w:pPr>
      <w:rPr>
        <w:rFonts w:ascii="Wingdings" w:hAnsi="Wingdings" w:hint="default"/>
      </w:rPr>
    </w:lvl>
    <w:lvl w:ilvl="5" w:tplc="46A21B18" w:tentative="1">
      <w:start w:val="1"/>
      <w:numFmt w:val="bullet"/>
      <w:lvlText w:val=""/>
      <w:lvlJc w:val="left"/>
      <w:pPr>
        <w:tabs>
          <w:tab w:val="num" w:pos="4320"/>
        </w:tabs>
        <w:ind w:left="4320" w:hanging="360"/>
      </w:pPr>
      <w:rPr>
        <w:rFonts w:ascii="Wingdings" w:hAnsi="Wingdings" w:hint="default"/>
      </w:rPr>
    </w:lvl>
    <w:lvl w:ilvl="6" w:tplc="B4FE1B66" w:tentative="1">
      <w:start w:val="1"/>
      <w:numFmt w:val="bullet"/>
      <w:lvlText w:val=""/>
      <w:lvlJc w:val="left"/>
      <w:pPr>
        <w:tabs>
          <w:tab w:val="num" w:pos="5040"/>
        </w:tabs>
        <w:ind w:left="5040" w:hanging="360"/>
      </w:pPr>
      <w:rPr>
        <w:rFonts w:ascii="Wingdings" w:hAnsi="Wingdings" w:hint="default"/>
      </w:rPr>
    </w:lvl>
    <w:lvl w:ilvl="7" w:tplc="6C52F25A" w:tentative="1">
      <w:start w:val="1"/>
      <w:numFmt w:val="bullet"/>
      <w:lvlText w:val=""/>
      <w:lvlJc w:val="left"/>
      <w:pPr>
        <w:tabs>
          <w:tab w:val="num" w:pos="5760"/>
        </w:tabs>
        <w:ind w:left="5760" w:hanging="360"/>
      </w:pPr>
      <w:rPr>
        <w:rFonts w:ascii="Wingdings" w:hAnsi="Wingdings" w:hint="default"/>
      </w:rPr>
    </w:lvl>
    <w:lvl w:ilvl="8" w:tplc="1ED05CB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43149F"/>
    <w:multiLevelType w:val="hybridMultilevel"/>
    <w:tmpl w:val="A6B05BEE"/>
    <w:lvl w:ilvl="0" w:tplc="2EFE3110">
      <w:start w:val="1"/>
      <w:numFmt w:val="bullet"/>
      <w:lvlText w:val=""/>
      <w:lvlJc w:val="left"/>
      <w:pPr>
        <w:tabs>
          <w:tab w:val="num" w:pos="720"/>
        </w:tabs>
        <w:ind w:left="720" w:hanging="360"/>
      </w:pPr>
      <w:rPr>
        <w:rFonts w:ascii="Wingdings" w:hAnsi="Wingdings" w:hint="default"/>
      </w:rPr>
    </w:lvl>
    <w:lvl w:ilvl="1" w:tplc="A7F0481C" w:tentative="1">
      <w:start w:val="1"/>
      <w:numFmt w:val="bullet"/>
      <w:lvlText w:val=""/>
      <w:lvlJc w:val="left"/>
      <w:pPr>
        <w:tabs>
          <w:tab w:val="num" w:pos="1440"/>
        </w:tabs>
        <w:ind w:left="1440" w:hanging="360"/>
      </w:pPr>
      <w:rPr>
        <w:rFonts w:ascii="Wingdings" w:hAnsi="Wingdings" w:hint="default"/>
      </w:rPr>
    </w:lvl>
    <w:lvl w:ilvl="2" w:tplc="DC741268" w:tentative="1">
      <w:start w:val="1"/>
      <w:numFmt w:val="bullet"/>
      <w:lvlText w:val=""/>
      <w:lvlJc w:val="left"/>
      <w:pPr>
        <w:tabs>
          <w:tab w:val="num" w:pos="2160"/>
        </w:tabs>
        <w:ind w:left="2160" w:hanging="360"/>
      </w:pPr>
      <w:rPr>
        <w:rFonts w:ascii="Wingdings" w:hAnsi="Wingdings" w:hint="default"/>
      </w:rPr>
    </w:lvl>
    <w:lvl w:ilvl="3" w:tplc="7B0CE84E" w:tentative="1">
      <w:start w:val="1"/>
      <w:numFmt w:val="bullet"/>
      <w:lvlText w:val=""/>
      <w:lvlJc w:val="left"/>
      <w:pPr>
        <w:tabs>
          <w:tab w:val="num" w:pos="2880"/>
        </w:tabs>
        <w:ind w:left="2880" w:hanging="360"/>
      </w:pPr>
      <w:rPr>
        <w:rFonts w:ascii="Wingdings" w:hAnsi="Wingdings" w:hint="default"/>
      </w:rPr>
    </w:lvl>
    <w:lvl w:ilvl="4" w:tplc="BA0043B4" w:tentative="1">
      <w:start w:val="1"/>
      <w:numFmt w:val="bullet"/>
      <w:lvlText w:val=""/>
      <w:lvlJc w:val="left"/>
      <w:pPr>
        <w:tabs>
          <w:tab w:val="num" w:pos="3600"/>
        </w:tabs>
        <w:ind w:left="3600" w:hanging="360"/>
      </w:pPr>
      <w:rPr>
        <w:rFonts w:ascii="Wingdings" w:hAnsi="Wingdings" w:hint="default"/>
      </w:rPr>
    </w:lvl>
    <w:lvl w:ilvl="5" w:tplc="A55AFF98" w:tentative="1">
      <w:start w:val="1"/>
      <w:numFmt w:val="bullet"/>
      <w:lvlText w:val=""/>
      <w:lvlJc w:val="left"/>
      <w:pPr>
        <w:tabs>
          <w:tab w:val="num" w:pos="4320"/>
        </w:tabs>
        <w:ind w:left="4320" w:hanging="360"/>
      </w:pPr>
      <w:rPr>
        <w:rFonts w:ascii="Wingdings" w:hAnsi="Wingdings" w:hint="default"/>
      </w:rPr>
    </w:lvl>
    <w:lvl w:ilvl="6" w:tplc="25E877DE" w:tentative="1">
      <w:start w:val="1"/>
      <w:numFmt w:val="bullet"/>
      <w:lvlText w:val=""/>
      <w:lvlJc w:val="left"/>
      <w:pPr>
        <w:tabs>
          <w:tab w:val="num" w:pos="5040"/>
        </w:tabs>
        <w:ind w:left="5040" w:hanging="360"/>
      </w:pPr>
      <w:rPr>
        <w:rFonts w:ascii="Wingdings" w:hAnsi="Wingdings" w:hint="default"/>
      </w:rPr>
    </w:lvl>
    <w:lvl w:ilvl="7" w:tplc="0F048C86" w:tentative="1">
      <w:start w:val="1"/>
      <w:numFmt w:val="bullet"/>
      <w:lvlText w:val=""/>
      <w:lvlJc w:val="left"/>
      <w:pPr>
        <w:tabs>
          <w:tab w:val="num" w:pos="5760"/>
        </w:tabs>
        <w:ind w:left="5760" w:hanging="360"/>
      </w:pPr>
      <w:rPr>
        <w:rFonts w:ascii="Wingdings" w:hAnsi="Wingdings" w:hint="default"/>
      </w:rPr>
    </w:lvl>
    <w:lvl w:ilvl="8" w:tplc="6818CA3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C6A0F0F"/>
    <w:multiLevelType w:val="hybridMultilevel"/>
    <w:tmpl w:val="CD24950C"/>
    <w:lvl w:ilvl="0" w:tplc="5566959A">
      <w:start w:val="1"/>
      <w:numFmt w:val="bullet"/>
      <w:lvlText w:val=""/>
      <w:lvlJc w:val="left"/>
      <w:pPr>
        <w:tabs>
          <w:tab w:val="num" w:pos="720"/>
        </w:tabs>
        <w:ind w:left="720" w:hanging="360"/>
      </w:pPr>
      <w:rPr>
        <w:rFonts w:ascii="Wingdings" w:hAnsi="Wingdings" w:hint="default"/>
      </w:rPr>
    </w:lvl>
    <w:lvl w:ilvl="1" w:tplc="B5B80874">
      <w:start w:val="1"/>
      <w:numFmt w:val="bullet"/>
      <w:lvlText w:val=""/>
      <w:lvlJc w:val="left"/>
      <w:pPr>
        <w:tabs>
          <w:tab w:val="num" w:pos="1440"/>
        </w:tabs>
        <w:ind w:left="1440" w:hanging="360"/>
      </w:pPr>
      <w:rPr>
        <w:rFonts w:ascii="Wingdings" w:hAnsi="Wingdings" w:hint="default"/>
      </w:rPr>
    </w:lvl>
    <w:lvl w:ilvl="2" w:tplc="ACA2718C" w:tentative="1">
      <w:start w:val="1"/>
      <w:numFmt w:val="bullet"/>
      <w:lvlText w:val=""/>
      <w:lvlJc w:val="left"/>
      <w:pPr>
        <w:tabs>
          <w:tab w:val="num" w:pos="2160"/>
        </w:tabs>
        <w:ind w:left="2160" w:hanging="360"/>
      </w:pPr>
      <w:rPr>
        <w:rFonts w:ascii="Wingdings" w:hAnsi="Wingdings" w:hint="default"/>
      </w:rPr>
    </w:lvl>
    <w:lvl w:ilvl="3" w:tplc="AADC5F36" w:tentative="1">
      <w:start w:val="1"/>
      <w:numFmt w:val="bullet"/>
      <w:lvlText w:val=""/>
      <w:lvlJc w:val="left"/>
      <w:pPr>
        <w:tabs>
          <w:tab w:val="num" w:pos="2880"/>
        </w:tabs>
        <w:ind w:left="2880" w:hanging="360"/>
      </w:pPr>
      <w:rPr>
        <w:rFonts w:ascii="Wingdings" w:hAnsi="Wingdings" w:hint="default"/>
      </w:rPr>
    </w:lvl>
    <w:lvl w:ilvl="4" w:tplc="11007A3A" w:tentative="1">
      <w:start w:val="1"/>
      <w:numFmt w:val="bullet"/>
      <w:lvlText w:val=""/>
      <w:lvlJc w:val="left"/>
      <w:pPr>
        <w:tabs>
          <w:tab w:val="num" w:pos="3600"/>
        </w:tabs>
        <w:ind w:left="3600" w:hanging="360"/>
      </w:pPr>
      <w:rPr>
        <w:rFonts w:ascii="Wingdings" w:hAnsi="Wingdings" w:hint="default"/>
      </w:rPr>
    </w:lvl>
    <w:lvl w:ilvl="5" w:tplc="7108A8A4" w:tentative="1">
      <w:start w:val="1"/>
      <w:numFmt w:val="bullet"/>
      <w:lvlText w:val=""/>
      <w:lvlJc w:val="left"/>
      <w:pPr>
        <w:tabs>
          <w:tab w:val="num" w:pos="4320"/>
        </w:tabs>
        <w:ind w:left="4320" w:hanging="360"/>
      </w:pPr>
      <w:rPr>
        <w:rFonts w:ascii="Wingdings" w:hAnsi="Wingdings" w:hint="default"/>
      </w:rPr>
    </w:lvl>
    <w:lvl w:ilvl="6" w:tplc="4364CCE0" w:tentative="1">
      <w:start w:val="1"/>
      <w:numFmt w:val="bullet"/>
      <w:lvlText w:val=""/>
      <w:lvlJc w:val="left"/>
      <w:pPr>
        <w:tabs>
          <w:tab w:val="num" w:pos="5040"/>
        </w:tabs>
        <w:ind w:left="5040" w:hanging="360"/>
      </w:pPr>
      <w:rPr>
        <w:rFonts w:ascii="Wingdings" w:hAnsi="Wingdings" w:hint="default"/>
      </w:rPr>
    </w:lvl>
    <w:lvl w:ilvl="7" w:tplc="255C8C62" w:tentative="1">
      <w:start w:val="1"/>
      <w:numFmt w:val="bullet"/>
      <w:lvlText w:val=""/>
      <w:lvlJc w:val="left"/>
      <w:pPr>
        <w:tabs>
          <w:tab w:val="num" w:pos="5760"/>
        </w:tabs>
        <w:ind w:left="5760" w:hanging="360"/>
      </w:pPr>
      <w:rPr>
        <w:rFonts w:ascii="Wingdings" w:hAnsi="Wingdings" w:hint="default"/>
      </w:rPr>
    </w:lvl>
    <w:lvl w:ilvl="8" w:tplc="11B0E2D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0DB75BA"/>
    <w:multiLevelType w:val="hybridMultilevel"/>
    <w:tmpl w:val="7D0A8A3C"/>
    <w:lvl w:ilvl="0" w:tplc="8004AD20">
      <w:start w:val="1"/>
      <w:numFmt w:val="bullet"/>
      <w:lvlText w:val=""/>
      <w:lvlJc w:val="left"/>
      <w:pPr>
        <w:tabs>
          <w:tab w:val="num" w:pos="720"/>
        </w:tabs>
        <w:ind w:left="720" w:hanging="360"/>
      </w:pPr>
      <w:rPr>
        <w:rFonts w:ascii="Wingdings" w:hAnsi="Wingdings" w:hint="default"/>
      </w:rPr>
    </w:lvl>
    <w:lvl w:ilvl="1" w:tplc="51080C24" w:tentative="1">
      <w:start w:val="1"/>
      <w:numFmt w:val="bullet"/>
      <w:lvlText w:val=""/>
      <w:lvlJc w:val="left"/>
      <w:pPr>
        <w:tabs>
          <w:tab w:val="num" w:pos="1440"/>
        </w:tabs>
        <w:ind w:left="1440" w:hanging="360"/>
      </w:pPr>
      <w:rPr>
        <w:rFonts w:ascii="Wingdings" w:hAnsi="Wingdings" w:hint="default"/>
      </w:rPr>
    </w:lvl>
    <w:lvl w:ilvl="2" w:tplc="0C2081CA" w:tentative="1">
      <w:start w:val="1"/>
      <w:numFmt w:val="bullet"/>
      <w:lvlText w:val=""/>
      <w:lvlJc w:val="left"/>
      <w:pPr>
        <w:tabs>
          <w:tab w:val="num" w:pos="2160"/>
        </w:tabs>
        <w:ind w:left="2160" w:hanging="360"/>
      </w:pPr>
      <w:rPr>
        <w:rFonts w:ascii="Wingdings" w:hAnsi="Wingdings" w:hint="default"/>
      </w:rPr>
    </w:lvl>
    <w:lvl w:ilvl="3" w:tplc="948EB9E8" w:tentative="1">
      <w:start w:val="1"/>
      <w:numFmt w:val="bullet"/>
      <w:lvlText w:val=""/>
      <w:lvlJc w:val="left"/>
      <w:pPr>
        <w:tabs>
          <w:tab w:val="num" w:pos="2880"/>
        </w:tabs>
        <w:ind w:left="2880" w:hanging="360"/>
      </w:pPr>
      <w:rPr>
        <w:rFonts w:ascii="Wingdings" w:hAnsi="Wingdings" w:hint="default"/>
      </w:rPr>
    </w:lvl>
    <w:lvl w:ilvl="4" w:tplc="7102CAF2" w:tentative="1">
      <w:start w:val="1"/>
      <w:numFmt w:val="bullet"/>
      <w:lvlText w:val=""/>
      <w:lvlJc w:val="left"/>
      <w:pPr>
        <w:tabs>
          <w:tab w:val="num" w:pos="3600"/>
        </w:tabs>
        <w:ind w:left="3600" w:hanging="360"/>
      </w:pPr>
      <w:rPr>
        <w:rFonts w:ascii="Wingdings" w:hAnsi="Wingdings" w:hint="default"/>
      </w:rPr>
    </w:lvl>
    <w:lvl w:ilvl="5" w:tplc="192E602A" w:tentative="1">
      <w:start w:val="1"/>
      <w:numFmt w:val="bullet"/>
      <w:lvlText w:val=""/>
      <w:lvlJc w:val="left"/>
      <w:pPr>
        <w:tabs>
          <w:tab w:val="num" w:pos="4320"/>
        </w:tabs>
        <w:ind w:left="4320" w:hanging="360"/>
      </w:pPr>
      <w:rPr>
        <w:rFonts w:ascii="Wingdings" w:hAnsi="Wingdings" w:hint="default"/>
      </w:rPr>
    </w:lvl>
    <w:lvl w:ilvl="6" w:tplc="C79AD862" w:tentative="1">
      <w:start w:val="1"/>
      <w:numFmt w:val="bullet"/>
      <w:lvlText w:val=""/>
      <w:lvlJc w:val="left"/>
      <w:pPr>
        <w:tabs>
          <w:tab w:val="num" w:pos="5040"/>
        </w:tabs>
        <w:ind w:left="5040" w:hanging="360"/>
      </w:pPr>
      <w:rPr>
        <w:rFonts w:ascii="Wingdings" w:hAnsi="Wingdings" w:hint="default"/>
      </w:rPr>
    </w:lvl>
    <w:lvl w:ilvl="7" w:tplc="C6FA05A2" w:tentative="1">
      <w:start w:val="1"/>
      <w:numFmt w:val="bullet"/>
      <w:lvlText w:val=""/>
      <w:lvlJc w:val="left"/>
      <w:pPr>
        <w:tabs>
          <w:tab w:val="num" w:pos="5760"/>
        </w:tabs>
        <w:ind w:left="5760" w:hanging="360"/>
      </w:pPr>
      <w:rPr>
        <w:rFonts w:ascii="Wingdings" w:hAnsi="Wingdings" w:hint="default"/>
      </w:rPr>
    </w:lvl>
    <w:lvl w:ilvl="8" w:tplc="7838958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FA2CC4"/>
    <w:multiLevelType w:val="hybridMultilevel"/>
    <w:tmpl w:val="010C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8"/>
  </w:num>
  <w:num w:numId="4">
    <w:abstractNumId w:val="9"/>
  </w:num>
  <w:num w:numId="5">
    <w:abstractNumId w:val="6"/>
  </w:num>
  <w:num w:numId="6">
    <w:abstractNumId w:val="1"/>
  </w:num>
  <w:num w:numId="7">
    <w:abstractNumId w:val="0"/>
  </w:num>
  <w:num w:numId="8">
    <w:abstractNumId w:val="7"/>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MDE0MjcxtTS0NLdQ0lEKTi0uzszPAykwqwUABZjESCwAAAA="/>
  </w:docVars>
  <w:rsids>
    <w:rsidRoot w:val="0017607E"/>
    <w:rsid w:val="000071ED"/>
    <w:rsid w:val="00014468"/>
    <w:rsid w:val="000165A5"/>
    <w:rsid w:val="0004703D"/>
    <w:rsid w:val="000E6D4C"/>
    <w:rsid w:val="00121F88"/>
    <w:rsid w:val="00166CFC"/>
    <w:rsid w:val="0017607E"/>
    <w:rsid w:val="00186BDF"/>
    <w:rsid w:val="001A74A1"/>
    <w:rsid w:val="002B4728"/>
    <w:rsid w:val="00357C64"/>
    <w:rsid w:val="00362A75"/>
    <w:rsid w:val="00466E82"/>
    <w:rsid w:val="004965CC"/>
    <w:rsid w:val="004B1754"/>
    <w:rsid w:val="004D61C2"/>
    <w:rsid w:val="004F4742"/>
    <w:rsid w:val="00532E07"/>
    <w:rsid w:val="005B2D0B"/>
    <w:rsid w:val="005F203D"/>
    <w:rsid w:val="005F446C"/>
    <w:rsid w:val="006742ED"/>
    <w:rsid w:val="00720CF1"/>
    <w:rsid w:val="00853E74"/>
    <w:rsid w:val="00860F31"/>
    <w:rsid w:val="00870358"/>
    <w:rsid w:val="00897AB0"/>
    <w:rsid w:val="008F707E"/>
    <w:rsid w:val="0090151D"/>
    <w:rsid w:val="00901EAD"/>
    <w:rsid w:val="0098711D"/>
    <w:rsid w:val="00AF472E"/>
    <w:rsid w:val="00C82469"/>
    <w:rsid w:val="00CB1BC4"/>
    <w:rsid w:val="00D55FB0"/>
    <w:rsid w:val="00DF49BD"/>
    <w:rsid w:val="00E714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957A6"/>
  <w15:chartTrackingRefBased/>
  <w15:docId w15:val="{A1B56A1F-C012-485C-BA37-F2198685B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707E"/>
    <w:pPr>
      <w:spacing w:after="120"/>
      <w:jc w:val="both"/>
    </w:pPr>
    <w:rPr>
      <w:rFonts w:ascii="Times New Roman" w:hAnsi="Times New Roman"/>
      <w:sz w:val="24"/>
    </w:rPr>
  </w:style>
  <w:style w:type="paragraph" w:styleId="Heading1">
    <w:name w:val="heading 1"/>
    <w:basedOn w:val="Normal"/>
    <w:next w:val="Normal"/>
    <w:link w:val="Heading1Char"/>
    <w:uiPriority w:val="9"/>
    <w:qFormat/>
    <w:rsid w:val="008F707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707E"/>
    <w:pPr>
      <w:keepNext/>
      <w:keepLines/>
      <w:spacing w:before="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4703D"/>
    <w:pPr>
      <w:keepNext/>
      <w:keepLines/>
      <w:spacing w:before="120"/>
      <w:ind w:left="36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60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607E"/>
  </w:style>
  <w:style w:type="paragraph" w:styleId="Footer">
    <w:name w:val="footer"/>
    <w:basedOn w:val="Normal"/>
    <w:link w:val="FooterChar"/>
    <w:uiPriority w:val="99"/>
    <w:unhideWhenUsed/>
    <w:rsid w:val="001760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607E"/>
  </w:style>
  <w:style w:type="paragraph" w:styleId="IntenseQuote">
    <w:name w:val="Intense Quote"/>
    <w:basedOn w:val="Normal"/>
    <w:next w:val="Normal"/>
    <w:link w:val="IntenseQuoteChar"/>
    <w:uiPriority w:val="30"/>
    <w:qFormat/>
    <w:rsid w:val="0017607E"/>
    <w:pPr>
      <w:pBdr>
        <w:top w:val="single" w:sz="4" w:space="10" w:color="4472C4" w:themeColor="accent1"/>
        <w:bottom w:val="single" w:sz="4" w:space="10" w:color="4472C4" w:themeColor="accent1"/>
      </w:pBdr>
      <w:spacing w:before="120"/>
      <w:ind w:right="864"/>
    </w:pPr>
    <w:rPr>
      <w:i/>
      <w:iCs/>
      <w:color w:val="4472C4" w:themeColor="accent1"/>
    </w:rPr>
  </w:style>
  <w:style w:type="character" w:customStyle="1" w:styleId="IntenseQuoteChar">
    <w:name w:val="Intense Quote Char"/>
    <w:basedOn w:val="DefaultParagraphFont"/>
    <w:link w:val="IntenseQuote"/>
    <w:uiPriority w:val="30"/>
    <w:rsid w:val="0017607E"/>
    <w:rPr>
      <w:i/>
      <w:iCs/>
      <w:color w:val="4472C4" w:themeColor="accent1"/>
    </w:rPr>
  </w:style>
  <w:style w:type="paragraph" w:styleId="Title">
    <w:name w:val="Title"/>
    <w:basedOn w:val="Normal"/>
    <w:next w:val="Normal"/>
    <w:link w:val="TitleChar"/>
    <w:uiPriority w:val="10"/>
    <w:qFormat/>
    <w:rsid w:val="00860F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0F3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F707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F707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4703D"/>
    <w:rPr>
      <w:rFonts w:asciiTheme="majorHAnsi" w:eastAsiaTheme="majorEastAsia" w:hAnsiTheme="majorHAnsi" w:cstheme="majorBidi"/>
      <w:color w:val="1F3763" w:themeColor="accent1" w:themeShade="7F"/>
      <w:sz w:val="24"/>
      <w:szCs w:val="24"/>
    </w:rPr>
  </w:style>
  <w:style w:type="paragraph" w:customStyle="1" w:styleId="dialogue">
    <w:name w:val="dialogue"/>
    <w:basedOn w:val="Normal"/>
    <w:link w:val="dialogueChar"/>
    <w:qFormat/>
    <w:rsid w:val="008F707E"/>
    <w:pPr>
      <w:spacing w:before="120"/>
      <w:ind w:left="360" w:right="720"/>
      <w:contextualSpacing/>
      <w:jc w:val="left"/>
    </w:pPr>
    <w:rPr>
      <w:rFonts w:ascii="Garamond" w:hAnsi="Garamond"/>
    </w:rPr>
  </w:style>
  <w:style w:type="character" w:customStyle="1" w:styleId="dialogueChar">
    <w:name w:val="dialogue Char"/>
    <w:basedOn w:val="DefaultParagraphFont"/>
    <w:link w:val="dialogue"/>
    <w:rsid w:val="008F707E"/>
    <w:rPr>
      <w:rFonts w:ascii="Garamond" w:hAnsi="Garamond"/>
      <w:sz w:val="24"/>
    </w:rPr>
  </w:style>
  <w:style w:type="paragraph" w:styleId="ListParagraph">
    <w:name w:val="List Paragraph"/>
    <w:basedOn w:val="Normal"/>
    <w:uiPriority w:val="34"/>
    <w:qFormat/>
    <w:rsid w:val="005B2D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51669">
      <w:bodyDiv w:val="1"/>
      <w:marLeft w:val="0"/>
      <w:marRight w:val="0"/>
      <w:marTop w:val="0"/>
      <w:marBottom w:val="0"/>
      <w:divBdr>
        <w:top w:val="none" w:sz="0" w:space="0" w:color="auto"/>
        <w:left w:val="none" w:sz="0" w:space="0" w:color="auto"/>
        <w:bottom w:val="none" w:sz="0" w:space="0" w:color="auto"/>
        <w:right w:val="none" w:sz="0" w:space="0" w:color="auto"/>
      </w:divBdr>
      <w:divsChild>
        <w:div w:id="1910144762">
          <w:marLeft w:val="360"/>
          <w:marRight w:val="0"/>
          <w:marTop w:val="360"/>
          <w:marBottom w:val="0"/>
          <w:divBdr>
            <w:top w:val="none" w:sz="0" w:space="0" w:color="auto"/>
            <w:left w:val="none" w:sz="0" w:space="0" w:color="auto"/>
            <w:bottom w:val="none" w:sz="0" w:space="0" w:color="auto"/>
            <w:right w:val="none" w:sz="0" w:space="0" w:color="auto"/>
          </w:divBdr>
        </w:div>
        <w:div w:id="1160122358">
          <w:marLeft w:val="360"/>
          <w:marRight w:val="0"/>
          <w:marTop w:val="360"/>
          <w:marBottom w:val="0"/>
          <w:divBdr>
            <w:top w:val="none" w:sz="0" w:space="0" w:color="auto"/>
            <w:left w:val="none" w:sz="0" w:space="0" w:color="auto"/>
            <w:bottom w:val="none" w:sz="0" w:space="0" w:color="auto"/>
            <w:right w:val="none" w:sz="0" w:space="0" w:color="auto"/>
          </w:divBdr>
        </w:div>
        <w:div w:id="185488082">
          <w:marLeft w:val="360"/>
          <w:marRight w:val="0"/>
          <w:marTop w:val="360"/>
          <w:marBottom w:val="0"/>
          <w:divBdr>
            <w:top w:val="none" w:sz="0" w:space="0" w:color="auto"/>
            <w:left w:val="none" w:sz="0" w:space="0" w:color="auto"/>
            <w:bottom w:val="none" w:sz="0" w:space="0" w:color="auto"/>
            <w:right w:val="none" w:sz="0" w:space="0" w:color="auto"/>
          </w:divBdr>
        </w:div>
        <w:div w:id="1143891989">
          <w:marLeft w:val="360"/>
          <w:marRight w:val="0"/>
          <w:marTop w:val="360"/>
          <w:marBottom w:val="0"/>
          <w:divBdr>
            <w:top w:val="none" w:sz="0" w:space="0" w:color="auto"/>
            <w:left w:val="none" w:sz="0" w:space="0" w:color="auto"/>
            <w:bottom w:val="none" w:sz="0" w:space="0" w:color="auto"/>
            <w:right w:val="none" w:sz="0" w:space="0" w:color="auto"/>
          </w:divBdr>
        </w:div>
      </w:divsChild>
    </w:div>
    <w:div w:id="46880165">
      <w:bodyDiv w:val="1"/>
      <w:marLeft w:val="0"/>
      <w:marRight w:val="0"/>
      <w:marTop w:val="0"/>
      <w:marBottom w:val="0"/>
      <w:divBdr>
        <w:top w:val="none" w:sz="0" w:space="0" w:color="auto"/>
        <w:left w:val="none" w:sz="0" w:space="0" w:color="auto"/>
        <w:bottom w:val="none" w:sz="0" w:space="0" w:color="auto"/>
        <w:right w:val="none" w:sz="0" w:space="0" w:color="auto"/>
      </w:divBdr>
    </w:div>
    <w:div w:id="364064088">
      <w:bodyDiv w:val="1"/>
      <w:marLeft w:val="0"/>
      <w:marRight w:val="0"/>
      <w:marTop w:val="0"/>
      <w:marBottom w:val="0"/>
      <w:divBdr>
        <w:top w:val="none" w:sz="0" w:space="0" w:color="auto"/>
        <w:left w:val="none" w:sz="0" w:space="0" w:color="auto"/>
        <w:bottom w:val="none" w:sz="0" w:space="0" w:color="auto"/>
        <w:right w:val="none" w:sz="0" w:space="0" w:color="auto"/>
      </w:divBdr>
      <w:divsChild>
        <w:div w:id="1727411662">
          <w:marLeft w:val="1080"/>
          <w:marRight w:val="0"/>
          <w:marTop w:val="120"/>
          <w:marBottom w:val="0"/>
          <w:divBdr>
            <w:top w:val="none" w:sz="0" w:space="0" w:color="auto"/>
            <w:left w:val="none" w:sz="0" w:space="0" w:color="auto"/>
            <w:bottom w:val="none" w:sz="0" w:space="0" w:color="auto"/>
            <w:right w:val="none" w:sz="0" w:space="0" w:color="auto"/>
          </w:divBdr>
        </w:div>
        <w:div w:id="1868565787">
          <w:marLeft w:val="1080"/>
          <w:marRight w:val="0"/>
          <w:marTop w:val="120"/>
          <w:marBottom w:val="0"/>
          <w:divBdr>
            <w:top w:val="none" w:sz="0" w:space="0" w:color="auto"/>
            <w:left w:val="none" w:sz="0" w:space="0" w:color="auto"/>
            <w:bottom w:val="none" w:sz="0" w:space="0" w:color="auto"/>
            <w:right w:val="none" w:sz="0" w:space="0" w:color="auto"/>
          </w:divBdr>
        </w:div>
        <w:div w:id="477919885">
          <w:marLeft w:val="1080"/>
          <w:marRight w:val="0"/>
          <w:marTop w:val="120"/>
          <w:marBottom w:val="0"/>
          <w:divBdr>
            <w:top w:val="none" w:sz="0" w:space="0" w:color="auto"/>
            <w:left w:val="none" w:sz="0" w:space="0" w:color="auto"/>
            <w:bottom w:val="none" w:sz="0" w:space="0" w:color="auto"/>
            <w:right w:val="none" w:sz="0" w:space="0" w:color="auto"/>
          </w:divBdr>
        </w:div>
        <w:div w:id="1503277674">
          <w:marLeft w:val="1080"/>
          <w:marRight w:val="0"/>
          <w:marTop w:val="120"/>
          <w:marBottom w:val="0"/>
          <w:divBdr>
            <w:top w:val="none" w:sz="0" w:space="0" w:color="auto"/>
            <w:left w:val="none" w:sz="0" w:space="0" w:color="auto"/>
            <w:bottom w:val="none" w:sz="0" w:space="0" w:color="auto"/>
            <w:right w:val="none" w:sz="0" w:space="0" w:color="auto"/>
          </w:divBdr>
        </w:div>
      </w:divsChild>
    </w:div>
    <w:div w:id="409693230">
      <w:bodyDiv w:val="1"/>
      <w:marLeft w:val="0"/>
      <w:marRight w:val="0"/>
      <w:marTop w:val="0"/>
      <w:marBottom w:val="0"/>
      <w:divBdr>
        <w:top w:val="none" w:sz="0" w:space="0" w:color="auto"/>
        <w:left w:val="none" w:sz="0" w:space="0" w:color="auto"/>
        <w:bottom w:val="none" w:sz="0" w:space="0" w:color="auto"/>
        <w:right w:val="none" w:sz="0" w:space="0" w:color="auto"/>
      </w:divBdr>
      <w:divsChild>
        <w:div w:id="694581683">
          <w:marLeft w:val="360"/>
          <w:marRight w:val="0"/>
          <w:marTop w:val="360"/>
          <w:marBottom w:val="0"/>
          <w:divBdr>
            <w:top w:val="none" w:sz="0" w:space="0" w:color="auto"/>
            <w:left w:val="none" w:sz="0" w:space="0" w:color="auto"/>
            <w:bottom w:val="none" w:sz="0" w:space="0" w:color="auto"/>
            <w:right w:val="none" w:sz="0" w:space="0" w:color="auto"/>
          </w:divBdr>
        </w:div>
        <w:div w:id="719669779">
          <w:marLeft w:val="360"/>
          <w:marRight w:val="0"/>
          <w:marTop w:val="360"/>
          <w:marBottom w:val="0"/>
          <w:divBdr>
            <w:top w:val="none" w:sz="0" w:space="0" w:color="auto"/>
            <w:left w:val="none" w:sz="0" w:space="0" w:color="auto"/>
            <w:bottom w:val="none" w:sz="0" w:space="0" w:color="auto"/>
            <w:right w:val="none" w:sz="0" w:space="0" w:color="auto"/>
          </w:divBdr>
        </w:div>
        <w:div w:id="1440030987">
          <w:marLeft w:val="360"/>
          <w:marRight w:val="0"/>
          <w:marTop w:val="360"/>
          <w:marBottom w:val="0"/>
          <w:divBdr>
            <w:top w:val="none" w:sz="0" w:space="0" w:color="auto"/>
            <w:left w:val="none" w:sz="0" w:space="0" w:color="auto"/>
            <w:bottom w:val="none" w:sz="0" w:space="0" w:color="auto"/>
            <w:right w:val="none" w:sz="0" w:space="0" w:color="auto"/>
          </w:divBdr>
        </w:div>
        <w:div w:id="1369649906">
          <w:marLeft w:val="360"/>
          <w:marRight w:val="0"/>
          <w:marTop w:val="360"/>
          <w:marBottom w:val="0"/>
          <w:divBdr>
            <w:top w:val="none" w:sz="0" w:space="0" w:color="auto"/>
            <w:left w:val="none" w:sz="0" w:space="0" w:color="auto"/>
            <w:bottom w:val="none" w:sz="0" w:space="0" w:color="auto"/>
            <w:right w:val="none" w:sz="0" w:space="0" w:color="auto"/>
          </w:divBdr>
        </w:div>
        <w:div w:id="1598097103">
          <w:marLeft w:val="360"/>
          <w:marRight w:val="0"/>
          <w:marTop w:val="360"/>
          <w:marBottom w:val="0"/>
          <w:divBdr>
            <w:top w:val="none" w:sz="0" w:space="0" w:color="auto"/>
            <w:left w:val="none" w:sz="0" w:space="0" w:color="auto"/>
            <w:bottom w:val="none" w:sz="0" w:space="0" w:color="auto"/>
            <w:right w:val="none" w:sz="0" w:space="0" w:color="auto"/>
          </w:divBdr>
        </w:div>
        <w:div w:id="1452162757">
          <w:marLeft w:val="360"/>
          <w:marRight w:val="0"/>
          <w:marTop w:val="360"/>
          <w:marBottom w:val="0"/>
          <w:divBdr>
            <w:top w:val="none" w:sz="0" w:space="0" w:color="auto"/>
            <w:left w:val="none" w:sz="0" w:space="0" w:color="auto"/>
            <w:bottom w:val="none" w:sz="0" w:space="0" w:color="auto"/>
            <w:right w:val="none" w:sz="0" w:space="0" w:color="auto"/>
          </w:divBdr>
        </w:div>
      </w:divsChild>
    </w:div>
    <w:div w:id="533226722">
      <w:bodyDiv w:val="1"/>
      <w:marLeft w:val="0"/>
      <w:marRight w:val="0"/>
      <w:marTop w:val="0"/>
      <w:marBottom w:val="0"/>
      <w:divBdr>
        <w:top w:val="none" w:sz="0" w:space="0" w:color="auto"/>
        <w:left w:val="none" w:sz="0" w:space="0" w:color="auto"/>
        <w:bottom w:val="none" w:sz="0" w:space="0" w:color="auto"/>
        <w:right w:val="none" w:sz="0" w:space="0" w:color="auto"/>
      </w:divBdr>
    </w:div>
    <w:div w:id="726417175">
      <w:bodyDiv w:val="1"/>
      <w:marLeft w:val="0"/>
      <w:marRight w:val="0"/>
      <w:marTop w:val="0"/>
      <w:marBottom w:val="0"/>
      <w:divBdr>
        <w:top w:val="none" w:sz="0" w:space="0" w:color="auto"/>
        <w:left w:val="none" w:sz="0" w:space="0" w:color="auto"/>
        <w:bottom w:val="none" w:sz="0" w:space="0" w:color="auto"/>
        <w:right w:val="none" w:sz="0" w:space="0" w:color="auto"/>
      </w:divBdr>
    </w:div>
    <w:div w:id="930746925">
      <w:bodyDiv w:val="1"/>
      <w:marLeft w:val="0"/>
      <w:marRight w:val="0"/>
      <w:marTop w:val="0"/>
      <w:marBottom w:val="0"/>
      <w:divBdr>
        <w:top w:val="none" w:sz="0" w:space="0" w:color="auto"/>
        <w:left w:val="none" w:sz="0" w:space="0" w:color="auto"/>
        <w:bottom w:val="none" w:sz="0" w:space="0" w:color="auto"/>
        <w:right w:val="none" w:sz="0" w:space="0" w:color="auto"/>
      </w:divBdr>
    </w:div>
    <w:div w:id="1157108375">
      <w:bodyDiv w:val="1"/>
      <w:marLeft w:val="0"/>
      <w:marRight w:val="0"/>
      <w:marTop w:val="0"/>
      <w:marBottom w:val="0"/>
      <w:divBdr>
        <w:top w:val="none" w:sz="0" w:space="0" w:color="auto"/>
        <w:left w:val="none" w:sz="0" w:space="0" w:color="auto"/>
        <w:bottom w:val="none" w:sz="0" w:space="0" w:color="auto"/>
        <w:right w:val="none" w:sz="0" w:space="0" w:color="auto"/>
      </w:divBdr>
    </w:div>
    <w:div w:id="1241139024">
      <w:bodyDiv w:val="1"/>
      <w:marLeft w:val="0"/>
      <w:marRight w:val="0"/>
      <w:marTop w:val="0"/>
      <w:marBottom w:val="0"/>
      <w:divBdr>
        <w:top w:val="none" w:sz="0" w:space="0" w:color="auto"/>
        <w:left w:val="none" w:sz="0" w:space="0" w:color="auto"/>
        <w:bottom w:val="none" w:sz="0" w:space="0" w:color="auto"/>
        <w:right w:val="none" w:sz="0" w:space="0" w:color="auto"/>
      </w:divBdr>
      <w:divsChild>
        <w:div w:id="1532038211">
          <w:marLeft w:val="360"/>
          <w:marRight w:val="0"/>
          <w:marTop w:val="360"/>
          <w:marBottom w:val="0"/>
          <w:divBdr>
            <w:top w:val="none" w:sz="0" w:space="0" w:color="auto"/>
            <w:left w:val="none" w:sz="0" w:space="0" w:color="auto"/>
            <w:bottom w:val="none" w:sz="0" w:space="0" w:color="auto"/>
            <w:right w:val="none" w:sz="0" w:space="0" w:color="auto"/>
          </w:divBdr>
        </w:div>
        <w:div w:id="1392463562">
          <w:marLeft w:val="360"/>
          <w:marRight w:val="0"/>
          <w:marTop w:val="360"/>
          <w:marBottom w:val="0"/>
          <w:divBdr>
            <w:top w:val="none" w:sz="0" w:space="0" w:color="auto"/>
            <w:left w:val="none" w:sz="0" w:space="0" w:color="auto"/>
            <w:bottom w:val="none" w:sz="0" w:space="0" w:color="auto"/>
            <w:right w:val="none" w:sz="0" w:space="0" w:color="auto"/>
          </w:divBdr>
        </w:div>
      </w:divsChild>
    </w:div>
    <w:div w:id="1256786396">
      <w:bodyDiv w:val="1"/>
      <w:marLeft w:val="0"/>
      <w:marRight w:val="0"/>
      <w:marTop w:val="0"/>
      <w:marBottom w:val="0"/>
      <w:divBdr>
        <w:top w:val="none" w:sz="0" w:space="0" w:color="auto"/>
        <w:left w:val="none" w:sz="0" w:space="0" w:color="auto"/>
        <w:bottom w:val="none" w:sz="0" w:space="0" w:color="auto"/>
        <w:right w:val="none" w:sz="0" w:space="0" w:color="auto"/>
      </w:divBdr>
      <w:divsChild>
        <w:div w:id="275211504">
          <w:marLeft w:val="1080"/>
          <w:marRight w:val="0"/>
          <w:marTop w:val="120"/>
          <w:marBottom w:val="0"/>
          <w:divBdr>
            <w:top w:val="none" w:sz="0" w:space="0" w:color="auto"/>
            <w:left w:val="none" w:sz="0" w:space="0" w:color="auto"/>
            <w:bottom w:val="none" w:sz="0" w:space="0" w:color="auto"/>
            <w:right w:val="none" w:sz="0" w:space="0" w:color="auto"/>
          </w:divBdr>
        </w:div>
        <w:div w:id="1879971534">
          <w:marLeft w:val="1080"/>
          <w:marRight w:val="0"/>
          <w:marTop w:val="120"/>
          <w:marBottom w:val="0"/>
          <w:divBdr>
            <w:top w:val="none" w:sz="0" w:space="0" w:color="auto"/>
            <w:left w:val="none" w:sz="0" w:space="0" w:color="auto"/>
            <w:bottom w:val="none" w:sz="0" w:space="0" w:color="auto"/>
            <w:right w:val="none" w:sz="0" w:space="0" w:color="auto"/>
          </w:divBdr>
        </w:div>
        <w:div w:id="1087310979">
          <w:marLeft w:val="1080"/>
          <w:marRight w:val="0"/>
          <w:marTop w:val="120"/>
          <w:marBottom w:val="0"/>
          <w:divBdr>
            <w:top w:val="none" w:sz="0" w:space="0" w:color="auto"/>
            <w:left w:val="none" w:sz="0" w:space="0" w:color="auto"/>
            <w:bottom w:val="none" w:sz="0" w:space="0" w:color="auto"/>
            <w:right w:val="none" w:sz="0" w:space="0" w:color="auto"/>
          </w:divBdr>
        </w:div>
        <w:div w:id="981154240">
          <w:marLeft w:val="1080"/>
          <w:marRight w:val="0"/>
          <w:marTop w:val="120"/>
          <w:marBottom w:val="0"/>
          <w:divBdr>
            <w:top w:val="none" w:sz="0" w:space="0" w:color="auto"/>
            <w:left w:val="none" w:sz="0" w:space="0" w:color="auto"/>
            <w:bottom w:val="none" w:sz="0" w:space="0" w:color="auto"/>
            <w:right w:val="none" w:sz="0" w:space="0" w:color="auto"/>
          </w:divBdr>
        </w:div>
        <w:div w:id="716441285">
          <w:marLeft w:val="1080"/>
          <w:marRight w:val="0"/>
          <w:marTop w:val="120"/>
          <w:marBottom w:val="0"/>
          <w:divBdr>
            <w:top w:val="none" w:sz="0" w:space="0" w:color="auto"/>
            <w:left w:val="none" w:sz="0" w:space="0" w:color="auto"/>
            <w:bottom w:val="none" w:sz="0" w:space="0" w:color="auto"/>
            <w:right w:val="none" w:sz="0" w:space="0" w:color="auto"/>
          </w:divBdr>
        </w:div>
      </w:divsChild>
    </w:div>
    <w:div w:id="1293755718">
      <w:bodyDiv w:val="1"/>
      <w:marLeft w:val="0"/>
      <w:marRight w:val="0"/>
      <w:marTop w:val="0"/>
      <w:marBottom w:val="0"/>
      <w:divBdr>
        <w:top w:val="none" w:sz="0" w:space="0" w:color="auto"/>
        <w:left w:val="none" w:sz="0" w:space="0" w:color="auto"/>
        <w:bottom w:val="none" w:sz="0" w:space="0" w:color="auto"/>
        <w:right w:val="none" w:sz="0" w:space="0" w:color="auto"/>
      </w:divBdr>
      <w:divsChild>
        <w:div w:id="1801878585">
          <w:marLeft w:val="360"/>
          <w:marRight w:val="0"/>
          <w:marTop w:val="360"/>
          <w:marBottom w:val="0"/>
          <w:divBdr>
            <w:top w:val="none" w:sz="0" w:space="0" w:color="auto"/>
            <w:left w:val="none" w:sz="0" w:space="0" w:color="auto"/>
            <w:bottom w:val="none" w:sz="0" w:space="0" w:color="auto"/>
            <w:right w:val="none" w:sz="0" w:space="0" w:color="auto"/>
          </w:divBdr>
        </w:div>
        <w:div w:id="1477918656">
          <w:marLeft w:val="360"/>
          <w:marRight w:val="0"/>
          <w:marTop w:val="360"/>
          <w:marBottom w:val="0"/>
          <w:divBdr>
            <w:top w:val="none" w:sz="0" w:space="0" w:color="auto"/>
            <w:left w:val="none" w:sz="0" w:space="0" w:color="auto"/>
            <w:bottom w:val="none" w:sz="0" w:space="0" w:color="auto"/>
            <w:right w:val="none" w:sz="0" w:space="0" w:color="auto"/>
          </w:divBdr>
        </w:div>
      </w:divsChild>
    </w:div>
    <w:div w:id="1607158352">
      <w:bodyDiv w:val="1"/>
      <w:marLeft w:val="0"/>
      <w:marRight w:val="0"/>
      <w:marTop w:val="0"/>
      <w:marBottom w:val="0"/>
      <w:divBdr>
        <w:top w:val="none" w:sz="0" w:space="0" w:color="auto"/>
        <w:left w:val="none" w:sz="0" w:space="0" w:color="auto"/>
        <w:bottom w:val="none" w:sz="0" w:space="0" w:color="auto"/>
        <w:right w:val="none" w:sz="0" w:space="0" w:color="auto"/>
      </w:divBdr>
    </w:div>
    <w:div w:id="1789353596">
      <w:bodyDiv w:val="1"/>
      <w:marLeft w:val="0"/>
      <w:marRight w:val="0"/>
      <w:marTop w:val="0"/>
      <w:marBottom w:val="0"/>
      <w:divBdr>
        <w:top w:val="none" w:sz="0" w:space="0" w:color="auto"/>
        <w:left w:val="none" w:sz="0" w:space="0" w:color="auto"/>
        <w:bottom w:val="none" w:sz="0" w:space="0" w:color="auto"/>
        <w:right w:val="none" w:sz="0" w:space="0" w:color="auto"/>
      </w:divBdr>
    </w:div>
    <w:div w:id="1831365509">
      <w:bodyDiv w:val="1"/>
      <w:marLeft w:val="0"/>
      <w:marRight w:val="0"/>
      <w:marTop w:val="0"/>
      <w:marBottom w:val="0"/>
      <w:divBdr>
        <w:top w:val="none" w:sz="0" w:space="0" w:color="auto"/>
        <w:left w:val="none" w:sz="0" w:space="0" w:color="auto"/>
        <w:bottom w:val="none" w:sz="0" w:space="0" w:color="auto"/>
        <w:right w:val="none" w:sz="0" w:space="0" w:color="auto"/>
      </w:divBdr>
      <w:divsChild>
        <w:div w:id="468477129">
          <w:marLeft w:val="360"/>
          <w:marRight w:val="0"/>
          <w:marTop w:val="360"/>
          <w:marBottom w:val="0"/>
          <w:divBdr>
            <w:top w:val="none" w:sz="0" w:space="0" w:color="auto"/>
            <w:left w:val="none" w:sz="0" w:space="0" w:color="auto"/>
            <w:bottom w:val="none" w:sz="0" w:space="0" w:color="auto"/>
            <w:right w:val="none" w:sz="0" w:space="0" w:color="auto"/>
          </w:divBdr>
        </w:div>
        <w:div w:id="815798890">
          <w:marLeft w:val="360"/>
          <w:marRight w:val="0"/>
          <w:marTop w:val="3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90</TotalTime>
  <Pages>24</Pages>
  <Words>5896</Words>
  <Characters>33608</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g B</dc:creator>
  <cp:keywords/>
  <dc:description/>
  <cp:lastModifiedBy>Gregg B</cp:lastModifiedBy>
  <cp:revision>4</cp:revision>
  <dcterms:created xsi:type="dcterms:W3CDTF">2018-11-11T22:26:00Z</dcterms:created>
  <dcterms:modified xsi:type="dcterms:W3CDTF">2019-03-17T12:53:00Z</dcterms:modified>
</cp:coreProperties>
</file>